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4AE9FC8" w14:textId="3FF03CF6" w:rsidR="00FA0F03" w:rsidRPr="00E55B4B" w:rsidRDefault="00FA0F03" w:rsidP="00E55B4B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E55B4B">
        <w:rPr>
          <w:rFonts w:ascii="Times New Roman" w:hAnsi="Times New Roman" w:cs="Times New Roman"/>
          <w:b/>
          <w:kern w:val="0"/>
          <w:sz w:val="24"/>
          <w:szCs w:val="24"/>
        </w:rPr>
        <w:t>Supplementary</w:t>
      </w:r>
      <w:r w:rsidRPr="00E55B4B">
        <w:rPr>
          <w:rFonts w:ascii="Times New Roman" w:hAnsi="Times New Roman" w:cs="Times New Roman"/>
          <w:b/>
          <w:sz w:val="24"/>
          <w:szCs w:val="24"/>
        </w:rPr>
        <w:t xml:space="preserve"> Table S2. Metabolic profil</w:t>
      </w:r>
      <w:r w:rsidRPr="00E55B4B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e in JAML</w:t>
      </w:r>
      <w:r w:rsidRPr="00E55B4B">
        <w:rPr>
          <w:rFonts w:ascii="Times New Roman" w:hAnsi="Times New Roman" w:cs="Times New Roman"/>
          <w:b/>
          <w:color w:val="000000" w:themeColor="text1"/>
          <w:sz w:val="24"/>
          <w:szCs w:val="24"/>
          <w:vertAlign w:val="superscript"/>
        </w:rPr>
        <w:t>WT</w:t>
      </w:r>
      <w:r w:rsidRPr="00E55B4B">
        <w:rPr>
          <w:rFonts w:ascii="Times New Roman" w:eastAsia="宋体" w:hAnsi="Times New Roman" w:cs="Times New Roman"/>
          <w:b/>
          <w:color w:val="000000" w:themeColor="text1"/>
          <w:kern w:val="0"/>
          <w:sz w:val="24"/>
          <w:szCs w:val="24"/>
        </w:rPr>
        <w:t>/ApoE</w:t>
      </w:r>
      <w:r w:rsidRPr="00E55B4B">
        <w:rPr>
          <w:rFonts w:ascii="Times New Roman" w:eastAsia="宋体" w:hAnsi="Times New Roman" w:cs="Times New Roman"/>
          <w:b/>
          <w:color w:val="000000" w:themeColor="text1"/>
          <w:kern w:val="0"/>
          <w:sz w:val="24"/>
          <w:szCs w:val="24"/>
          <w:vertAlign w:val="superscript"/>
        </w:rPr>
        <w:t>-/-</w:t>
      </w:r>
      <w:r w:rsidRPr="00E55B4B">
        <w:rPr>
          <w:rFonts w:ascii="Times New Roman" w:eastAsia="宋体" w:hAnsi="Times New Roman" w:cs="Times New Roman"/>
          <w:b/>
          <w:color w:val="000000" w:themeColor="text1"/>
          <w:kern w:val="0"/>
          <w:sz w:val="24"/>
          <w:szCs w:val="24"/>
        </w:rPr>
        <w:t xml:space="preserve"> </w:t>
      </w:r>
      <w:r w:rsidRPr="00E55B4B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and JAML</w:t>
      </w:r>
      <w:r w:rsidRPr="00E55B4B">
        <w:rPr>
          <w:rFonts w:ascii="Times New Roman" w:hAnsi="Times New Roman" w:cs="Times New Roman"/>
          <w:b/>
          <w:color w:val="000000" w:themeColor="text1"/>
          <w:sz w:val="24"/>
          <w:szCs w:val="24"/>
          <w:vertAlign w:val="superscript"/>
        </w:rPr>
        <w:t>M-KO</w:t>
      </w:r>
      <w:r w:rsidRPr="00E55B4B">
        <w:rPr>
          <w:rFonts w:ascii="Times New Roman" w:eastAsia="宋体" w:hAnsi="Times New Roman" w:cs="Times New Roman"/>
          <w:b/>
          <w:color w:val="000000" w:themeColor="text1"/>
          <w:kern w:val="0"/>
          <w:sz w:val="24"/>
          <w:szCs w:val="24"/>
        </w:rPr>
        <w:t>/ApoE</w:t>
      </w:r>
      <w:r w:rsidRPr="00E55B4B">
        <w:rPr>
          <w:rFonts w:ascii="Times New Roman" w:eastAsia="宋体" w:hAnsi="Times New Roman" w:cs="Times New Roman"/>
          <w:b/>
          <w:color w:val="000000" w:themeColor="text1"/>
          <w:kern w:val="0"/>
          <w:sz w:val="24"/>
          <w:szCs w:val="24"/>
          <w:vertAlign w:val="superscript"/>
        </w:rPr>
        <w:t xml:space="preserve">-/- </w:t>
      </w:r>
      <w:r w:rsidRPr="00E55B4B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m</w:t>
      </w:r>
      <w:r w:rsidRPr="00E55B4B">
        <w:rPr>
          <w:rFonts w:ascii="Times New Roman" w:hAnsi="Times New Roman" w:cs="Times New Roman"/>
          <w:b/>
          <w:sz w:val="24"/>
          <w:szCs w:val="24"/>
        </w:rPr>
        <w:t>ice</w:t>
      </w:r>
    </w:p>
    <w:tbl>
      <w:tblPr>
        <w:tblpPr w:leftFromText="180" w:rightFromText="180" w:vertAnchor="page" w:horzAnchor="margin" w:tblpY="2741"/>
        <w:tblW w:w="9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99"/>
        <w:gridCol w:w="2551"/>
        <w:gridCol w:w="2550"/>
        <w:gridCol w:w="2370"/>
      </w:tblGrid>
      <w:tr w:rsidR="00D23994" w14:paraId="5B413DC8" w14:textId="77777777" w:rsidTr="00D23994">
        <w:trPr>
          <w:trHeight w:val="677"/>
        </w:trPr>
        <w:tc>
          <w:tcPr>
            <w:tcW w:w="1699" w:type="dxa"/>
            <w:shd w:val="clear" w:color="auto" w:fill="auto"/>
            <w:noWrap/>
            <w:vAlign w:val="bottom"/>
          </w:tcPr>
          <w:p w14:paraId="1A5E6571" w14:textId="77777777" w:rsidR="00D23994" w:rsidRDefault="00D23994" w:rsidP="00D2399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</w:rPr>
            </w:pPr>
            <w:r w:rsidRPr="001E57CC">
              <w:rPr>
                <w:rFonts w:ascii="Times New Roman" w:eastAsia="宋体" w:hAnsi="Times New Roman" w:cs="Times New Roman"/>
                <w:kern w:val="0"/>
                <w:sz w:val="24"/>
              </w:rPr>
              <w:t>Characteristics</w:t>
            </w:r>
          </w:p>
        </w:tc>
        <w:tc>
          <w:tcPr>
            <w:tcW w:w="2551" w:type="dxa"/>
          </w:tcPr>
          <w:p w14:paraId="3266661C" w14:textId="77777777" w:rsidR="00D23994" w:rsidRDefault="00D23994" w:rsidP="00D2399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</w:rPr>
            </w:pPr>
            <w:r w:rsidRPr="001E57CC">
              <w:rPr>
                <w:rFonts w:ascii="Times New Roman" w:eastAsia="宋体" w:hAnsi="Times New Roman" w:cs="Times New Roman"/>
                <w:kern w:val="0"/>
                <w:sz w:val="24"/>
              </w:rPr>
              <w:t>JAML</w:t>
            </w:r>
            <w:r>
              <w:rPr>
                <w:rFonts w:ascii="Times New Roman" w:eastAsia="宋体" w:hAnsi="Times New Roman" w:cs="Times New Roman" w:hint="eastAsia"/>
                <w:kern w:val="0"/>
                <w:sz w:val="24"/>
                <w:vertAlign w:val="superscript"/>
              </w:rPr>
              <w:t>WT</w:t>
            </w:r>
            <w:r w:rsidRPr="001E57CC">
              <w:rPr>
                <w:rFonts w:ascii="Times New Roman" w:eastAsia="宋体" w:hAnsi="Times New Roman" w:cs="Times New Roman"/>
                <w:kern w:val="0"/>
                <w:sz w:val="24"/>
              </w:rPr>
              <w:t>/ApoE</w:t>
            </w:r>
            <w:r w:rsidRPr="001E57CC">
              <w:rPr>
                <w:rFonts w:ascii="Times New Roman" w:eastAsia="宋体" w:hAnsi="Times New Roman" w:cs="Times New Roman"/>
                <w:kern w:val="0"/>
                <w:sz w:val="24"/>
                <w:vertAlign w:val="superscript"/>
              </w:rPr>
              <w:t>-/-</w:t>
            </w:r>
            <w:r w:rsidRPr="001E57CC">
              <w:rPr>
                <w:rFonts w:ascii="Times New Roman" w:eastAsia="宋体" w:hAnsi="Times New Roman" w:cs="Times New Roman"/>
                <w:kern w:val="0"/>
                <w:sz w:val="24"/>
              </w:rPr>
              <w:t xml:space="preserve"> mice</w:t>
            </w:r>
          </w:p>
          <w:p w14:paraId="1D6813A5" w14:textId="77777777" w:rsidR="00D23994" w:rsidRDefault="00D23994" w:rsidP="00D2399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</w:rPr>
            </w:pPr>
            <w:r w:rsidRPr="001E57CC">
              <w:rPr>
                <w:rFonts w:ascii="Times New Roman" w:eastAsia="宋体" w:hAnsi="Times New Roman" w:cs="Times New Roman"/>
                <w:kern w:val="0"/>
                <w:sz w:val="24"/>
              </w:rPr>
              <w:t>(n=10)</w:t>
            </w:r>
          </w:p>
        </w:tc>
        <w:tc>
          <w:tcPr>
            <w:tcW w:w="2550" w:type="dxa"/>
          </w:tcPr>
          <w:p w14:paraId="3CC661C1" w14:textId="77777777" w:rsidR="00D23994" w:rsidRDefault="00D23994" w:rsidP="00D2399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</w:rPr>
            </w:pPr>
            <w:r w:rsidRPr="001E57CC">
              <w:rPr>
                <w:rFonts w:ascii="Times New Roman" w:eastAsia="宋体" w:hAnsi="Times New Roman" w:cs="Times New Roman"/>
                <w:kern w:val="0"/>
                <w:sz w:val="24"/>
              </w:rPr>
              <w:t>JAML</w:t>
            </w:r>
            <w:r w:rsidRPr="007C2A8B">
              <w:rPr>
                <w:rFonts w:ascii="Times New Roman" w:eastAsia="宋体" w:hAnsi="Times New Roman" w:cs="Times New Roman" w:hint="eastAsia"/>
                <w:kern w:val="0"/>
                <w:sz w:val="24"/>
                <w:vertAlign w:val="superscript"/>
              </w:rPr>
              <w:t>M-KO</w:t>
            </w:r>
            <w:r w:rsidRPr="001E57CC">
              <w:rPr>
                <w:rFonts w:ascii="Times New Roman" w:eastAsia="宋体" w:hAnsi="Times New Roman" w:cs="Times New Roman"/>
                <w:kern w:val="0"/>
                <w:sz w:val="24"/>
              </w:rPr>
              <w:t>/ApoE</w:t>
            </w:r>
            <w:r w:rsidRPr="007C2A8B">
              <w:rPr>
                <w:rFonts w:ascii="Times New Roman" w:eastAsia="宋体" w:hAnsi="Times New Roman" w:cs="Times New Roman"/>
                <w:kern w:val="0"/>
                <w:sz w:val="24"/>
                <w:vertAlign w:val="superscript"/>
              </w:rPr>
              <w:t>-/-</w:t>
            </w:r>
            <w:r>
              <w:rPr>
                <w:rFonts w:ascii="Times New Roman" w:eastAsia="宋体" w:hAnsi="Times New Roman" w:cs="Times New Roman" w:hint="eastAsia"/>
                <w:kern w:val="0"/>
                <w:sz w:val="24"/>
                <w:vertAlign w:val="superscript"/>
              </w:rPr>
              <w:t xml:space="preserve"> </w:t>
            </w:r>
            <w:r w:rsidRPr="001E57CC">
              <w:rPr>
                <w:rFonts w:ascii="Times New Roman" w:eastAsia="宋体" w:hAnsi="Times New Roman" w:cs="Times New Roman"/>
                <w:kern w:val="0"/>
                <w:sz w:val="24"/>
              </w:rPr>
              <w:t>mice</w:t>
            </w:r>
          </w:p>
          <w:p w14:paraId="21A10786" w14:textId="77777777" w:rsidR="00D23994" w:rsidRPr="001E57CC" w:rsidRDefault="00D23994" w:rsidP="00D2399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</w:rPr>
            </w:pPr>
            <w:r w:rsidRPr="001E57CC">
              <w:rPr>
                <w:rFonts w:ascii="Times New Roman" w:eastAsia="宋体" w:hAnsi="Times New Roman" w:cs="Times New Roman"/>
                <w:kern w:val="0"/>
                <w:sz w:val="24"/>
              </w:rPr>
              <w:t>(n=10)</w:t>
            </w:r>
          </w:p>
        </w:tc>
        <w:tc>
          <w:tcPr>
            <w:tcW w:w="2370" w:type="dxa"/>
          </w:tcPr>
          <w:p w14:paraId="39AA746D" w14:textId="77777777" w:rsidR="00D23994" w:rsidRPr="001E57CC" w:rsidRDefault="00D23994" w:rsidP="00D2399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</w:rPr>
            </w:pPr>
            <w:r w:rsidRPr="00EB2CBC">
              <w:rPr>
                <w:rFonts w:ascii="Times New Roman" w:eastAsia="宋体" w:hAnsi="Times New Roman" w:cs="Times New Roman"/>
                <w:i/>
                <w:iCs/>
                <w:kern w:val="0"/>
                <w:sz w:val="24"/>
              </w:rPr>
              <w:t>p</w:t>
            </w:r>
            <w:r w:rsidRPr="00EB2CBC">
              <w:rPr>
                <w:rFonts w:ascii="Times New Roman" w:eastAsia="宋体" w:hAnsi="Times New Roman" w:cs="Times New Roman"/>
                <w:kern w:val="0"/>
                <w:sz w:val="24"/>
              </w:rPr>
              <w:t xml:space="preserve"> values</w:t>
            </w:r>
          </w:p>
        </w:tc>
      </w:tr>
      <w:tr w:rsidR="00D23994" w14:paraId="3CCAEBE2" w14:textId="77777777" w:rsidTr="00D23994">
        <w:trPr>
          <w:trHeight w:val="393"/>
        </w:trPr>
        <w:tc>
          <w:tcPr>
            <w:tcW w:w="1699" w:type="dxa"/>
            <w:shd w:val="clear" w:color="auto" w:fill="auto"/>
            <w:noWrap/>
            <w:vAlign w:val="bottom"/>
          </w:tcPr>
          <w:p w14:paraId="70EC06BB" w14:textId="77777777" w:rsidR="00D23994" w:rsidRDefault="00D23994" w:rsidP="00D2399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</w:rPr>
            </w:pPr>
            <w:r w:rsidRPr="001E57CC">
              <w:rPr>
                <w:rFonts w:ascii="Times New Roman" w:eastAsia="宋体" w:hAnsi="Times New Roman" w:cs="Times New Roman"/>
                <w:kern w:val="0"/>
                <w:sz w:val="24"/>
              </w:rPr>
              <w:t>BW (g)</w:t>
            </w:r>
          </w:p>
        </w:tc>
        <w:tc>
          <w:tcPr>
            <w:tcW w:w="2551" w:type="dxa"/>
          </w:tcPr>
          <w:p w14:paraId="29CB3569" w14:textId="77777777" w:rsidR="00D23994" w:rsidRDefault="00D23994" w:rsidP="00D23994">
            <w:pPr>
              <w:widowControl/>
              <w:snapToGrid w:val="0"/>
              <w:jc w:val="center"/>
              <w:rPr>
                <w:rFonts w:ascii="Times New Roman" w:eastAsia="宋体" w:hAnsi="Times New Roman" w:cs="Times New Roman"/>
                <w:kern w:val="0"/>
                <w:sz w:val="24"/>
              </w:rPr>
            </w:pPr>
            <w:r w:rsidRPr="007C2A8B">
              <w:rPr>
                <w:rFonts w:ascii="Times New Roman" w:eastAsia="宋体" w:hAnsi="Times New Roman" w:cs="Times New Roman"/>
                <w:kern w:val="0"/>
                <w:sz w:val="24"/>
              </w:rPr>
              <w:t>23.93±1.16</w:t>
            </w:r>
          </w:p>
        </w:tc>
        <w:tc>
          <w:tcPr>
            <w:tcW w:w="2550" w:type="dxa"/>
          </w:tcPr>
          <w:p w14:paraId="73CCD22F" w14:textId="77777777" w:rsidR="00D23994" w:rsidRPr="007C2A8B" w:rsidRDefault="00D23994" w:rsidP="00D23994">
            <w:pPr>
              <w:widowControl/>
              <w:snapToGrid w:val="0"/>
              <w:jc w:val="center"/>
              <w:rPr>
                <w:rFonts w:ascii="Times New Roman" w:eastAsia="宋体" w:hAnsi="Times New Roman" w:cs="Times New Roman"/>
                <w:kern w:val="0"/>
                <w:sz w:val="24"/>
              </w:rPr>
            </w:pPr>
            <w:r w:rsidRPr="007C2A8B">
              <w:rPr>
                <w:rFonts w:ascii="Times New Roman" w:eastAsia="宋体" w:hAnsi="Times New Roman" w:cs="Times New Roman"/>
                <w:kern w:val="0"/>
                <w:sz w:val="24"/>
              </w:rPr>
              <w:t>24.24±0.69</w:t>
            </w:r>
          </w:p>
        </w:tc>
        <w:tc>
          <w:tcPr>
            <w:tcW w:w="2370" w:type="dxa"/>
          </w:tcPr>
          <w:p w14:paraId="13A85B80" w14:textId="77777777" w:rsidR="00D23994" w:rsidRPr="007C2A8B" w:rsidRDefault="00D23994" w:rsidP="00D23994">
            <w:pPr>
              <w:widowControl/>
              <w:snapToGrid w:val="0"/>
              <w:jc w:val="center"/>
              <w:rPr>
                <w:rFonts w:ascii="Times New Roman" w:eastAsia="宋体" w:hAnsi="Times New Roman" w:cs="Times New Roman"/>
                <w:kern w:val="0"/>
                <w:sz w:val="24"/>
              </w:rPr>
            </w:pPr>
            <w:r w:rsidRPr="00965414">
              <w:rPr>
                <w:rFonts w:ascii="Times New Roman" w:eastAsia="宋体" w:hAnsi="Times New Roman" w:cs="Times New Roman"/>
                <w:kern w:val="0"/>
                <w:sz w:val="24"/>
              </w:rPr>
              <w:t>0.4784</w:t>
            </w:r>
          </w:p>
        </w:tc>
      </w:tr>
      <w:tr w:rsidR="00D23994" w14:paraId="36F6DED0" w14:textId="77777777" w:rsidTr="00D23994">
        <w:trPr>
          <w:trHeight w:val="430"/>
        </w:trPr>
        <w:tc>
          <w:tcPr>
            <w:tcW w:w="1699" w:type="dxa"/>
            <w:shd w:val="clear" w:color="auto" w:fill="auto"/>
            <w:noWrap/>
            <w:vAlign w:val="bottom"/>
          </w:tcPr>
          <w:p w14:paraId="4FC80149" w14:textId="77777777" w:rsidR="00D23994" w:rsidRPr="001E57CC" w:rsidRDefault="00D23994" w:rsidP="00D2399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</w:rPr>
            </w:pPr>
            <w:r w:rsidRPr="001E57CC">
              <w:rPr>
                <w:rFonts w:ascii="Times New Roman" w:eastAsia="宋体" w:hAnsi="Times New Roman" w:cs="Times New Roman"/>
                <w:kern w:val="0"/>
                <w:sz w:val="24"/>
              </w:rPr>
              <w:t>SBP (mmHg)</w:t>
            </w:r>
          </w:p>
        </w:tc>
        <w:tc>
          <w:tcPr>
            <w:tcW w:w="2551" w:type="dxa"/>
          </w:tcPr>
          <w:p w14:paraId="46E63299" w14:textId="77777777" w:rsidR="00D23994" w:rsidRDefault="00D23994" w:rsidP="00D2399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</w:rPr>
            </w:pPr>
            <w:r w:rsidRPr="00D72FB4">
              <w:rPr>
                <w:rFonts w:ascii="Times New Roman" w:eastAsia="宋体" w:hAnsi="Times New Roman" w:cs="Times New Roman"/>
                <w:kern w:val="0"/>
                <w:sz w:val="24"/>
              </w:rPr>
              <w:t>99.01±16.17</w:t>
            </w:r>
          </w:p>
        </w:tc>
        <w:tc>
          <w:tcPr>
            <w:tcW w:w="2550" w:type="dxa"/>
          </w:tcPr>
          <w:p w14:paraId="082FF2B3" w14:textId="77777777" w:rsidR="00D23994" w:rsidRDefault="00D23994" w:rsidP="00D2399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</w:rPr>
            </w:pPr>
            <w:r w:rsidRPr="00D72FB4">
              <w:rPr>
                <w:rFonts w:ascii="Times New Roman" w:eastAsia="宋体" w:hAnsi="Times New Roman" w:cs="Times New Roman"/>
                <w:kern w:val="0"/>
                <w:sz w:val="24"/>
              </w:rPr>
              <w:t>102.52±15.29</w:t>
            </w:r>
          </w:p>
        </w:tc>
        <w:tc>
          <w:tcPr>
            <w:tcW w:w="2370" w:type="dxa"/>
          </w:tcPr>
          <w:p w14:paraId="327E6BB5" w14:textId="77777777" w:rsidR="00D23994" w:rsidRDefault="00D23994" w:rsidP="00D2399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</w:rPr>
            </w:pPr>
            <w:r w:rsidRPr="00791A23">
              <w:rPr>
                <w:rFonts w:ascii="Times New Roman" w:eastAsia="宋体" w:hAnsi="Times New Roman" w:cs="Times New Roman"/>
                <w:kern w:val="0"/>
                <w:sz w:val="24"/>
              </w:rPr>
              <w:t>0.624</w:t>
            </w:r>
          </w:p>
        </w:tc>
      </w:tr>
      <w:tr w:rsidR="00D23994" w14:paraId="4F69CB1B" w14:textId="77777777" w:rsidTr="00D23994">
        <w:trPr>
          <w:trHeight w:val="430"/>
        </w:trPr>
        <w:tc>
          <w:tcPr>
            <w:tcW w:w="1699" w:type="dxa"/>
            <w:shd w:val="clear" w:color="auto" w:fill="auto"/>
            <w:noWrap/>
            <w:vAlign w:val="bottom"/>
          </w:tcPr>
          <w:p w14:paraId="37CEA628" w14:textId="77777777" w:rsidR="00D23994" w:rsidRPr="001E57CC" w:rsidRDefault="00D23994" w:rsidP="00D2399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</w:rPr>
            </w:pPr>
            <w:r>
              <w:rPr>
                <w:rFonts w:ascii="Times New Roman" w:eastAsia="宋体" w:hAnsi="Times New Roman" w:cs="Times New Roman" w:hint="eastAsia"/>
                <w:kern w:val="0"/>
                <w:sz w:val="24"/>
              </w:rPr>
              <w:t>M</w:t>
            </w:r>
            <w:r w:rsidRPr="001E57CC">
              <w:rPr>
                <w:rFonts w:ascii="Times New Roman" w:eastAsia="宋体" w:hAnsi="Times New Roman" w:cs="Times New Roman"/>
                <w:kern w:val="0"/>
                <w:sz w:val="24"/>
              </w:rPr>
              <w:t>BP (mmHg)</w:t>
            </w:r>
          </w:p>
        </w:tc>
        <w:tc>
          <w:tcPr>
            <w:tcW w:w="2551" w:type="dxa"/>
          </w:tcPr>
          <w:p w14:paraId="0DC92925" w14:textId="77777777" w:rsidR="00D23994" w:rsidRDefault="00D23994" w:rsidP="00D2399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</w:rPr>
            </w:pPr>
            <w:r w:rsidRPr="00D72FB4">
              <w:rPr>
                <w:rFonts w:ascii="Times New Roman" w:eastAsia="宋体" w:hAnsi="Times New Roman" w:cs="Times New Roman"/>
                <w:kern w:val="0"/>
                <w:sz w:val="24"/>
              </w:rPr>
              <w:t>81.34±8.64</w:t>
            </w:r>
          </w:p>
        </w:tc>
        <w:tc>
          <w:tcPr>
            <w:tcW w:w="2550" w:type="dxa"/>
          </w:tcPr>
          <w:p w14:paraId="793C3765" w14:textId="77777777" w:rsidR="00D23994" w:rsidRDefault="00D23994" w:rsidP="00D2399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</w:rPr>
            </w:pPr>
            <w:r w:rsidRPr="00D72FB4">
              <w:rPr>
                <w:rFonts w:ascii="Times New Roman" w:eastAsia="宋体" w:hAnsi="Times New Roman" w:cs="Times New Roman"/>
                <w:kern w:val="0"/>
                <w:sz w:val="24"/>
              </w:rPr>
              <w:t>75.26±4.92</w:t>
            </w:r>
          </w:p>
        </w:tc>
        <w:tc>
          <w:tcPr>
            <w:tcW w:w="2370" w:type="dxa"/>
          </w:tcPr>
          <w:p w14:paraId="16261E6C" w14:textId="77777777" w:rsidR="00D23994" w:rsidRDefault="00D23994" w:rsidP="00D2399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</w:rPr>
            </w:pPr>
            <w:r w:rsidRPr="00791A23">
              <w:rPr>
                <w:rFonts w:ascii="Times New Roman" w:eastAsia="宋体" w:hAnsi="Times New Roman" w:cs="Times New Roman"/>
                <w:kern w:val="0"/>
                <w:sz w:val="24"/>
              </w:rPr>
              <w:t>0.0691</w:t>
            </w:r>
          </w:p>
        </w:tc>
      </w:tr>
      <w:tr w:rsidR="00D23994" w14:paraId="402CCA81" w14:textId="77777777" w:rsidTr="00D23994">
        <w:trPr>
          <w:trHeight w:val="430"/>
        </w:trPr>
        <w:tc>
          <w:tcPr>
            <w:tcW w:w="1699" w:type="dxa"/>
            <w:shd w:val="clear" w:color="auto" w:fill="auto"/>
            <w:noWrap/>
            <w:vAlign w:val="bottom"/>
          </w:tcPr>
          <w:p w14:paraId="28A1BBA7" w14:textId="77777777" w:rsidR="00D23994" w:rsidRPr="001E57CC" w:rsidRDefault="00D23994" w:rsidP="00D2399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</w:rPr>
            </w:pPr>
            <w:r w:rsidRPr="001E57CC">
              <w:rPr>
                <w:rFonts w:ascii="Times New Roman" w:eastAsia="宋体" w:hAnsi="Times New Roman" w:cs="Times New Roman"/>
                <w:kern w:val="0"/>
                <w:sz w:val="24"/>
              </w:rPr>
              <w:t>DBP (mmHg)</w:t>
            </w:r>
          </w:p>
        </w:tc>
        <w:tc>
          <w:tcPr>
            <w:tcW w:w="2551" w:type="dxa"/>
          </w:tcPr>
          <w:p w14:paraId="5FA8BE46" w14:textId="77777777" w:rsidR="00D23994" w:rsidRDefault="00D23994" w:rsidP="00D2399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</w:rPr>
            </w:pPr>
            <w:r w:rsidRPr="00D72FB4">
              <w:rPr>
                <w:rFonts w:ascii="Times New Roman" w:eastAsia="宋体" w:hAnsi="Times New Roman" w:cs="Times New Roman"/>
                <w:kern w:val="0"/>
                <w:sz w:val="24"/>
              </w:rPr>
              <w:t>64.07±9.56</w:t>
            </w:r>
          </w:p>
        </w:tc>
        <w:tc>
          <w:tcPr>
            <w:tcW w:w="2550" w:type="dxa"/>
          </w:tcPr>
          <w:p w14:paraId="67985DA4" w14:textId="77777777" w:rsidR="00D23994" w:rsidRDefault="00D23994" w:rsidP="00D2399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</w:rPr>
            </w:pPr>
            <w:r w:rsidRPr="00D72FB4">
              <w:rPr>
                <w:rFonts w:ascii="Times New Roman" w:eastAsia="宋体" w:hAnsi="Times New Roman" w:cs="Times New Roman"/>
                <w:kern w:val="0"/>
                <w:sz w:val="24"/>
              </w:rPr>
              <w:t>57.81±8.78</w:t>
            </w:r>
          </w:p>
        </w:tc>
        <w:tc>
          <w:tcPr>
            <w:tcW w:w="2370" w:type="dxa"/>
          </w:tcPr>
          <w:p w14:paraId="5B4D5117" w14:textId="77777777" w:rsidR="00D23994" w:rsidRDefault="00D23994" w:rsidP="00D2399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</w:rPr>
            </w:pPr>
            <w:r w:rsidRPr="00791A23">
              <w:rPr>
                <w:rFonts w:ascii="Times New Roman" w:eastAsia="宋体" w:hAnsi="Times New Roman" w:cs="Times New Roman"/>
                <w:kern w:val="0"/>
                <w:sz w:val="24"/>
              </w:rPr>
              <w:t>0.1442</w:t>
            </w:r>
          </w:p>
        </w:tc>
      </w:tr>
    </w:tbl>
    <w:p w14:paraId="529B473A" w14:textId="77777777" w:rsidR="004245CB" w:rsidRPr="004245CB" w:rsidRDefault="004245CB" w:rsidP="004245CB">
      <w:pPr>
        <w:rPr>
          <w:rFonts w:ascii="Times New Roman" w:hAnsi="Times New Roman" w:cs="Times New Roman" w:hint="eastAsia"/>
          <w:sz w:val="24"/>
          <w:szCs w:val="24"/>
        </w:rPr>
      </w:pPr>
    </w:p>
    <w:sectPr w:rsidR="004245CB" w:rsidRPr="004245CB" w:rsidSect="00555388">
      <w:headerReference w:type="default" r:id="rId8"/>
      <w:footerReference w:type="default" r:id="rId9"/>
      <w:pgSz w:w="11906" w:h="16838"/>
      <w:pgMar w:top="1440" w:right="1440" w:bottom="1440" w:left="1440" w:header="850" w:footer="994" w:gutter="0"/>
      <w:lnNumType w:countBy="1" w:restart="continuous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9D296BE" w14:textId="77777777" w:rsidR="00F365F9" w:rsidRDefault="00F365F9" w:rsidP="00F36B79">
      <w:r>
        <w:separator/>
      </w:r>
    </w:p>
  </w:endnote>
  <w:endnote w:type="continuationSeparator" w:id="0">
    <w:p w14:paraId="08803146" w14:textId="77777777" w:rsidR="00F365F9" w:rsidRDefault="00F365F9" w:rsidP="00F36B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sz w:val="24"/>
        <w:szCs w:val="24"/>
      </w:rPr>
      <w:id w:val="-1202087050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698B9583" w14:textId="67B8C960" w:rsidR="00F36B79" w:rsidRPr="00555388" w:rsidRDefault="00F36B79">
        <w:pPr>
          <w:pStyle w:val="a8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555388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555388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555388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555388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555388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34D26EB0" w14:textId="77777777" w:rsidR="00F36B79" w:rsidRDefault="00F36B79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32CCEB0" w14:textId="77777777" w:rsidR="00F365F9" w:rsidRDefault="00F365F9" w:rsidP="00F36B79">
      <w:r>
        <w:separator/>
      </w:r>
    </w:p>
  </w:footnote>
  <w:footnote w:type="continuationSeparator" w:id="0">
    <w:p w14:paraId="4F607440" w14:textId="77777777" w:rsidR="00F365F9" w:rsidRDefault="00F365F9" w:rsidP="00F36B7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5A9693" w14:textId="77777777" w:rsidR="00F36B79" w:rsidRDefault="00F36B79" w:rsidP="004B2901">
    <w:pPr>
      <w:pStyle w:val="a6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75C8134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F2093D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88C0B9F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396DE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9D6567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A1A952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4DEA0A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2E010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4C41FF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388B0F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B9557A"/>
    <w:multiLevelType w:val="hybridMultilevel"/>
    <w:tmpl w:val="6E66A5AC"/>
    <w:lvl w:ilvl="0" w:tplc="CBC24656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9D86AF56" w:tentative="1">
      <w:start w:val="1"/>
      <w:numFmt w:val="lowerLetter"/>
      <w:lvlText w:val="%2)"/>
      <w:lvlJc w:val="left"/>
      <w:pPr>
        <w:ind w:left="1260" w:hanging="420"/>
      </w:pPr>
    </w:lvl>
    <w:lvl w:ilvl="2" w:tplc="FF00511A" w:tentative="1">
      <w:start w:val="1"/>
      <w:numFmt w:val="lowerRoman"/>
      <w:lvlText w:val="%3."/>
      <w:lvlJc w:val="right"/>
      <w:pPr>
        <w:ind w:left="1680" w:hanging="420"/>
      </w:pPr>
    </w:lvl>
    <w:lvl w:ilvl="3" w:tplc="E90AD9A6" w:tentative="1">
      <w:start w:val="1"/>
      <w:numFmt w:val="decimal"/>
      <w:lvlText w:val="%4."/>
      <w:lvlJc w:val="left"/>
      <w:pPr>
        <w:ind w:left="2100" w:hanging="420"/>
      </w:pPr>
    </w:lvl>
    <w:lvl w:ilvl="4" w:tplc="37540020" w:tentative="1">
      <w:start w:val="1"/>
      <w:numFmt w:val="lowerLetter"/>
      <w:lvlText w:val="%5)"/>
      <w:lvlJc w:val="left"/>
      <w:pPr>
        <w:ind w:left="2520" w:hanging="420"/>
      </w:pPr>
    </w:lvl>
    <w:lvl w:ilvl="5" w:tplc="3140BA8A" w:tentative="1">
      <w:start w:val="1"/>
      <w:numFmt w:val="lowerRoman"/>
      <w:lvlText w:val="%6."/>
      <w:lvlJc w:val="right"/>
      <w:pPr>
        <w:ind w:left="2940" w:hanging="420"/>
      </w:pPr>
    </w:lvl>
    <w:lvl w:ilvl="6" w:tplc="D8C0C82E" w:tentative="1">
      <w:start w:val="1"/>
      <w:numFmt w:val="decimal"/>
      <w:lvlText w:val="%7."/>
      <w:lvlJc w:val="left"/>
      <w:pPr>
        <w:ind w:left="3360" w:hanging="420"/>
      </w:pPr>
    </w:lvl>
    <w:lvl w:ilvl="7" w:tplc="235CFD4A" w:tentative="1">
      <w:start w:val="1"/>
      <w:numFmt w:val="lowerLetter"/>
      <w:lvlText w:val="%8)"/>
      <w:lvlJc w:val="left"/>
      <w:pPr>
        <w:ind w:left="3780" w:hanging="420"/>
      </w:pPr>
    </w:lvl>
    <w:lvl w:ilvl="8" w:tplc="8FCC1394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1" w15:restartNumberingAfterBreak="0">
    <w:nsid w:val="03160B5A"/>
    <w:multiLevelType w:val="hybridMultilevel"/>
    <w:tmpl w:val="E91A4B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6244BFF"/>
    <w:multiLevelType w:val="hybridMultilevel"/>
    <w:tmpl w:val="68C4B72E"/>
    <w:lvl w:ilvl="0" w:tplc="17E88BF0">
      <w:start w:val="1"/>
      <w:numFmt w:val="decimal"/>
      <w:lvlText w:val="%1."/>
      <w:lvlJc w:val="left"/>
      <w:pPr>
        <w:ind w:left="1121" w:hanging="360"/>
      </w:pPr>
      <w:rPr>
        <w:rFonts w:ascii="Calibri" w:eastAsia="Calibri" w:hAnsi="Calibri" w:cs="Calibri" w:hint="default"/>
        <w:spacing w:val="0"/>
        <w:w w:val="100"/>
        <w:sz w:val="16"/>
        <w:szCs w:val="16"/>
        <w:lang w:val="en-US" w:eastAsia="en-US" w:bidi="ar-SA"/>
      </w:rPr>
    </w:lvl>
    <w:lvl w:ilvl="1" w:tplc="01905CAC">
      <w:numFmt w:val="bullet"/>
      <w:lvlText w:val="•"/>
      <w:lvlJc w:val="left"/>
      <w:pPr>
        <w:ind w:left="2116" w:hanging="360"/>
      </w:pPr>
      <w:rPr>
        <w:rFonts w:hint="default"/>
        <w:lang w:val="en-US" w:eastAsia="en-US" w:bidi="ar-SA"/>
      </w:rPr>
    </w:lvl>
    <w:lvl w:ilvl="2" w:tplc="AF9C8BF8">
      <w:numFmt w:val="bullet"/>
      <w:lvlText w:val="•"/>
      <w:lvlJc w:val="left"/>
      <w:pPr>
        <w:ind w:left="3112" w:hanging="360"/>
      </w:pPr>
      <w:rPr>
        <w:rFonts w:hint="default"/>
        <w:lang w:val="en-US" w:eastAsia="en-US" w:bidi="ar-SA"/>
      </w:rPr>
    </w:lvl>
    <w:lvl w:ilvl="3" w:tplc="2630559C">
      <w:numFmt w:val="bullet"/>
      <w:lvlText w:val="•"/>
      <w:lvlJc w:val="left"/>
      <w:pPr>
        <w:ind w:left="4108" w:hanging="360"/>
      </w:pPr>
      <w:rPr>
        <w:rFonts w:hint="default"/>
        <w:lang w:val="en-US" w:eastAsia="en-US" w:bidi="ar-SA"/>
      </w:rPr>
    </w:lvl>
    <w:lvl w:ilvl="4" w:tplc="A96646CA">
      <w:numFmt w:val="bullet"/>
      <w:lvlText w:val="•"/>
      <w:lvlJc w:val="left"/>
      <w:pPr>
        <w:ind w:left="5104" w:hanging="360"/>
      </w:pPr>
      <w:rPr>
        <w:rFonts w:hint="default"/>
        <w:lang w:val="en-US" w:eastAsia="en-US" w:bidi="ar-SA"/>
      </w:rPr>
    </w:lvl>
    <w:lvl w:ilvl="5" w:tplc="0F98AED0">
      <w:numFmt w:val="bullet"/>
      <w:lvlText w:val="•"/>
      <w:lvlJc w:val="left"/>
      <w:pPr>
        <w:ind w:left="6100" w:hanging="360"/>
      </w:pPr>
      <w:rPr>
        <w:rFonts w:hint="default"/>
        <w:lang w:val="en-US" w:eastAsia="en-US" w:bidi="ar-SA"/>
      </w:rPr>
    </w:lvl>
    <w:lvl w:ilvl="6" w:tplc="F1F047DE">
      <w:numFmt w:val="bullet"/>
      <w:lvlText w:val="•"/>
      <w:lvlJc w:val="left"/>
      <w:pPr>
        <w:ind w:left="7096" w:hanging="360"/>
      </w:pPr>
      <w:rPr>
        <w:rFonts w:hint="default"/>
        <w:lang w:val="en-US" w:eastAsia="en-US" w:bidi="ar-SA"/>
      </w:rPr>
    </w:lvl>
    <w:lvl w:ilvl="7" w:tplc="79B0E7AC">
      <w:numFmt w:val="bullet"/>
      <w:lvlText w:val="•"/>
      <w:lvlJc w:val="left"/>
      <w:pPr>
        <w:ind w:left="8092" w:hanging="360"/>
      </w:pPr>
      <w:rPr>
        <w:rFonts w:hint="default"/>
        <w:lang w:val="en-US" w:eastAsia="en-US" w:bidi="ar-SA"/>
      </w:rPr>
    </w:lvl>
    <w:lvl w:ilvl="8" w:tplc="76700E7E">
      <w:numFmt w:val="bullet"/>
      <w:lvlText w:val="•"/>
      <w:lvlJc w:val="left"/>
      <w:pPr>
        <w:ind w:left="9088" w:hanging="360"/>
      </w:pPr>
      <w:rPr>
        <w:rFonts w:hint="default"/>
        <w:lang w:val="en-US" w:eastAsia="en-US" w:bidi="ar-SA"/>
      </w:rPr>
    </w:lvl>
  </w:abstractNum>
  <w:abstractNum w:abstractNumId="13" w15:restartNumberingAfterBreak="0">
    <w:nsid w:val="10D62672"/>
    <w:multiLevelType w:val="multilevel"/>
    <w:tmpl w:val="472CC1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DC81F36"/>
    <w:multiLevelType w:val="hybridMultilevel"/>
    <w:tmpl w:val="461280E0"/>
    <w:lvl w:ilvl="0" w:tplc="6F88396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BE2C533A" w:tentative="1">
      <w:start w:val="1"/>
      <w:numFmt w:val="lowerLetter"/>
      <w:lvlText w:val="%2)"/>
      <w:lvlJc w:val="left"/>
      <w:pPr>
        <w:ind w:left="840" w:hanging="420"/>
      </w:pPr>
    </w:lvl>
    <w:lvl w:ilvl="2" w:tplc="69CE6FEC" w:tentative="1">
      <w:start w:val="1"/>
      <w:numFmt w:val="lowerRoman"/>
      <w:lvlText w:val="%3."/>
      <w:lvlJc w:val="right"/>
      <w:pPr>
        <w:ind w:left="1260" w:hanging="420"/>
      </w:pPr>
    </w:lvl>
    <w:lvl w:ilvl="3" w:tplc="26141B58" w:tentative="1">
      <w:start w:val="1"/>
      <w:numFmt w:val="decimal"/>
      <w:lvlText w:val="%4."/>
      <w:lvlJc w:val="left"/>
      <w:pPr>
        <w:ind w:left="1680" w:hanging="420"/>
      </w:pPr>
    </w:lvl>
    <w:lvl w:ilvl="4" w:tplc="5CAE0CEE" w:tentative="1">
      <w:start w:val="1"/>
      <w:numFmt w:val="lowerLetter"/>
      <w:lvlText w:val="%5)"/>
      <w:lvlJc w:val="left"/>
      <w:pPr>
        <w:ind w:left="2100" w:hanging="420"/>
      </w:pPr>
    </w:lvl>
    <w:lvl w:ilvl="5" w:tplc="870432D0" w:tentative="1">
      <w:start w:val="1"/>
      <w:numFmt w:val="lowerRoman"/>
      <w:lvlText w:val="%6."/>
      <w:lvlJc w:val="right"/>
      <w:pPr>
        <w:ind w:left="2520" w:hanging="420"/>
      </w:pPr>
    </w:lvl>
    <w:lvl w:ilvl="6" w:tplc="C680D68E" w:tentative="1">
      <w:start w:val="1"/>
      <w:numFmt w:val="decimal"/>
      <w:lvlText w:val="%7."/>
      <w:lvlJc w:val="left"/>
      <w:pPr>
        <w:ind w:left="2940" w:hanging="420"/>
      </w:pPr>
    </w:lvl>
    <w:lvl w:ilvl="7" w:tplc="C5ACE97A" w:tentative="1">
      <w:start w:val="1"/>
      <w:numFmt w:val="lowerLetter"/>
      <w:lvlText w:val="%8)"/>
      <w:lvlJc w:val="left"/>
      <w:pPr>
        <w:ind w:left="3360" w:hanging="420"/>
      </w:pPr>
    </w:lvl>
    <w:lvl w:ilvl="8" w:tplc="8E2841EA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330D45AF"/>
    <w:multiLevelType w:val="hybridMultilevel"/>
    <w:tmpl w:val="65249D02"/>
    <w:lvl w:ilvl="0" w:tplc="336C41A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98E0132" w:tentative="1">
      <w:start w:val="1"/>
      <w:numFmt w:val="lowerLetter"/>
      <w:lvlText w:val="%2)"/>
      <w:lvlJc w:val="left"/>
      <w:pPr>
        <w:ind w:left="840" w:hanging="420"/>
      </w:pPr>
    </w:lvl>
    <w:lvl w:ilvl="2" w:tplc="59D26684" w:tentative="1">
      <w:start w:val="1"/>
      <w:numFmt w:val="lowerRoman"/>
      <w:lvlText w:val="%3."/>
      <w:lvlJc w:val="right"/>
      <w:pPr>
        <w:ind w:left="1260" w:hanging="420"/>
      </w:pPr>
    </w:lvl>
    <w:lvl w:ilvl="3" w:tplc="40F2F690" w:tentative="1">
      <w:start w:val="1"/>
      <w:numFmt w:val="decimal"/>
      <w:lvlText w:val="%4."/>
      <w:lvlJc w:val="left"/>
      <w:pPr>
        <w:ind w:left="1680" w:hanging="420"/>
      </w:pPr>
    </w:lvl>
    <w:lvl w:ilvl="4" w:tplc="BE00A366" w:tentative="1">
      <w:start w:val="1"/>
      <w:numFmt w:val="lowerLetter"/>
      <w:lvlText w:val="%5)"/>
      <w:lvlJc w:val="left"/>
      <w:pPr>
        <w:ind w:left="2100" w:hanging="420"/>
      </w:pPr>
    </w:lvl>
    <w:lvl w:ilvl="5" w:tplc="3078EE80" w:tentative="1">
      <w:start w:val="1"/>
      <w:numFmt w:val="lowerRoman"/>
      <w:lvlText w:val="%6."/>
      <w:lvlJc w:val="right"/>
      <w:pPr>
        <w:ind w:left="2520" w:hanging="420"/>
      </w:pPr>
    </w:lvl>
    <w:lvl w:ilvl="6" w:tplc="539CEE28" w:tentative="1">
      <w:start w:val="1"/>
      <w:numFmt w:val="decimal"/>
      <w:lvlText w:val="%7."/>
      <w:lvlJc w:val="left"/>
      <w:pPr>
        <w:ind w:left="2940" w:hanging="420"/>
      </w:pPr>
    </w:lvl>
    <w:lvl w:ilvl="7" w:tplc="0758390C" w:tentative="1">
      <w:start w:val="1"/>
      <w:numFmt w:val="lowerLetter"/>
      <w:lvlText w:val="%8)"/>
      <w:lvlJc w:val="left"/>
      <w:pPr>
        <w:ind w:left="3360" w:hanging="420"/>
      </w:pPr>
    </w:lvl>
    <w:lvl w:ilvl="8" w:tplc="EFAC561A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3F2943F0"/>
    <w:multiLevelType w:val="multilevel"/>
    <w:tmpl w:val="0A5A5C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9FE2011"/>
    <w:multiLevelType w:val="multilevel"/>
    <w:tmpl w:val="CC3A6F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EFC22ED"/>
    <w:multiLevelType w:val="hybridMultilevel"/>
    <w:tmpl w:val="83ACED22"/>
    <w:lvl w:ilvl="0" w:tplc="AA3897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C0806558" w:tentative="1">
      <w:start w:val="1"/>
      <w:numFmt w:val="lowerLetter"/>
      <w:lvlText w:val="%2)"/>
      <w:lvlJc w:val="left"/>
      <w:pPr>
        <w:ind w:left="840" w:hanging="420"/>
      </w:pPr>
    </w:lvl>
    <w:lvl w:ilvl="2" w:tplc="7862BEF2" w:tentative="1">
      <w:start w:val="1"/>
      <w:numFmt w:val="lowerRoman"/>
      <w:lvlText w:val="%3."/>
      <w:lvlJc w:val="right"/>
      <w:pPr>
        <w:ind w:left="1260" w:hanging="420"/>
      </w:pPr>
    </w:lvl>
    <w:lvl w:ilvl="3" w:tplc="F4CE3B40" w:tentative="1">
      <w:start w:val="1"/>
      <w:numFmt w:val="decimal"/>
      <w:lvlText w:val="%4."/>
      <w:lvlJc w:val="left"/>
      <w:pPr>
        <w:ind w:left="1680" w:hanging="420"/>
      </w:pPr>
    </w:lvl>
    <w:lvl w:ilvl="4" w:tplc="819476DE" w:tentative="1">
      <w:start w:val="1"/>
      <w:numFmt w:val="lowerLetter"/>
      <w:lvlText w:val="%5)"/>
      <w:lvlJc w:val="left"/>
      <w:pPr>
        <w:ind w:left="2100" w:hanging="420"/>
      </w:pPr>
    </w:lvl>
    <w:lvl w:ilvl="5" w:tplc="AD68F1E2" w:tentative="1">
      <w:start w:val="1"/>
      <w:numFmt w:val="lowerRoman"/>
      <w:lvlText w:val="%6."/>
      <w:lvlJc w:val="right"/>
      <w:pPr>
        <w:ind w:left="2520" w:hanging="420"/>
      </w:pPr>
    </w:lvl>
    <w:lvl w:ilvl="6" w:tplc="13ECB42A" w:tentative="1">
      <w:start w:val="1"/>
      <w:numFmt w:val="decimal"/>
      <w:lvlText w:val="%7."/>
      <w:lvlJc w:val="left"/>
      <w:pPr>
        <w:ind w:left="2940" w:hanging="420"/>
      </w:pPr>
    </w:lvl>
    <w:lvl w:ilvl="7" w:tplc="368ADCFC" w:tentative="1">
      <w:start w:val="1"/>
      <w:numFmt w:val="lowerLetter"/>
      <w:lvlText w:val="%8)"/>
      <w:lvlJc w:val="left"/>
      <w:pPr>
        <w:ind w:left="3360" w:hanging="420"/>
      </w:pPr>
    </w:lvl>
    <w:lvl w:ilvl="8" w:tplc="3C423304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61096B37"/>
    <w:multiLevelType w:val="hybridMultilevel"/>
    <w:tmpl w:val="D7B604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B33601A"/>
    <w:multiLevelType w:val="hybridMultilevel"/>
    <w:tmpl w:val="76C84650"/>
    <w:lvl w:ilvl="0" w:tplc="C0FCF7C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E29E6ABA" w:tentative="1">
      <w:start w:val="1"/>
      <w:numFmt w:val="lowerLetter"/>
      <w:lvlText w:val="%2)"/>
      <w:lvlJc w:val="left"/>
      <w:pPr>
        <w:ind w:left="880" w:hanging="440"/>
      </w:pPr>
    </w:lvl>
    <w:lvl w:ilvl="2" w:tplc="F1E0C334" w:tentative="1">
      <w:start w:val="1"/>
      <w:numFmt w:val="lowerRoman"/>
      <w:lvlText w:val="%3."/>
      <w:lvlJc w:val="right"/>
      <w:pPr>
        <w:ind w:left="1320" w:hanging="440"/>
      </w:pPr>
    </w:lvl>
    <w:lvl w:ilvl="3" w:tplc="3A30C616" w:tentative="1">
      <w:start w:val="1"/>
      <w:numFmt w:val="decimal"/>
      <w:lvlText w:val="%4."/>
      <w:lvlJc w:val="left"/>
      <w:pPr>
        <w:ind w:left="1760" w:hanging="440"/>
      </w:pPr>
    </w:lvl>
    <w:lvl w:ilvl="4" w:tplc="B1BC1F54" w:tentative="1">
      <w:start w:val="1"/>
      <w:numFmt w:val="lowerLetter"/>
      <w:lvlText w:val="%5)"/>
      <w:lvlJc w:val="left"/>
      <w:pPr>
        <w:ind w:left="2200" w:hanging="440"/>
      </w:pPr>
    </w:lvl>
    <w:lvl w:ilvl="5" w:tplc="5ECE7DCC" w:tentative="1">
      <w:start w:val="1"/>
      <w:numFmt w:val="lowerRoman"/>
      <w:lvlText w:val="%6."/>
      <w:lvlJc w:val="right"/>
      <w:pPr>
        <w:ind w:left="2640" w:hanging="440"/>
      </w:pPr>
    </w:lvl>
    <w:lvl w:ilvl="6" w:tplc="77CEA2EE" w:tentative="1">
      <w:start w:val="1"/>
      <w:numFmt w:val="decimal"/>
      <w:lvlText w:val="%7."/>
      <w:lvlJc w:val="left"/>
      <w:pPr>
        <w:ind w:left="3080" w:hanging="440"/>
      </w:pPr>
    </w:lvl>
    <w:lvl w:ilvl="7" w:tplc="FFC4B966" w:tentative="1">
      <w:start w:val="1"/>
      <w:numFmt w:val="lowerLetter"/>
      <w:lvlText w:val="%8)"/>
      <w:lvlJc w:val="left"/>
      <w:pPr>
        <w:ind w:left="3520" w:hanging="440"/>
      </w:pPr>
    </w:lvl>
    <w:lvl w:ilvl="8" w:tplc="F4C4A7A4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1" w15:restartNumberingAfterBreak="0">
    <w:nsid w:val="7C5401FE"/>
    <w:multiLevelType w:val="hybridMultilevel"/>
    <w:tmpl w:val="494AFE66"/>
    <w:lvl w:ilvl="0" w:tplc="1D328EE0">
      <w:numFmt w:val="bullet"/>
      <w:lvlText w:val=""/>
      <w:lvlJc w:val="left"/>
      <w:pPr>
        <w:ind w:left="624" w:hanging="360"/>
      </w:pPr>
      <w:rPr>
        <w:rFonts w:ascii="Symbol" w:eastAsia="Symbol" w:hAnsi="Symbol" w:cs="Symbol" w:hint="default"/>
        <w:w w:val="100"/>
        <w:sz w:val="16"/>
        <w:szCs w:val="16"/>
        <w:lang w:val="en-US" w:eastAsia="en-US" w:bidi="ar-SA"/>
      </w:rPr>
    </w:lvl>
    <w:lvl w:ilvl="1" w:tplc="A358D9FA">
      <w:numFmt w:val="bullet"/>
      <w:lvlText w:val=""/>
      <w:lvlJc w:val="left"/>
      <w:pPr>
        <w:ind w:left="1140" w:hanging="360"/>
      </w:pPr>
      <w:rPr>
        <w:rFonts w:ascii="Symbol" w:eastAsia="Symbol" w:hAnsi="Symbol" w:cs="Symbol" w:hint="default"/>
        <w:w w:val="100"/>
        <w:sz w:val="16"/>
        <w:szCs w:val="16"/>
        <w:lang w:val="en-US" w:eastAsia="en-US" w:bidi="ar-SA"/>
      </w:rPr>
    </w:lvl>
    <w:lvl w:ilvl="2" w:tplc="0B5C4474">
      <w:numFmt w:val="bullet"/>
      <w:lvlText w:val="•"/>
      <w:lvlJc w:val="left"/>
      <w:pPr>
        <w:ind w:left="1140" w:hanging="360"/>
      </w:pPr>
      <w:rPr>
        <w:rFonts w:hint="default"/>
        <w:lang w:val="en-US" w:eastAsia="en-US" w:bidi="ar-SA"/>
      </w:rPr>
    </w:lvl>
    <w:lvl w:ilvl="3" w:tplc="A8B0F630">
      <w:numFmt w:val="bullet"/>
      <w:lvlText w:val="•"/>
      <w:lvlJc w:val="left"/>
      <w:pPr>
        <w:ind w:left="1466" w:hanging="360"/>
      </w:pPr>
      <w:rPr>
        <w:rFonts w:hint="default"/>
        <w:lang w:val="en-US" w:eastAsia="en-US" w:bidi="ar-SA"/>
      </w:rPr>
    </w:lvl>
    <w:lvl w:ilvl="4" w:tplc="3CA0119E">
      <w:numFmt w:val="bullet"/>
      <w:lvlText w:val="•"/>
      <w:lvlJc w:val="left"/>
      <w:pPr>
        <w:ind w:left="1793" w:hanging="360"/>
      </w:pPr>
      <w:rPr>
        <w:rFonts w:hint="default"/>
        <w:lang w:val="en-US" w:eastAsia="en-US" w:bidi="ar-SA"/>
      </w:rPr>
    </w:lvl>
    <w:lvl w:ilvl="5" w:tplc="1CC65F76">
      <w:numFmt w:val="bullet"/>
      <w:lvlText w:val="•"/>
      <w:lvlJc w:val="left"/>
      <w:pPr>
        <w:ind w:left="2120" w:hanging="360"/>
      </w:pPr>
      <w:rPr>
        <w:rFonts w:hint="default"/>
        <w:lang w:val="en-US" w:eastAsia="en-US" w:bidi="ar-SA"/>
      </w:rPr>
    </w:lvl>
    <w:lvl w:ilvl="6" w:tplc="D0DC2D92">
      <w:numFmt w:val="bullet"/>
      <w:lvlText w:val="•"/>
      <w:lvlJc w:val="left"/>
      <w:pPr>
        <w:ind w:left="2447" w:hanging="360"/>
      </w:pPr>
      <w:rPr>
        <w:rFonts w:hint="default"/>
        <w:lang w:val="en-US" w:eastAsia="en-US" w:bidi="ar-SA"/>
      </w:rPr>
    </w:lvl>
    <w:lvl w:ilvl="7" w:tplc="AADA18BE">
      <w:numFmt w:val="bullet"/>
      <w:lvlText w:val="•"/>
      <w:lvlJc w:val="left"/>
      <w:pPr>
        <w:ind w:left="2774" w:hanging="360"/>
      </w:pPr>
      <w:rPr>
        <w:rFonts w:hint="default"/>
        <w:lang w:val="en-US" w:eastAsia="en-US" w:bidi="ar-SA"/>
      </w:rPr>
    </w:lvl>
    <w:lvl w:ilvl="8" w:tplc="9FF87EFC">
      <w:numFmt w:val="bullet"/>
      <w:lvlText w:val="•"/>
      <w:lvlJc w:val="left"/>
      <w:pPr>
        <w:ind w:left="3100" w:hanging="360"/>
      </w:pPr>
      <w:rPr>
        <w:rFonts w:hint="default"/>
        <w:lang w:val="en-US" w:eastAsia="en-US" w:bidi="ar-SA"/>
      </w:rPr>
    </w:lvl>
  </w:abstractNum>
  <w:abstractNum w:abstractNumId="22" w15:restartNumberingAfterBreak="0">
    <w:nsid w:val="7CCF5A14"/>
    <w:multiLevelType w:val="hybridMultilevel"/>
    <w:tmpl w:val="5E56928A"/>
    <w:lvl w:ilvl="0" w:tplc="71728254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659ED3B2" w:tentative="1">
      <w:start w:val="1"/>
      <w:numFmt w:val="lowerLetter"/>
      <w:lvlText w:val="%2)"/>
      <w:lvlJc w:val="left"/>
      <w:pPr>
        <w:ind w:left="1380" w:hanging="420"/>
      </w:pPr>
    </w:lvl>
    <w:lvl w:ilvl="2" w:tplc="DD3C05C2" w:tentative="1">
      <w:start w:val="1"/>
      <w:numFmt w:val="lowerRoman"/>
      <w:lvlText w:val="%3."/>
      <w:lvlJc w:val="right"/>
      <w:pPr>
        <w:ind w:left="1800" w:hanging="420"/>
      </w:pPr>
    </w:lvl>
    <w:lvl w:ilvl="3" w:tplc="53205EFC" w:tentative="1">
      <w:start w:val="1"/>
      <w:numFmt w:val="decimal"/>
      <w:lvlText w:val="%4."/>
      <w:lvlJc w:val="left"/>
      <w:pPr>
        <w:ind w:left="2220" w:hanging="420"/>
      </w:pPr>
    </w:lvl>
    <w:lvl w:ilvl="4" w:tplc="7C88D944" w:tentative="1">
      <w:start w:val="1"/>
      <w:numFmt w:val="lowerLetter"/>
      <w:lvlText w:val="%5)"/>
      <w:lvlJc w:val="left"/>
      <w:pPr>
        <w:ind w:left="2640" w:hanging="420"/>
      </w:pPr>
    </w:lvl>
    <w:lvl w:ilvl="5" w:tplc="8264DBC0" w:tentative="1">
      <w:start w:val="1"/>
      <w:numFmt w:val="lowerRoman"/>
      <w:lvlText w:val="%6."/>
      <w:lvlJc w:val="right"/>
      <w:pPr>
        <w:ind w:left="3060" w:hanging="420"/>
      </w:pPr>
    </w:lvl>
    <w:lvl w:ilvl="6" w:tplc="F3AEE0A8" w:tentative="1">
      <w:start w:val="1"/>
      <w:numFmt w:val="decimal"/>
      <w:lvlText w:val="%7."/>
      <w:lvlJc w:val="left"/>
      <w:pPr>
        <w:ind w:left="3480" w:hanging="420"/>
      </w:pPr>
    </w:lvl>
    <w:lvl w:ilvl="7" w:tplc="3830004C" w:tentative="1">
      <w:start w:val="1"/>
      <w:numFmt w:val="lowerLetter"/>
      <w:lvlText w:val="%8)"/>
      <w:lvlJc w:val="left"/>
      <w:pPr>
        <w:ind w:left="3900" w:hanging="420"/>
      </w:pPr>
    </w:lvl>
    <w:lvl w:ilvl="8" w:tplc="9EF8FD60" w:tentative="1">
      <w:start w:val="1"/>
      <w:numFmt w:val="lowerRoman"/>
      <w:lvlText w:val="%9."/>
      <w:lvlJc w:val="right"/>
      <w:pPr>
        <w:ind w:left="4320" w:hanging="420"/>
      </w:pPr>
    </w:lvl>
  </w:abstractNum>
  <w:num w:numId="1" w16cid:durableId="30424319">
    <w:abstractNumId w:val="18"/>
  </w:num>
  <w:num w:numId="2" w16cid:durableId="1765687169">
    <w:abstractNumId w:val="10"/>
  </w:num>
  <w:num w:numId="3" w16cid:durableId="1122915633">
    <w:abstractNumId w:val="14"/>
  </w:num>
  <w:num w:numId="4" w16cid:durableId="1961645513">
    <w:abstractNumId w:val="15"/>
  </w:num>
  <w:num w:numId="5" w16cid:durableId="826359894">
    <w:abstractNumId w:val="22"/>
  </w:num>
  <w:num w:numId="6" w16cid:durableId="1426728844">
    <w:abstractNumId w:val="20"/>
  </w:num>
  <w:num w:numId="7" w16cid:durableId="560406114">
    <w:abstractNumId w:val="17"/>
  </w:num>
  <w:num w:numId="8" w16cid:durableId="2086494797">
    <w:abstractNumId w:val="9"/>
  </w:num>
  <w:num w:numId="9" w16cid:durableId="1273585663">
    <w:abstractNumId w:val="7"/>
  </w:num>
  <w:num w:numId="10" w16cid:durableId="826632018">
    <w:abstractNumId w:val="6"/>
  </w:num>
  <w:num w:numId="11" w16cid:durableId="1767068076">
    <w:abstractNumId w:val="5"/>
  </w:num>
  <w:num w:numId="12" w16cid:durableId="407076624">
    <w:abstractNumId w:val="4"/>
  </w:num>
  <w:num w:numId="13" w16cid:durableId="46342843">
    <w:abstractNumId w:val="8"/>
  </w:num>
  <w:num w:numId="14" w16cid:durableId="793183397">
    <w:abstractNumId w:val="3"/>
  </w:num>
  <w:num w:numId="15" w16cid:durableId="1226453539">
    <w:abstractNumId w:val="2"/>
  </w:num>
  <w:num w:numId="16" w16cid:durableId="948203538">
    <w:abstractNumId w:val="1"/>
  </w:num>
  <w:num w:numId="17" w16cid:durableId="233665401">
    <w:abstractNumId w:val="0"/>
  </w:num>
  <w:num w:numId="18" w16cid:durableId="1046682565">
    <w:abstractNumId w:val="11"/>
  </w:num>
  <w:num w:numId="19" w16cid:durableId="1832327281">
    <w:abstractNumId w:val="19"/>
  </w:num>
  <w:num w:numId="20" w16cid:durableId="295717893">
    <w:abstractNumId w:val="13"/>
  </w:num>
  <w:num w:numId="21" w16cid:durableId="411515328">
    <w:abstractNumId w:val="16"/>
  </w:num>
  <w:num w:numId="22" w16cid:durableId="561909249">
    <w:abstractNumId w:val="12"/>
  </w:num>
  <w:num w:numId="23" w16cid:durableId="1802653160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DateAndTime/>
  <w:bordersDoNotSurroundHeader/>
  <w:bordersDoNotSurroundFooter/>
  <w:hideSpellingErrors/>
  <w:hideGrammaticalError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420"/>
  <w:drawingGridHorizontalSpacing w:val="105"/>
  <w:drawingGridVerticalSpacing w:val="156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QxMTQyM7cwNLQ0MTZQ0lEKTi0uzszPAymwqAUAJRLO8i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Vancouver&lt;/Style&gt;&lt;LeftDelim&gt;{&lt;/LeftDelim&gt;&lt;RightDelim&gt;}&lt;/RightDelim&gt;&lt;FontName&gt;等线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f5zxwa9tb00dasetfth55xshpsadzvffztzr&quot;&gt;My EndNote Library&lt;record-ids&gt;&lt;item&gt;277&lt;/item&gt;&lt;item&gt;278&lt;/item&gt;&lt;item&gt;280&lt;/item&gt;&lt;item&gt;281&lt;/item&gt;&lt;item&gt;283&lt;/item&gt;&lt;item&gt;284&lt;/item&gt;&lt;item&gt;285&lt;/item&gt;&lt;item&gt;286&lt;/item&gt;&lt;item&gt;287&lt;/item&gt;&lt;item&gt;288&lt;/item&gt;&lt;item&gt;289&lt;/item&gt;&lt;item&gt;290&lt;/item&gt;&lt;item&gt;291&lt;/item&gt;&lt;item&gt;292&lt;/item&gt;&lt;item&gt;293&lt;/item&gt;&lt;item&gt;294&lt;/item&gt;&lt;item&gt;295&lt;/item&gt;&lt;item&gt;296&lt;/item&gt;&lt;item&gt;297&lt;/item&gt;&lt;item&gt;298&lt;/item&gt;&lt;item&gt;302&lt;/item&gt;&lt;item&gt;303&lt;/item&gt;&lt;item&gt;304&lt;/item&gt;&lt;item&gt;305&lt;/item&gt;&lt;item&gt;306&lt;/item&gt;&lt;item&gt;307&lt;/item&gt;&lt;item&gt;308&lt;/item&gt;&lt;item&gt;309&lt;/item&gt;&lt;item&gt;310&lt;/item&gt;&lt;item&gt;316&lt;/item&gt;&lt;item&gt;317&lt;/item&gt;&lt;item&gt;318&lt;/item&gt;&lt;item&gt;319&lt;/item&gt;&lt;item&gt;320&lt;/item&gt;&lt;item&gt;321&lt;/item&gt;&lt;item&gt;322&lt;/item&gt;&lt;item&gt;323&lt;/item&gt;&lt;item&gt;324&lt;/item&gt;&lt;item&gt;325&lt;/item&gt;&lt;item&gt;434&lt;/item&gt;&lt;item&gt;435&lt;/item&gt;&lt;item&gt;436&lt;/item&gt;&lt;item&gt;437&lt;/item&gt;&lt;item&gt;438&lt;/item&gt;&lt;item&gt;439&lt;/item&gt;&lt;item&gt;440&lt;/item&gt;&lt;item&gt;441&lt;/item&gt;&lt;item&gt;442&lt;/item&gt;&lt;/record-ids&gt;&lt;/item&gt;&lt;/Libraries&gt;"/>
    <w:docVar w:name="KY_MEDREF_DOCUID" w:val="{1D820256-BA0C-455B-A4F3-9EEB31C38061}"/>
    <w:docVar w:name="KY_MEDREF_VERSION" w:val="3"/>
  </w:docVars>
  <w:rsids>
    <w:rsidRoot w:val="008212E3"/>
    <w:rsid w:val="00000E66"/>
    <w:rsid w:val="00002A48"/>
    <w:rsid w:val="00003254"/>
    <w:rsid w:val="0000341C"/>
    <w:rsid w:val="000034FA"/>
    <w:rsid w:val="000035CF"/>
    <w:rsid w:val="00003E1D"/>
    <w:rsid w:val="000040B6"/>
    <w:rsid w:val="0000542E"/>
    <w:rsid w:val="000057F5"/>
    <w:rsid w:val="00005C1F"/>
    <w:rsid w:val="00006983"/>
    <w:rsid w:val="00006A56"/>
    <w:rsid w:val="00006E96"/>
    <w:rsid w:val="000072F5"/>
    <w:rsid w:val="00010171"/>
    <w:rsid w:val="00010A5E"/>
    <w:rsid w:val="00010BAF"/>
    <w:rsid w:val="00010DB4"/>
    <w:rsid w:val="00012010"/>
    <w:rsid w:val="000122BC"/>
    <w:rsid w:val="0001244F"/>
    <w:rsid w:val="00012854"/>
    <w:rsid w:val="00012AFB"/>
    <w:rsid w:val="00012F1B"/>
    <w:rsid w:val="000145E4"/>
    <w:rsid w:val="00014998"/>
    <w:rsid w:val="00015087"/>
    <w:rsid w:val="00015114"/>
    <w:rsid w:val="0002053A"/>
    <w:rsid w:val="000207C8"/>
    <w:rsid w:val="00020C4E"/>
    <w:rsid w:val="000219E1"/>
    <w:rsid w:val="00021B5A"/>
    <w:rsid w:val="000220D7"/>
    <w:rsid w:val="000226AD"/>
    <w:rsid w:val="00023579"/>
    <w:rsid w:val="000235F1"/>
    <w:rsid w:val="00023846"/>
    <w:rsid w:val="00023DB7"/>
    <w:rsid w:val="00024229"/>
    <w:rsid w:val="0002488D"/>
    <w:rsid w:val="00024FF8"/>
    <w:rsid w:val="000251BD"/>
    <w:rsid w:val="000254AC"/>
    <w:rsid w:val="00025AEB"/>
    <w:rsid w:val="00025D2F"/>
    <w:rsid w:val="00025DDF"/>
    <w:rsid w:val="00026F65"/>
    <w:rsid w:val="000278F7"/>
    <w:rsid w:val="00030B20"/>
    <w:rsid w:val="00030DFE"/>
    <w:rsid w:val="00031F8B"/>
    <w:rsid w:val="00032536"/>
    <w:rsid w:val="000326C0"/>
    <w:rsid w:val="00032BE3"/>
    <w:rsid w:val="00033B1A"/>
    <w:rsid w:val="00034A58"/>
    <w:rsid w:val="0003514F"/>
    <w:rsid w:val="00035DF9"/>
    <w:rsid w:val="000364CA"/>
    <w:rsid w:val="00037ECB"/>
    <w:rsid w:val="0004049E"/>
    <w:rsid w:val="000407B8"/>
    <w:rsid w:val="0004087D"/>
    <w:rsid w:val="00041012"/>
    <w:rsid w:val="00041066"/>
    <w:rsid w:val="000413DF"/>
    <w:rsid w:val="000414CC"/>
    <w:rsid w:val="00041568"/>
    <w:rsid w:val="000416E1"/>
    <w:rsid w:val="000418C3"/>
    <w:rsid w:val="00041B77"/>
    <w:rsid w:val="00044210"/>
    <w:rsid w:val="00044D4C"/>
    <w:rsid w:val="00044E64"/>
    <w:rsid w:val="000455D5"/>
    <w:rsid w:val="00045884"/>
    <w:rsid w:val="00045B6D"/>
    <w:rsid w:val="00046518"/>
    <w:rsid w:val="0004669F"/>
    <w:rsid w:val="000476E0"/>
    <w:rsid w:val="00047E7E"/>
    <w:rsid w:val="0005025F"/>
    <w:rsid w:val="00050523"/>
    <w:rsid w:val="0005213A"/>
    <w:rsid w:val="00052CCC"/>
    <w:rsid w:val="00053CBF"/>
    <w:rsid w:val="00053F4A"/>
    <w:rsid w:val="000541C8"/>
    <w:rsid w:val="00054B10"/>
    <w:rsid w:val="00055644"/>
    <w:rsid w:val="00056AFC"/>
    <w:rsid w:val="00056DA6"/>
    <w:rsid w:val="00056FFB"/>
    <w:rsid w:val="00057C56"/>
    <w:rsid w:val="00060284"/>
    <w:rsid w:val="00060449"/>
    <w:rsid w:val="00060B5A"/>
    <w:rsid w:val="00061216"/>
    <w:rsid w:val="000613FB"/>
    <w:rsid w:val="00061978"/>
    <w:rsid w:val="00061E42"/>
    <w:rsid w:val="00061EC6"/>
    <w:rsid w:val="00062312"/>
    <w:rsid w:val="0006331F"/>
    <w:rsid w:val="00063739"/>
    <w:rsid w:val="00063E59"/>
    <w:rsid w:val="000640E9"/>
    <w:rsid w:val="0006451B"/>
    <w:rsid w:val="000648CF"/>
    <w:rsid w:val="00064C75"/>
    <w:rsid w:val="000667D2"/>
    <w:rsid w:val="00066CAC"/>
    <w:rsid w:val="00070F47"/>
    <w:rsid w:val="0007200F"/>
    <w:rsid w:val="000723C2"/>
    <w:rsid w:val="00072A0A"/>
    <w:rsid w:val="00073591"/>
    <w:rsid w:val="000737E0"/>
    <w:rsid w:val="00073A97"/>
    <w:rsid w:val="00073F36"/>
    <w:rsid w:val="0007417F"/>
    <w:rsid w:val="000749BE"/>
    <w:rsid w:val="000754B7"/>
    <w:rsid w:val="00076970"/>
    <w:rsid w:val="00076FEC"/>
    <w:rsid w:val="000774F5"/>
    <w:rsid w:val="00077AE0"/>
    <w:rsid w:val="00077DCC"/>
    <w:rsid w:val="00080018"/>
    <w:rsid w:val="0008006C"/>
    <w:rsid w:val="00080CC8"/>
    <w:rsid w:val="00080D2E"/>
    <w:rsid w:val="000830C9"/>
    <w:rsid w:val="0008323A"/>
    <w:rsid w:val="000832B1"/>
    <w:rsid w:val="0008336B"/>
    <w:rsid w:val="0008498D"/>
    <w:rsid w:val="00085686"/>
    <w:rsid w:val="000856FC"/>
    <w:rsid w:val="0008590E"/>
    <w:rsid w:val="00085D57"/>
    <w:rsid w:val="00085FB1"/>
    <w:rsid w:val="000861BF"/>
    <w:rsid w:val="00086A74"/>
    <w:rsid w:val="00086D4B"/>
    <w:rsid w:val="000904C5"/>
    <w:rsid w:val="00091DA1"/>
    <w:rsid w:val="00092075"/>
    <w:rsid w:val="000921B1"/>
    <w:rsid w:val="000934C8"/>
    <w:rsid w:val="00093521"/>
    <w:rsid w:val="00093FF7"/>
    <w:rsid w:val="000945A3"/>
    <w:rsid w:val="000947CD"/>
    <w:rsid w:val="00094963"/>
    <w:rsid w:val="00094D14"/>
    <w:rsid w:val="0009563F"/>
    <w:rsid w:val="00095ECB"/>
    <w:rsid w:val="00096E1C"/>
    <w:rsid w:val="000A0083"/>
    <w:rsid w:val="000A0776"/>
    <w:rsid w:val="000A11CE"/>
    <w:rsid w:val="000A1953"/>
    <w:rsid w:val="000A1B20"/>
    <w:rsid w:val="000A2822"/>
    <w:rsid w:val="000A29CF"/>
    <w:rsid w:val="000A2E23"/>
    <w:rsid w:val="000A31D5"/>
    <w:rsid w:val="000A4084"/>
    <w:rsid w:val="000A4756"/>
    <w:rsid w:val="000A5072"/>
    <w:rsid w:val="000A55AE"/>
    <w:rsid w:val="000A567A"/>
    <w:rsid w:val="000A5B48"/>
    <w:rsid w:val="000A5B8A"/>
    <w:rsid w:val="000A5D69"/>
    <w:rsid w:val="000A5E39"/>
    <w:rsid w:val="000A655D"/>
    <w:rsid w:val="000A6596"/>
    <w:rsid w:val="000A67D7"/>
    <w:rsid w:val="000A6E7F"/>
    <w:rsid w:val="000A7349"/>
    <w:rsid w:val="000A7B48"/>
    <w:rsid w:val="000B06DE"/>
    <w:rsid w:val="000B0A87"/>
    <w:rsid w:val="000B1391"/>
    <w:rsid w:val="000B29DD"/>
    <w:rsid w:val="000B368A"/>
    <w:rsid w:val="000B3DAC"/>
    <w:rsid w:val="000B44E1"/>
    <w:rsid w:val="000B5086"/>
    <w:rsid w:val="000B5736"/>
    <w:rsid w:val="000B669C"/>
    <w:rsid w:val="000B6AD9"/>
    <w:rsid w:val="000B6DA1"/>
    <w:rsid w:val="000B6DAE"/>
    <w:rsid w:val="000B6E01"/>
    <w:rsid w:val="000B6E0C"/>
    <w:rsid w:val="000B7A04"/>
    <w:rsid w:val="000C13B2"/>
    <w:rsid w:val="000C16A9"/>
    <w:rsid w:val="000C204B"/>
    <w:rsid w:val="000C211C"/>
    <w:rsid w:val="000C40FE"/>
    <w:rsid w:val="000C475A"/>
    <w:rsid w:val="000C5213"/>
    <w:rsid w:val="000C635E"/>
    <w:rsid w:val="000C69F1"/>
    <w:rsid w:val="000C6C1A"/>
    <w:rsid w:val="000C75E3"/>
    <w:rsid w:val="000C7EE1"/>
    <w:rsid w:val="000D06D1"/>
    <w:rsid w:val="000D1992"/>
    <w:rsid w:val="000D22F5"/>
    <w:rsid w:val="000D29D2"/>
    <w:rsid w:val="000D3EFE"/>
    <w:rsid w:val="000D45BB"/>
    <w:rsid w:val="000D6574"/>
    <w:rsid w:val="000D6B70"/>
    <w:rsid w:val="000D6CF5"/>
    <w:rsid w:val="000D6D17"/>
    <w:rsid w:val="000E0726"/>
    <w:rsid w:val="000E0E09"/>
    <w:rsid w:val="000E1DEE"/>
    <w:rsid w:val="000E20B5"/>
    <w:rsid w:val="000E2159"/>
    <w:rsid w:val="000E21B0"/>
    <w:rsid w:val="000E2CBE"/>
    <w:rsid w:val="000E3A7F"/>
    <w:rsid w:val="000E46C9"/>
    <w:rsid w:val="000E4D65"/>
    <w:rsid w:val="000E522F"/>
    <w:rsid w:val="000E5419"/>
    <w:rsid w:val="000E54D9"/>
    <w:rsid w:val="000E601C"/>
    <w:rsid w:val="000E6945"/>
    <w:rsid w:val="000E6E7F"/>
    <w:rsid w:val="000E7288"/>
    <w:rsid w:val="000E7F15"/>
    <w:rsid w:val="000F0288"/>
    <w:rsid w:val="000F03FD"/>
    <w:rsid w:val="000F28CE"/>
    <w:rsid w:val="000F32BE"/>
    <w:rsid w:val="000F3485"/>
    <w:rsid w:val="000F5607"/>
    <w:rsid w:val="000F5D55"/>
    <w:rsid w:val="000F6012"/>
    <w:rsid w:val="000F6502"/>
    <w:rsid w:val="000F6D1C"/>
    <w:rsid w:val="000F7065"/>
    <w:rsid w:val="000F7116"/>
    <w:rsid w:val="000F7895"/>
    <w:rsid w:val="000F78A8"/>
    <w:rsid w:val="000F7E1A"/>
    <w:rsid w:val="0010071A"/>
    <w:rsid w:val="001008F7"/>
    <w:rsid w:val="00100BD7"/>
    <w:rsid w:val="00100FB5"/>
    <w:rsid w:val="00101C0B"/>
    <w:rsid w:val="00101C7E"/>
    <w:rsid w:val="00101EBC"/>
    <w:rsid w:val="0010208A"/>
    <w:rsid w:val="0010278F"/>
    <w:rsid w:val="00102CE7"/>
    <w:rsid w:val="00103189"/>
    <w:rsid w:val="00103546"/>
    <w:rsid w:val="00103CA6"/>
    <w:rsid w:val="00105377"/>
    <w:rsid w:val="00106813"/>
    <w:rsid w:val="001072DB"/>
    <w:rsid w:val="00107385"/>
    <w:rsid w:val="001102B5"/>
    <w:rsid w:val="001102CD"/>
    <w:rsid w:val="00112AE0"/>
    <w:rsid w:val="00112E31"/>
    <w:rsid w:val="00112E94"/>
    <w:rsid w:val="001130D2"/>
    <w:rsid w:val="00113B18"/>
    <w:rsid w:val="00115BCC"/>
    <w:rsid w:val="00117055"/>
    <w:rsid w:val="0011751D"/>
    <w:rsid w:val="001206C7"/>
    <w:rsid w:val="00120B5B"/>
    <w:rsid w:val="00122D87"/>
    <w:rsid w:val="0012381E"/>
    <w:rsid w:val="00124196"/>
    <w:rsid w:val="001244FF"/>
    <w:rsid w:val="0012476C"/>
    <w:rsid w:val="00124959"/>
    <w:rsid w:val="001250D0"/>
    <w:rsid w:val="001258D3"/>
    <w:rsid w:val="00125E00"/>
    <w:rsid w:val="001261D5"/>
    <w:rsid w:val="00126BCE"/>
    <w:rsid w:val="00126C95"/>
    <w:rsid w:val="00126EF6"/>
    <w:rsid w:val="001272EB"/>
    <w:rsid w:val="00127D8E"/>
    <w:rsid w:val="00130516"/>
    <w:rsid w:val="00130FD4"/>
    <w:rsid w:val="00131722"/>
    <w:rsid w:val="00132E31"/>
    <w:rsid w:val="00134105"/>
    <w:rsid w:val="00134824"/>
    <w:rsid w:val="00134A6E"/>
    <w:rsid w:val="00135567"/>
    <w:rsid w:val="00137846"/>
    <w:rsid w:val="00141137"/>
    <w:rsid w:val="00141C35"/>
    <w:rsid w:val="0014369C"/>
    <w:rsid w:val="00143F42"/>
    <w:rsid w:val="001454E7"/>
    <w:rsid w:val="00145DB3"/>
    <w:rsid w:val="00146F48"/>
    <w:rsid w:val="00147D7C"/>
    <w:rsid w:val="001501AE"/>
    <w:rsid w:val="00150F4C"/>
    <w:rsid w:val="00151070"/>
    <w:rsid w:val="00151BE6"/>
    <w:rsid w:val="0015201E"/>
    <w:rsid w:val="00153007"/>
    <w:rsid w:val="001531AA"/>
    <w:rsid w:val="001537F7"/>
    <w:rsid w:val="001538FD"/>
    <w:rsid w:val="00153948"/>
    <w:rsid w:val="0015398C"/>
    <w:rsid w:val="00154676"/>
    <w:rsid w:val="0015523A"/>
    <w:rsid w:val="00155A73"/>
    <w:rsid w:val="00157156"/>
    <w:rsid w:val="001572F9"/>
    <w:rsid w:val="0015742F"/>
    <w:rsid w:val="00160574"/>
    <w:rsid w:val="001608C4"/>
    <w:rsid w:val="00161A87"/>
    <w:rsid w:val="0016271C"/>
    <w:rsid w:val="00162F59"/>
    <w:rsid w:val="001650B1"/>
    <w:rsid w:val="00165C5A"/>
    <w:rsid w:val="00166D26"/>
    <w:rsid w:val="00167F70"/>
    <w:rsid w:val="001708F5"/>
    <w:rsid w:val="00170931"/>
    <w:rsid w:val="001711B2"/>
    <w:rsid w:val="00171725"/>
    <w:rsid w:val="0017235D"/>
    <w:rsid w:val="00172978"/>
    <w:rsid w:val="00172AC4"/>
    <w:rsid w:val="001743B8"/>
    <w:rsid w:val="00175620"/>
    <w:rsid w:val="00175688"/>
    <w:rsid w:val="00175A91"/>
    <w:rsid w:val="00177033"/>
    <w:rsid w:val="001773C7"/>
    <w:rsid w:val="00177715"/>
    <w:rsid w:val="001812E5"/>
    <w:rsid w:val="0018136B"/>
    <w:rsid w:val="00183BC9"/>
    <w:rsid w:val="00183CC0"/>
    <w:rsid w:val="001845AE"/>
    <w:rsid w:val="00184B7E"/>
    <w:rsid w:val="00185202"/>
    <w:rsid w:val="00185C79"/>
    <w:rsid w:val="0018688B"/>
    <w:rsid w:val="00186B75"/>
    <w:rsid w:val="00186E99"/>
    <w:rsid w:val="0019140F"/>
    <w:rsid w:val="00191C35"/>
    <w:rsid w:val="00192BF1"/>
    <w:rsid w:val="00192F5D"/>
    <w:rsid w:val="001933E6"/>
    <w:rsid w:val="00193AD7"/>
    <w:rsid w:val="00194054"/>
    <w:rsid w:val="00196A89"/>
    <w:rsid w:val="001972BF"/>
    <w:rsid w:val="00197365"/>
    <w:rsid w:val="00197677"/>
    <w:rsid w:val="001979DD"/>
    <w:rsid w:val="00197EC1"/>
    <w:rsid w:val="001A01ED"/>
    <w:rsid w:val="001A02BE"/>
    <w:rsid w:val="001A0517"/>
    <w:rsid w:val="001A05F0"/>
    <w:rsid w:val="001A085E"/>
    <w:rsid w:val="001A0A87"/>
    <w:rsid w:val="001A1982"/>
    <w:rsid w:val="001A1D92"/>
    <w:rsid w:val="001A1E4C"/>
    <w:rsid w:val="001A26FF"/>
    <w:rsid w:val="001A27E0"/>
    <w:rsid w:val="001A4801"/>
    <w:rsid w:val="001A4B44"/>
    <w:rsid w:val="001A4E55"/>
    <w:rsid w:val="001A550E"/>
    <w:rsid w:val="001A561D"/>
    <w:rsid w:val="001A5829"/>
    <w:rsid w:val="001A5ECE"/>
    <w:rsid w:val="001A714F"/>
    <w:rsid w:val="001B038E"/>
    <w:rsid w:val="001B1FC2"/>
    <w:rsid w:val="001B2E3E"/>
    <w:rsid w:val="001B31F2"/>
    <w:rsid w:val="001B3485"/>
    <w:rsid w:val="001B3971"/>
    <w:rsid w:val="001B43C3"/>
    <w:rsid w:val="001B4514"/>
    <w:rsid w:val="001B5B0E"/>
    <w:rsid w:val="001B5B83"/>
    <w:rsid w:val="001B5F6F"/>
    <w:rsid w:val="001B609D"/>
    <w:rsid w:val="001B7744"/>
    <w:rsid w:val="001B7938"/>
    <w:rsid w:val="001C026D"/>
    <w:rsid w:val="001C048D"/>
    <w:rsid w:val="001C0CE5"/>
    <w:rsid w:val="001C1B03"/>
    <w:rsid w:val="001C2470"/>
    <w:rsid w:val="001C2B8A"/>
    <w:rsid w:val="001C2D04"/>
    <w:rsid w:val="001C2EB1"/>
    <w:rsid w:val="001C325E"/>
    <w:rsid w:val="001C3C02"/>
    <w:rsid w:val="001C4947"/>
    <w:rsid w:val="001C5D51"/>
    <w:rsid w:val="001C5FCD"/>
    <w:rsid w:val="001C67B0"/>
    <w:rsid w:val="001C692E"/>
    <w:rsid w:val="001C6FED"/>
    <w:rsid w:val="001D10D0"/>
    <w:rsid w:val="001D1408"/>
    <w:rsid w:val="001D146E"/>
    <w:rsid w:val="001D1FBB"/>
    <w:rsid w:val="001D258D"/>
    <w:rsid w:val="001D29B9"/>
    <w:rsid w:val="001D3AEF"/>
    <w:rsid w:val="001D4269"/>
    <w:rsid w:val="001D4B59"/>
    <w:rsid w:val="001D4DEC"/>
    <w:rsid w:val="001D5912"/>
    <w:rsid w:val="001D59CC"/>
    <w:rsid w:val="001D65FC"/>
    <w:rsid w:val="001D6FC6"/>
    <w:rsid w:val="001D75D1"/>
    <w:rsid w:val="001E0389"/>
    <w:rsid w:val="001E08B1"/>
    <w:rsid w:val="001E0B7E"/>
    <w:rsid w:val="001E0E8B"/>
    <w:rsid w:val="001E13F2"/>
    <w:rsid w:val="001E14BA"/>
    <w:rsid w:val="001E1BFA"/>
    <w:rsid w:val="001E1C80"/>
    <w:rsid w:val="001E1E3A"/>
    <w:rsid w:val="001E2445"/>
    <w:rsid w:val="001E3116"/>
    <w:rsid w:val="001E3336"/>
    <w:rsid w:val="001E367F"/>
    <w:rsid w:val="001E512F"/>
    <w:rsid w:val="001E7076"/>
    <w:rsid w:val="001E7526"/>
    <w:rsid w:val="001E7BF3"/>
    <w:rsid w:val="001E7DD8"/>
    <w:rsid w:val="001F08DB"/>
    <w:rsid w:val="001F0B1C"/>
    <w:rsid w:val="001F0D1B"/>
    <w:rsid w:val="001F2E2C"/>
    <w:rsid w:val="001F3098"/>
    <w:rsid w:val="001F387A"/>
    <w:rsid w:val="001F3C71"/>
    <w:rsid w:val="001F3CD1"/>
    <w:rsid w:val="001F4661"/>
    <w:rsid w:val="001F4DA2"/>
    <w:rsid w:val="001F575D"/>
    <w:rsid w:val="001F5AA6"/>
    <w:rsid w:val="001F5E05"/>
    <w:rsid w:val="001F7443"/>
    <w:rsid w:val="00200459"/>
    <w:rsid w:val="002010B4"/>
    <w:rsid w:val="00201FDA"/>
    <w:rsid w:val="0020210E"/>
    <w:rsid w:val="002033E1"/>
    <w:rsid w:val="00203811"/>
    <w:rsid w:val="002044A4"/>
    <w:rsid w:val="00204622"/>
    <w:rsid w:val="00204F82"/>
    <w:rsid w:val="00205A4B"/>
    <w:rsid w:val="002060D2"/>
    <w:rsid w:val="00206363"/>
    <w:rsid w:val="00206377"/>
    <w:rsid w:val="002065AE"/>
    <w:rsid w:val="002069D1"/>
    <w:rsid w:val="00206F7F"/>
    <w:rsid w:val="002112FA"/>
    <w:rsid w:val="00211CF4"/>
    <w:rsid w:val="00211F0F"/>
    <w:rsid w:val="002120EE"/>
    <w:rsid w:val="00212C2B"/>
    <w:rsid w:val="00214B1A"/>
    <w:rsid w:val="0021578B"/>
    <w:rsid w:val="002162B8"/>
    <w:rsid w:val="002168B3"/>
    <w:rsid w:val="002179DF"/>
    <w:rsid w:val="00217B43"/>
    <w:rsid w:val="00221971"/>
    <w:rsid w:val="00221AD9"/>
    <w:rsid w:val="00221C41"/>
    <w:rsid w:val="002224CA"/>
    <w:rsid w:val="0022262C"/>
    <w:rsid w:val="00222F80"/>
    <w:rsid w:val="00222FD7"/>
    <w:rsid w:val="00223A27"/>
    <w:rsid w:val="002246C5"/>
    <w:rsid w:val="00225D3B"/>
    <w:rsid w:val="00225DAB"/>
    <w:rsid w:val="00226016"/>
    <w:rsid w:val="00226FC5"/>
    <w:rsid w:val="002275D7"/>
    <w:rsid w:val="00227CCD"/>
    <w:rsid w:val="00230347"/>
    <w:rsid w:val="00230E03"/>
    <w:rsid w:val="00230E9B"/>
    <w:rsid w:val="002316E8"/>
    <w:rsid w:val="0023510B"/>
    <w:rsid w:val="00235FA3"/>
    <w:rsid w:val="00236F0C"/>
    <w:rsid w:val="00236F47"/>
    <w:rsid w:val="002378F7"/>
    <w:rsid w:val="002409AF"/>
    <w:rsid w:val="002425A7"/>
    <w:rsid w:val="002438B3"/>
    <w:rsid w:val="00244091"/>
    <w:rsid w:val="0024462D"/>
    <w:rsid w:val="00244E07"/>
    <w:rsid w:val="00245117"/>
    <w:rsid w:val="0024546C"/>
    <w:rsid w:val="0024563D"/>
    <w:rsid w:val="0024578D"/>
    <w:rsid w:val="00245FBE"/>
    <w:rsid w:val="00246C3A"/>
    <w:rsid w:val="002470F5"/>
    <w:rsid w:val="00247437"/>
    <w:rsid w:val="00247FC9"/>
    <w:rsid w:val="00250679"/>
    <w:rsid w:val="00253880"/>
    <w:rsid w:val="00253A5D"/>
    <w:rsid w:val="0025410D"/>
    <w:rsid w:val="002545D6"/>
    <w:rsid w:val="00254DF4"/>
    <w:rsid w:val="00255002"/>
    <w:rsid w:val="00255669"/>
    <w:rsid w:val="00255ED6"/>
    <w:rsid w:val="0025715E"/>
    <w:rsid w:val="002576FC"/>
    <w:rsid w:val="002610C5"/>
    <w:rsid w:val="00261823"/>
    <w:rsid w:val="002635BA"/>
    <w:rsid w:val="00263E53"/>
    <w:rsid w:val="00264A7C"/>
    <w:rsid w:val="00265A83"/>
    <w:rsid w:val="00266778"/>
    <w:rsid w:val="00267B6B"/>
    <w:rsid w:val="00267D18"/>
    <w:rsid w:val="00270531"/>
    <w:rsid w:val="0027088C"/>
    <w:rsid w:val="0027102C"/>
    <w:rsid w:val="002710BB"/>
    <w:rsid w:val="00271C25"/>
    <w:rsid w:val="0027213F"/>
    <w:rsid w:val="00272729"/>
    <w:rsid w:val="00273039"/>
    <w:rsid w:val="00273721"/>
    <w:rsid w:val="002737B0"/>
    <w:rsid w:val="00274053"/>
    <w:rsid w:val="002745EC"/>
    <w:rsid w:val="00274E34"/>
    <w:rsid w:val="00274EA6"/>
    <w:rsid w:val="00275E65"/>
    <w:rsid w:val="00276233"/>
    <w:rsid w:val="00276A63"/>
    <w:rsid w:val="00276ABA"/>
    <w:rsid w:val="00276C15"/>
    <w:rsid w:val="00276E5C"/>
    <w:rsid w:val="002775A9"/>
    <w:rsid w:val="0027788F"/>
    <w:rsid w:val="00280EFF"/>
    <w:rsid w:val="0028122A"/>
    <w:rsid w:val="0028153B"/>
    <w:rsid w:val="002815FD"/>
    <w:rsid w:val="002816A8"/>
    <w:rsid w:val="0028296E"/>
    <w:rsid w:val="00284212"/>
    <w:rsid w:val="0028531F"/>
    <w:rsid w:val="002863E9"/>
    <w:rsid w:val="0028772B"/>
    <w:rsid w:val="00287FD5"/>
    <w:rsid w:val="0029067E"/>
    <w:rsid w:val="002914C8"/>
    <w:rsid w:val="002923B4"/>
    <w:rsid w:val="00292E4E"/>
    <w:rsid w:val="00292FE2"/>
    <w:rsid w:val="00293087"/>
    <w:rsid w:val="002931F6"/>
    <w:rsid w:val="002950EC"/>
    <w:rsid w:val="002955BD"/>
    <w:rsid w:val="00295C35"/>
    <w:rsid w:val="00296B53"/>
    <w:rsid w:val="00296B6C"/>
    <w:rsid w:val="00296FD0"/>
    <w:rsid w:val="002978CB"/>
    <w:rsid w:val="002A0D09"/>
    <w:rsid w:val="002A1031"/>
    <w:rsid w:val="002A1BE9"/>
    <w:rsid w:val="002A235E"/>
    <w:rsid w:val="002A2452"/>
    <w:rsid w:val="002A255A"/>
    <w:rsid w:val="002A2723"/>
    <w:rsid w:val="002A30E3"/>
    <w:rsid w:val="002A3762"/>
    <w:rsid w:val="002A388B"/>
    <w:rsid w:val="002A399A"/>
    <w:rsid w:val="002A44B9"/>
    <w:rsid w:val="002A480E"/>
    <w:rsid w:val="002A5CC0"/>
    <w:rsid w:val="002A5F62"/>
    <w:rsid w:val="002A5FD1"/>
    <w:rsid w:val="002A671C"/>
    <w:rsid w:val="002A7AE4"/>
    <w:rsid w:val="002B0C63"/>
    <w:rsid w:val="002B1C48"/>
    <w:rsid w:val="002B1EC0"/>
    <w:rsid w:val="002B20C5"/>
    <w:rsid w:val="002B2A3E"/>
    <w:rsid w:val="002B2C5B"/>
    <w:rsid w:val="002B36C1"/>
    <w:rsid w:val="002B3B05"/>
    <w:rsid w:val="002B42A9"/>
    <w:rsid w:val="002B54D5"/>
    <w:rsid w:val="002B55CD"/>
    <w:rsid w:val="002B6200"/>
    <w:rsid w:val="002B6FEE"/>
    <w:rsid w:val="002B7A3C"/>
    <w:rsid w:val="002C0623"/>
    <w:rsid w:val="002C0812"/>
    <w:rsid w:val="002C123F"/>
    <w:rsid w:val="002C2259"/>
    <w:rsid w:val="002C2726"/>
    <w:rsid w:val="002C2BF1"/>
    <w:rsid w:val="002C3BEC"/>
    <w:rsid w:val="002C44FB"/>
    <w:rsid w:val="002C48ED"/>
    <w:rsid w:val="002C5069"/>
    <w:rsid w:val="002C59A5"/>
    <w:rsid w:val="002C5C2C"/>
    <w:rsid w:val="002C6011"/>
    <w:rsid w:val="002C6B63"/>
    <w:rsid w:val="002C7AFA"/>
    <w:rsid w:val="002D02E5"/>
    <w:rsid w:val="002D07EA"/>
    <w:rsid w:val="002D1190"/>
    <w:rsid w:val="002D17FD"/>
    <w:rsid w:val="002D184A"/>
    <w:rsid w:val="002D20BD"/>
    <w:rsid w:val="002D2138"/>
    <w:rsid w:val="002D2A05"/>
    <w:rsid w:val="002D3528"/>
    <w:rsid w:val="002D3956"/>
    <w:rsid w:val="002D446C"/>
    <w:rsid w:val="002D45E3"/>
    <w:rsid w:val="002D4CB6"/>
    <w:rsid w:val="002D5A1F"/>
    <w:rsid w:val="002D5D48"/>
    <w:rsid w:val="002D6AB3"/>
    <w:rsid w:val="002D6B7C"/>
    <w:rsid w:val="002D7940"/>
    <w:rsid w:val="002E0D77"/>
    <w:rsid w:val="002E1AFC"/>
    <w:rsid w:val="002E21C1"/>
    <w:rsid w:val="002E257B"/>
    <w:rsid w:val="002E284F"/>
    <w:rsid w:val="002E401C"/>
    <w:rsid w:val="002E46CE"/>
    <w:rsid w:val="002E56D1"/>
    <w:rsid w:val="002E60FD"/>
    <w:rsid w:val="002E61E8"/>
    <w:rsid w:val="002E6287"/>
    <w:rsid w:val="002E63FA"/>
    <w:rsid w:val="002E64C8"/>
    <w:rsid w:val="002E6946"/>
    <w:rsid w:val="002E6B2C"/>
    <w:rsid w:val="002E6D25"/>
    <w:rsid w:val="002E6D9A"/>
    <w:rsid w:val="002E71B7"/>
    <w:rsid w:val="002F093F"/>
    <w:rsid w:val="002F1B60"/>
    <w:rsid w:val="002F1FC9"/>
    <w:rsid w:val="002F23CD"/>
    <w:rsid w:val="002F2ED5"/>
    <w:rsid w:val="002F33A6"/>
    <w:rsid w:val="002F377B"/>
    <w:rsid w:val="002F42A6"/>
    <w:rsid w:val="002F48AF"/>
    <w:rsid w:val="002F53DC"/>
    <w:rsid w:val="002F569A"/>
    <w:rsid w:val="002F5862"/>
    <w:rsid w:val="002F5E2F"/>
    <w:rsid w:val="002F7680"/>
    <w:rsid w:val="002F77C9"/>
    <w:rsid w:val="002F79E7"/>
    <w:rsid w:val="002F7A5A"/>
    <w:rsid w:val="002F7FF7"/>
    <w:rsid w:val="0030041A"/>
    <w:rsid w:val="003008A5"/>
    <w:rsid w:val="00300CAE"/>
    <w:rsid w:val="00301A0D"/>
    <w:rsid w:val="00301EA3"/>
    <w:rsid w:val="00303981"/>
    <w:rsid w:val="00304628"/>
    <w:rsid w:val="00304891"/>
    <w:rsid w:val="0030491B"/>
    <w:rsid w:val="00304969"/>
    <w:rsid w:val="003055F9"/>
    <w:rsid w:val="003060E4"/>
    <w:rsid w:val="003062D6"/>
    <w:rsid w:val="0030642D"/>
    <w:rsid w:val="00306A42"/>
    <w:rsid w:val="003070B1"/>
    <w:rsid w:val="0030756A"/>
    <w:rsid w:val="0030770F"/>
    <w:rsid w:val="0031128E"/>
    <w:rsid w:val="00312048"/>
    <w:rsid w:val="00312562"/>
    <w:rsid w:val="00313099"/>
    <w:rsid w:val="003139A9"/>
    <w:rsid w:val="00313E88"/>
    <w:rsid w:val="00314801"/>
    <w:rsid w:val="00314E97"/>
    <w:rsid w:val="003150BF"/>
    <w:rsid w:val="003155C7"/>
    <w:rsid w:val="0031784B"/>
    <w:rsid w:val="0032052C"/>
    <w:rsid w:val="003207C7"/>
    <w:rsid w:val="00320879"/>
    <w:rsid w:val="00320DF0"/>
    <w:rsid w:val="003213D1"/>
    <w:rsid w:val="003226D9"/>
    <w:rsid w:val="0032328E"/>
    <w:rsid w:val="00324E72"/>
    <w:rsid w:val="00325256"/>
    <w:rsid w:val="00325BF7"/>
    <w:rsid w:val="00326024"/>
    <w:rsid w:val="00326B1E"/>
    <w:rsid w:val="00326D60"/>
    <w:rsid w:val="00330578"/>
    <w:rsid w:val="00332716"/>
    <w:rsid w:val="00332C4C"/>
    <w:rsid w:val="00332E19"/>
    <w:rsid w:val="00333020"/>
    <w:rsid w:val="0033398E"/>
    <w:rsid w:val="00334755"/>
    <w:rsid w:val="00336A8B"/>
    <w:rsid w:val="003370E9"/>
    <w:rsid w:val="00337154"/>
    <w:rsid w:val="00337C59"/>
    <w:rsid w:val="003408B7"/>
    <w:rsid w:val="00340E1C"/>
    <w:rsid w:val="00340FED"/>
    <w:rsid w:val="00341CCA"/>
    <w:rsid w:val="00342146"/>
    <w:rsid w:val="00343F9F"/>
    <w:rsid w:val="00344730"/>
    <w:rsid w:val="003458A2"/>
    <w:rsid w:val="00346462"/>
    <w:rsid w:val="003468AB"/>
    <w:rsid w:val="003470D8"/>
    <w:rsid w:val="0034780D"/>
    <w:rsid w:val="00347E02"/>
    <w:rsid w:val="003506A1"/>
    <w:rsid w:val="00351847"/>
    <w:rsid w:val="00351CBA"/>
    <w:rsid w:val="003522C9"/>
    <w:rsid w:val="00353381"/>
    <w:rsid w:val="00353930"/>
    <w:rsid w:val="00354771"/>
    <w:rsid w:val="00355A02"/>
    <w:rsid w:val="003562D7"/>
    <w:rsid w:val="00356DC6"/>
    <w:rsid w:val="003600AE"/>
    <w:rsid w:val="003613D5"/>
    <w:rsid w:val="003615C1"/>
    <w:rsid w:val="003619AA"/>
    <w:rsid w:val="00362405"/>
    <w:rsid w:val="00362DBF"/>
    <w:rsid w:val="00363EE6"/>
    <w:rsid w:val="0036465D"/>
    <w:rsid w:val="00364AA7"/>
    <w:rsid w:val="00367B30"/>
    <w:rsid w:val="00370BAC"/>
    <w:rsid w:val="00371ADB"/>
    <w:rsid w:val="003726DB"/>
    <w:rsid w:val="00373017"/>
    <w:rsid w:val="003735FC"/>
    <w:rsid w:val="003743B3"/>
    <w:rsid w:val="00374698"/>
    <w:rsid w:val="0037482F"/>
    <w:rsid w:val="00374A8E"/>
    <w:rsid w:val="00374FD5"/>
    <w:rsid w:val="00375384"/>
    <w:rsid w:val="00375394"/>
    <w:rsid w:val="00376536"/>
    <w:rsid w:val="0037761B"/>
    <w:rsid w:val="0037796F"/>
    <w:rsid w:val="003779F1"/>
    <w:rsid w:val="00377B2E"/>
    <w:rsid w:val="00377C8F"/>
    <w:rsid w:val="003812C1"/>
    <w:rsid w:val="00381EE0"/>
    <w:rsid w:val="00382BF1"/>
    <w:rsid w:val="00382F7B"/>
    <w:rsid w:val="00383AF2"/>
    <w:rsid w:val="0038404F"/>
    <w:rsid w:val="00384056"/>
    <w:rsid w:val="00384615"/>
    <w:rsid w:val="003849BD"/>
    <w:rsid w:val="0038548D"/>
    <w:rsid w:val="00387662"/>
    <w:rsid w:val="00387C85"/>
    <w:rsid w:val="003913CA"/>
    <w:rsid w:val="003917FA"/>
    <w:rsid w:val="00391ABB"/>
    <w:rsid w:val="00393A91"/>
    <w:rsid w:val="00393C01"/>
    <w:rsid w:val="003946FD"/>
    <w:rsid w:val="003947A1"/>
    <w:rsid w:val="00394BDE"/>
    <w:rsid w:val="00395050"/>
    <w:rsid w:val="00396E07"/>
    <w:rsid w:val="00396E99"/>
    <w:rsid w:val="00397521"/>
    <w:rsid w:val="003A07C7"/>
    <w:rsid w:val="003A3580"/>
    <w:rsid w:val="003A39EC"/>
    <w:rsid w:val="003A3B67"/>
    <w:rsid w:val="003A49A0"/>
    <w:rsid w:val="003A50E6"/>
    <w:rsid w:val="003A51A3"/>
    <w:rsid w:val="003A5345"/>
    <w:rsid w:val="003A55BB"/>
    <w:rsid w:val="003A5AC4"/>
    <w:rsid w:val="003A6105"/>
    <w:rsid w:val="003A6352"/>
    <w:rsid w:val="003A799D"/>
    <w:rsid w:val="003A79DE"/>
    <w:rsid w:val="003A7B74"/>
    <w:rsid w:val="003B032F"/>
    <w:rsid w:val="003B0C27"/>
    <w:rsid w:val="003B1496"/>
    <w:rsid w:val="003B36B3"/>
    <w:rsid w:val="003B3967"/>
    <w:rsid w:val="003B5671"/>
    <w:rsid w:val="003B5ECA"/>
    <w:rsid w:val="003B6651"/>
    <w:rsid w:val="003B6B78"/>
    <w:rsid w:val="003B6F98"/>
    <w:rsid w:val="003B75AE"/>
    <w:rsid w:val="003B7C79"/>
    <w:rsid w:val="003C03DF"/>
    <w:rsid w:val="003C0FC7"/>
    <w:rsid w:val="003C128F"/>
    <w:rsid w:val="003C1936"/>
    <w:rsid w:val="003C1E5E"/>
    <w:rsid w:val="003C205E"/>
    <w:rsid w:val="003C383A"/>
    <w:rsid w:val="003C3BD8"/>
    <w:rsid w:val="003C41C1"/>
    <w:rsid w:val="003C464B"/>
    <w:rsid w:val="003C4E9C"/>
    <w:rsid w:val="003C566D"/>
    <w:rsid w:val="003C5823"/>
    <w:rsid w:val="003C6488"/>
    <w:rsid w:val="003C70D6"/>
    <w:rsid w:val="003C7BFC"/>
    <w:rsid w:val="003C7C0F"/>
    <w:rsid w:val="003C7C6D"/>
    <w:rsid w:val="003D0C65"/>
    <w:rsid w:val="003D0FBB"/>
    <w:rsid w:val="003D12F2"/>
    <w:rsid w:val="003D1D0E"/>
    <w:rsid w:val="003D2366"/>
    <w:rsid w:val="003D2820"/>
    <w:rsid w:val="003D3ABE"/>
    <w:rsid w:val="003D4361"/>
    <w:rsid w:val="003D4439"/>
    <w:rsid w:val="003D493E"/>
    <w:rsid w:val="003D4B52"/>
    <w:rsid w:val="003D5345"/>
    <w:rsid w:val="003D58D9"/>
    <w:rsid w:val="003D5A5A"/>
    <w:rsid w:val="003D5BDD"/>
    <w:rsid w:val="003D65D9"/>
    <w:rsid w:val="003D67EA"/>
    <w:rsid w:val="003D7177"/>
    <w:rsid w:val="003D7822"/>
    <w:rsid w:val="003D7A09"/>
    <w:rsid w:val="003D7A73"/>
    <w:rsid w:val="003E0166"/>
    <w:rsid w:val="003E02D3"/>
    <w:rsid w:val="003E23C8"/>
    <w:rsid w:val="003E27B7"/>
    <w:rsid w:val="003E33C7"/>
    <w:rsid w:val="003E3C0D"/>
    <w:rsid w:val="003E42E8"/>
    <w:rsid w:val="003E443E"/>
    <w:rsid w:val="003E47E5"/>
    <w:rsid w:val="003E47ED"/>
    <w:rsid w:val="003E4A69"/>
    <w:rsid w:val="003E59E2"/>
    <w:rsid w:val="003E5BD5"/>
    <w:rsid w:val="003E6F51"/>
    <w:rsid w:val="003F0603"/>
    <w:rsid w:val="003F1DFB"/>
    <w:rsid w:val="003F4086"/>
    <w:rsid w:val="003F48EC"/>
    <w:rsid w:val="003F4BBE"/>
    <w:rsid w:val="003F5276"/>
    <w:rsid w:val="003F66CC"/>
    <w:rsid w:val="003F7905"/>
    <w:rsid w:val="0040052C"/>
    <w:rsid w:val="004005F7"/>
    <w:rsid w:val="00401BE1"/>
    <w:rsid w:val="00401DBC"/>
    <w:rsid w:val="004022A9"/>
    <w:rsid w:val="004025C2"/>
    <w:rsid w:val="00402DF2"/>
    <w:rsid w:val="00402E08"/>
    <w:rsid w:val="00403D53"/>
    <w:rsid w:val="00404AA4"/>
    <w:rsid w:val="00404D06"/>
    <w:rsid w:val="00404FCC"/>
    <w:rsid w:val="00406BC3"/>
    <w:rsid w:val="0040783A"/>
    <w:rsid w:val="0041009D"/>
    <w:rsid w:val="0041042C"/>
    <w:rsid w:val="00410FBB"/>
    <w:rsid w:val="00411107"/>
    <w:rsid w:val="00411A0A"/>
    <w:rsid w:val="00411EE9"/>
    <w:rsid w:val="004132D9"/>
    <w:rsid w:val="0041418F"/>
    <w:rsid w:val="0041494F"/>
    <w:rsid w:val="00414EB5"/>
    <w:rsid w:val="00415986"/>
    <w:rsid w:val="00415BBF"/>
    <w:rsid w:val="00416A73"/>
    <w:rsid w:val="004170F6"/>
    <w:rsid w:val="00420D7C"/>
    <w:rsid w:val="00421056"/>
    <w:rsid w:val="00421268"/>
    <w:rsid w:val="004219DE"/>
    <w:rsid w:val="004228E9"/>
    <w:rsid w:val="00422E81"/>
    <w:rsid w:val="00423674"/>
    <w:rsid w:val="004245CB"/>
    <w:rsid w:val="004247F2"/>
    <w:rsid w:val="00424B18"/>
    <w:rsid w:val="004259A5"/>
    <w:rsid w:val="004262D6"/>
    <w:rsid w:val="00426FF0"/>
    <w:rsid w:val="00427191"/>
    <w:rsid w:val="00427B57"/>
    <w:rsid w:val="0043096C"/>
    <w:rsid w:val="00432057"/>
    <w:rsid w:val="00432215"/>
    <w:rsid w:val="004328C6"/>
    <w:rsid w:val="00432F04"/>
    <w:rsid w:val="004337DE"/>
    <w:rsid w:val="00433F33"/>
    <w:rsid w:val="00434370"/>
    <w:rsid w:val="00434AAF"/>
    <w:rsid w:val="004362FC"/>
    <w:rsid w:val="00436D57"/>
    <w:rsid w:val="00436DA2"/>
    <w:rsid w:val="00437470"/>
    <w:rsid w:val="00437DB6"/>
    <w:rsid w:val="00441025"/>
    <w:rsid w:val="004419C7"/>
    <w:rsid w:val="004424A0"/>
    <w:rsid w:val="0044273B"/>
    <w:rsid w:val="004447BC"/>
    <w:rsid w:val="00444DB4"/>
    <w:rsid w:val="00444E3D"/>
    <w:rsid w:val="00444E57"/>
    <w:rsid w:val="00444E76"/>
    <w:rsid w:val="00446898"/>
    <w:rsid w:val="00446B01"/>
    <w:rsid w:val="00446C5F"/>
    <w:rsid w:val="00447DC6"/>
    <w:rsid w:val="004523F6"/>
    <w:rsid w:val="00452EEF"/>
    <w:rsid w:val="004544F0"/>
    <w:rsid w:val="004546BF"/>
    <w:rsid w:val="00454729"/>
    <w:rsid w:val="00454ED6"/>
    <w:rsid w:val="00455C8C"/>
    <w:rsid w:val="0045685F"/>
    <w:rsid w:val="0045728C"/>
    <w:rsid w:val="0046029F"/>
    <w:rsid w:val="004603FF"/>
    <w:rsid w:val="004606F2"/>
    <w:rsid w:val="00460869"/>
    <w:rsid w:val="00460DB5"/>
    <w:rsid w:val="0046129F"/>
    <w:rsid w:val="00461EF9"/>
    <w:rsid w:val="004628B2"/>
    <w:rsid w:val="00462D2D"/>
    <w:rsid w:val="004630CC"/>
    <w:rsid w:val="0046330A"/>
    <w:rsid w:val="00464304"/>
    <w:rsid w:val="004648D3"/>
    <w:rsid w:val="00465295"/>
    <w:rsid w:val="00465BE8"/>
    <w:rsid w:val="00465C50"/>
    <w:rsid w:val="0046614F"/>
    <w:rsid w:val="00466B1B"/>
    <w:rsid w:val="0047061F"/>
    <w:rsid w:val="0047064B"/>
    <w:rsid w:val="0047154B"/>
    <w:rsid w:val="0047179B"/>
    <w:rsid w:val="0047222A"/>
    <w:rsid w:val="00473DBD"/>
    <w:rsid w:val="00474519"/>
    <w:rsid w:val="004763B4"/>
    <w:rsid w:val="004765DD"/>
    <w:rsid w:val="004803FC"/>
    <w:rsid w:val="00481496"/>
    <w:rsid w:val="00481BAD"/>
    <w:rsid w:val="00482D94"/>
    <w:rsid w:val="0048348A"/>
    <w:rsid w:val="00483837"/>
    <w:rsid w:val="00483DD1"/>
    <w:rsid w:val="0048408C"/>
    <w:rsid w:val="00484680"/>
    <w:rsid w:val="00484805"/>
    <w:rsid w:val="00485941"/>
    <w:rsid w:val="004866F2"/>
    <w:rsid w:val="00486819"/>
    <w:rsid w:val="00487A48"/>
    <w:rsid w:val="00487E2E"/>
    <w:rsid w:val="00490386"/>
    <w:rsid w:val="004908BF"/>
    <w:rsid w:val="0049162D"/>
    <w:rsid w:val="00491B7B"/>
    <w:rsid w:val="00491E78"/>
    <w:rsid w:val="00492074"/>
    <w:rsid w:val="00492946"/>
    <w:rsid w:val="00492992"/>
    <w:rsid w:val="00492A1C"/>
    <w:rsid w:val="00492CCB"/>
    <w:rsid w:val="004934B6"/>
    <w:rsid w:val="00493CBB"/>
    <w:rsid w:val="00494661"/>
    <w:rsid w:val="00494F40"/>
    <w:rsid w:val="004951C7"/>
    <w:rsid w:val="00495819"/>
    <w:rsid w:val="004958BA"/>
    <w:rsid w:val="00495E6B"/>
    <w:rsid w:val="00496302"/>
    <w:rsid w:val="00496D87"/>
    <w:rsid w:val="00496DCA"/>
    <w:rsid w:val="004A00AB"/>
    <w:rsid w:val="004A03F6"/>
    <w:rsid w:val="004A057C"/>
    <w:rsid w:val="004A18AC"/>
    <w:rsid w:val="004A1AED"/>
    <w:rsid w:val="004A2BE1"/>
    <w:rsid w:val="004A3901"/>
    <w:rsid w:val="004A3D35"/>
    <w:rsid w:val="004A510B"/>
    <w:rsid w:val="004A51E2"/>
    <w:rsid w:val="004A5732"/>
    <w:rsid w:val="004A620F"/>
    <w:rsid w:val="004A6277"/>
    <w:rsid w:val="004B0751"/>
    <w:rsid w:val="004B12F7"/>
    <w:rsid w:val="004B1833"/>
    <w:rsid w:val="004B1951"/>
    <w:rsid w:val="004B21F8"/>
    <w:rsid w:val="004B2901"/>
    <w:rsid w:val="004B2CC4"/>
    <w:rsid w:val="004B4493"/>
    <w:rsid w:val="004B503D"/>
    <w:rsid w:val="004B5150"/>
    <w:rsid w:val="004B5422"/>
    <w:rsid w:val="004B565B"/>
    <w:rsid w:val="004B5676"/>
    <w:rsid w:val="004B5B0F"/>
    <w:rsid w:val="004B60C6"/>
    <w:rsid w:val="004B696F"/>
    <w:rsid w:val="004B6C98"/>
    <w:rsid w:val="004B7752"/>
    <w:rsid w:val="004C2337"/>
    <w:rsid w:val="004C315E"/>
    <w:rsid w:val="004C3514"/>
    <w:rsid w:val="004C40BC"/>
    <w:rsid w:val="004C42CD"/>
    <w:rsid w:val="004C4E43"/>
    <w:rsid w:val="004C4E9A"/>
    <w:rsid w:val="004C62E3"/>
    <w:rsid w:val="004C69B0"/>
    <w:rsid w:val="004C7A8B"/>
    <w:rsid w:val="004C7BAC"/>
    <w:rsid w:val="004D11F8"/>
    <w:rsid w:val="004D1470"/>
    <w:rsid w:val="004D17E0"/>
    <w:rsid w:val="004D1A15"/>
    <w:rsid w:val="004D1C96"/>
    <w:rsid w:val="004D23F5"/>
    <w:rsid w:val="004D2E3A"/>
    <w:rsid w:val="004D48DB"/>
    <w:rsid w:val="004D4D5C"/>
    <w:rsid w:val="004D632C"/>
    <w:rsid w:val="004D7498"/>
    <w:rsid w:val="004D7504"/>
    <w:rsid w:val="004D7802"/>
    <w:rsid w:val="004D7E50"/>
    <w:rsid w:val="004E0535"/>
    <w:rsid w:val="004E16B2"/>
    <w:rsid w:val="004E1BE6"/>
    <w:rsid w:val="004E257A"/>
    <w:rsid w:val="004E379C"/>
    <w:rsid w:val="004E418A"/>
    <w:rsid w:val="004E4E02"/>
    <w:rsid w:val="004E4F1F"/>
    <w:rsid w:val="004E4F2A"/>
    <w:rsid w:val="004E6540"/>
    <w:rsid w:val="004E67AB"/>
    <w:rsid w:val="004E6C5A"/>
    <w:rsid w:val="004E71D8"/>
    <w:rsid w:val="004E7497"/>
    <w:rsid w:val="004F0357"/>
    <w:rsid w:val="004F123F"/>
    <w:rsid w:val="004F239F"/>
    <w:rsid w:val="004F312F"/>
    <w:rsid w:val="004F4CB5"/>
    <w:rsid w:val="004F4F6B"/>
    <w:rsid w:val="004F5A37"/>
    <w:rsid w:val="004F5D80"/>
    <w:rsid w:val="004F5F4B"/>
    <w:rsid w:val="004F708D"/>
    <w:rsid w:val="005007B9"/>
    <w:rsid w:val="005008D0"/>
    <w:rsid w:val="00502BBE"/>
    <w:rsid w:val="00502C38"/>
    <w:rsid w:val="00502FE7"/>
    <w:rsid w:val="00503431"/>
    <w:rsid w:val="0050363B"/>
    <w:rsid w:val="00504534"/>
    <w:rsid w:val="005048BA"/>
    <w:rsid w:val="005060A3"/>
    <w:rsid w:val="0050728D"/>
    <w:rsid w:val="00507339"/>
    <w:rsid w:val="005074E0"/>
    <w:rsid w:val="00510CC2"/>
    <w:rsid w:val="005127AD"/>
    <w:rsid w:val="00512ED1"/>
    <w:rsid w:val="0051315B"/>
    <w:rsid w:val="00513340"/>
    <w:rsid w:val="0051342A"/>
    <w:rsid w:val="00513477"/>
    <w:rsid w:val="005144F2"/>
    <w:rsid w:val="005146F4"/>
    <w:rsid w:val="005153EC"/>
    <w:rsid w:val="00515C56"/>
    <w:rsid w:val="00516793"/>
    <w:rsid w:val="00516806"/>
    <w:rsid w:val="005168D4"/>
    <w:rsid w:val="00517A1C"/>
    <w:rsid w:val="00517A83"/>
    <w:rsid w:val="00521A54"/>
    <w:rsid w:val="005224A5"/>
    <w:rsid w:val="00522EBA"/>
    <w:rsid w:val="00522ECE"/>
    <w:rsid w:val="00525B5E"/>
    <w:rsid w:val="00525FAB"/>
    <w:rsid w:val="0052670D"/>
    <w:rsid w:val="0052690C"/>
    <w:rsid w:val="0052787D"/>
    <w:rsid w:val="00530259"/>
    <w:rsid w:val="0053045A"/>
    <w:rsid w:val="005305E3"/>
    <w:rsid w:val="00531866"/>
    <w:rsid w:val="00531D29"/>
    <w:rsid w:val="00531E9E"/>
    <w:rsid w:val="0053237E"/>
    <w:rsid w:val="00533358"/>
    <w:rsid w:val="005335E7"/>
    <w:rsid w:val="00534CF4"/>
    <w:rsid w:val="0053530F"/>
    <w:rsid w:val="00535546"/>
    <w:rsid w:val="00535D48"/>
    <w:rsid w:val="00535FCF"/>
    <w:rsid w:val="005374F8"/>
    <w:rsid w:val="00537774"/>
    <w:rsid w:val="00537B5C"/>
    <w:rsid w:val="00540F28"/>
    <w:rsid w:val="005420EC"/>
    <w:rsid w:val="005421FB"/>
    <w:rsid w:val="00542487"/>
    <w:rsid w:val="00543D9E"/>
    <w:rsid w:val="00544354"/>
    <w:rsid w:val="00544443"/>
    <w:rsid w:val="00544877"/>
    <w:rsid w:val="00544951"/>
    <w:rsid w:val="00546897"/>
    <w:rsid w:val="00546BF6"/>
    <w:rsid w:val="005471CC"/>
    <w:rsid w:val="005472D6"/>
    <w:rsid w:val="00547F39"/>
    <w:rsid w:val="005520E2"/>
    <w:rsid w:val="00552748"/>
    <w:rsid w:val="005531F6"/>
    <w:rsid w:val="005535DE"/>
    <w:rsid w:val="00555388"/>
    <w:rsid w:val="0055552C"/>
    <w:rsid w:val="00555D5A"/>
    <w:rsid w:val="0055697E"/>
    <w:rsid w:val="00556F9D"/>
    <w:rsid w:val="00560AE8"/>
    <w:rsid w:val="00561232"/>
    <w:rsid w:val="00561851"/>
    <w:rsid w:val="00561D15"/>
    <w:rsid w:val="00561F08"/>
    <w:rsid w:val="00562615"/>
    <w:rsid w:val="005637DF"/>
    <w:rsid w:val="00563971"/>
    <w:rsid w:val="005640CD"/>
    <w:rsid w:val="005652B7"/>
    <w:rsid w:val="005668AB"/>
    <w:rsid w:val="00566BED"/>
    <w:rsid w:val="00566BF2"/>
    <w:rsid w:val="0056775F"/>
    <w:rsid w:val="00567895"/>
    <w:rsid w:val="0056794C"/>
    <w:rsid w:val="00567B50"/>
    <w:rsid w:val="00567DF0"/>
    <w:rsid w:val="0057105E"/>
    <w:rsid w:val="00571652"/>
    <w:rsid w:val="005722E9"/>
    <w:rsid w:val="0057244C"/>
    <w:rsid w:val="005737B7"/>
    <w:rsid w:val="00574A96"/>
    <w:rsid w:val="00575316"/>
    <w:rsid w:val="005755FA"/>
    <w:rsid w:val="00575946"/>
    <w:rsid w:val="00575C00"/>
    <w:rsid w:val="00575FD4"/>
    <w:rsid w:val="00576154"/>
    <w:rsid w:val="005763A4"/>
    <w:rsid w:val="005764BF"/>
    <w:rsid w:val="005771CB"/>
    <w:rsid w:val="00577A70"/>
    <w:rsid w:val="00577D89"/>
    <w:rsid w:val="005806E9"/>
    <w:rsid w:val="0058086E"/>
    <w:rsid w:val="00580B76"/>
    <w:rsid w:val="005810C6"/>
    <w:rsid w:val="0058139E"/>
    <w:rsid w:val="00582479"/>
    <w:rsid w:val="00582BD0"/>
    <w:rsid w:val="005831B3"/>
    <w:rsid w:val="005834A4"/>
    <w:rsid w:val="00583879"/>
    <w:rsid w:val="005838C1"/>
    <w:rsid w:val="005843FA"/>
    <w:rsid w:val="005847A5"/>
    <w:rsid w:val="00584D3C"/>
    <w:rsid w:val="00585706"/>
    <w:rsid w:val="0058598B"/>
    <w:rsid w:val="00585A29"/>
    <w:rsid w:val="00586D35"/>
    <w:rsid w:val="00587E30"/>
    <w:rsid w:val="005908E3"/>
    <w:rsid w:val="00590F0B"/>
    <w:rsid w:val="0059177A"/>
    <w:rsid w:val="00593847"/>
    <w:rsid w:val="005945D6"/>
    <w:rsid w:val="00594CE2"/>
    <w:rsid w:val="005A03FD"/>
    <w:rsid w:val="005A12AC"/>
    <w:rsid w:val="005A2006"/>
    <w:rsid w:val="005A2244"/>
    <w:rsid w:val="005A38AE"/>
    <w:rsid w:val="005A3AD0"/>
    <w:rsid w:val="005A3E68"/>
    <w:rsid w:val="005A43AE"/>
    <w:rsid w:val="005A4717"/>
    <w:rsid w:val="005A4AFB"/>
    <w:rsid w:val="005A5444"/>
    <w:rsid w:val="005A5FC9"/>
    <w:rsid w:val="005A61B8"/>
    <w:rsid w:val="005A692D"/>
    <w:rsid w:val="005A6FC6"/>
    <w:rsid w:val="005A7258"/>
    <w:rsid w:val="005A7BF5"/>
    <w:rsid w:val="005B0FE2"/>
    <w:rsid w:val="005B10B0"/>
    <w:rsid w:val="005B259E"/>
    <w:rsid w:val="005B348F"/>
    <w:rsid w:val="005B4283"/>
    <w:rsid w:val="005B5F52"/>
    <w:rsid w:val="005B674C"/>
    <w:rsid w:val="005B7935"/>
    <w:rsid w:val="005C02CC"/>
    <w:rsid w:val="005C1F43"/>
    <w:rsid w:val="005C2AA0"/>
    <w:rsid w:val="005C2B81"/>
    <w:rsid w:val="005C30D1"/>
    <w:rsid w:val="005C3149"/>
    <w:rsid w:val="005C3C2E"/>
    <w:rsid w:val="005C5333"/>
    <w:rsid w:val="005C556A"/>
    <w:rsid w:val="005C5964"/>
    <w:rsid w:val="005C59A2"/>
    <w:rsid w:val="005C5C90"/>
    <w:rsid w:val="005C6024"/>
    <w:rsid w:val="005C6484"/>
    <w:rsid w:val="005C6C21"/>
    <w:rsid w:val="005C71BD"/>
    <w:rsid w:val="005C7AA1"/>
    <w:rsid w:val="005C7BAB"/>
    <w:rsid w:val="005C7BE7"/>
    <w:rsid w:val="005D0629"/>
    <w:rsid w:val="005D0721"/>
    <w:rsid w:val="005D087C"/>
    <w:rsid w:val="005D34B2"/>
    <w:rsid w:val="005D3B8F"/>
    <w:rsid w:val="005D3BFD"/>
    <w:rsid w:val="005D3CB8"/>
    <w:rsid w:val="005D4457"/>
    <w:rsid w:val="005D4BAB"/>
    <w:rsid w:val="005D4E07"/>
    <w:rsid w:val="005D4F44"/>
    <w:rsid w:val="005D5FAA"/>
    <w:rsid w:val="005D6147"/>
    <w:rsid w:val="005D7489"/>
    <w:rsid w:val="005D7AAF"/>
    <w:rsid w:val="005E07AE"/>
    <w:rsid w:val="005E08D1"/>
    <w:rsid w:val="005E0B6A"/>
    <w:rsid w:val="005E0EDA"/>
    <w:rsid w:val="005E1231"/>
    <w:rsid w:val="005E2ED0"/>
    <w:rsid w:val="005E306D"/>
    <w:rsid w:val="005E3306"/>
    <w:rsid w:val="005E362A"/>
    <w:rsid w:val="005E484D"/>
    <w:rsid w:val="005E5773"/>
    <w:rsid w:val="005E590E"/>
    <w:rsid w:val="005E5C9E"/>
    <w:rsid w:val="005E6019"/>
    <w:rsid w:val="005E69B7"/>
    <w:rsid w:val="005F0890"/>
    <w:rsid w:val="005F13FC"/>
    <w:rsid w:val="005F1E3B"/>
    <w:rsid w:val="005F343F"/>
    <w:rsid w:val="005F35A7"/>
    <w:rsid w:val="005F44A2"/>
    <w:rsid w:val="005F45F7"/>
    <w:rsid w:val="005F487B"/>
    <w:rsid w:val="005F4C97"/>
    <w:rsid w:val="005F4E10"/>
    <w:rsid w:val="005F547A"/>
    <w:rsid w:val="005F6247"/>
    <w:rsid w:val="005F64CB"/>
    <w:rsid w:val="005F69A9"/>
    <w:rsid w:val="005F7F86"/>
    <w:rsid w:val="00600862"/>
    <w:rsid w:val="00600E31"/>
    <w:rsid w:val="00601401"/>
    <w:rsid w:val="00601D77"/>
    <w:rsid w:val="006020A1"/>
    <w:rsid w:val="00602CE7"/>
    <w:rsid w:val="006031CD"/>
    <w:rsid w:val="006034DB"/>
    <w:rsid w:val="00603AE9"/>
    <w:rsid w:val="00605DFB"/>
    <w:rsid w:val="00606626"/>
    <w:rsid w:val="006075B6"/>
    <w:rsid w:val="006102C0"/>
    <w:rsid w:val="0061086B"/>
    <w:rsid w:val="00610995"/>
    <w:rsid w:val="006110E5"/>
    <w:rsid w:val="0061137F"/>
    <w:rsid w:val="006126F8"/>
    <w:rsid w:val="00612EC6"/>
    <w:rsid w:val="0061375F"/>
    <w:rsid w:val="00613B0A"/>
    <w:rsid w:val="00613E6C"/>
    <w:rsid w:val="006140F0"/>
    <w:rsid w:val="006146FD"/>
    <w:rsid w:val="00615739"/>
    <w:rsid w:val="00615951"/>
    <w:rsid w:val="00615FBF"/>
    <w:rsid w:val="00616618"/>
    <w:rsid w:val="006167D9"/>
    <w:rsid w:val="00616DD1"/>
    <w:rsid w:val="00616E5C"/>
    <w:rsid w:val="006176F7"/>
    <w:rsid w:val="006203A4"/>
    <w:rsid w:val="00621187"/>
    <w:rsid w:val="00621C0A"/>
    <w:rsid w:val="00622C60"/>
    <w:rsid w:val="00622CF0"/>
    <w:rsid w:val="0062314A"/>
    <w:rsid w:val="00623276"/>
    <w:rsid w:val="00623E11"/>
    <w:rsid w:val="00624F40"/>
    <w:rsid w:val="0062602D"/>
    <w:rsid w:val="0062625F"/>
    <w:rsid w:val="00626835"/>
    <w:rsid w:val="006270FA"/>
    <w:rsid w:val="00632389"/>
    <w:rsid w:val="00633F45"/>
    <w:rsid w:val="0063457E"/>
    <w:rsid w:val="006365DD"/>
    <w:rsid w:val="00636B96"/>
    <w:rsid w:val="00636F68"/>
    <w:rsid w:val="00640E54"/>
    <w:rsid w:val="00642394"/>
    <w:rsid w:val="00643CAF"/>
    <w:rsid w:val="0064512E"/>
    <w:rsid w:val="0064600E"/>
    <w:rsid w:val="006460B3"/>
    <w:rsid w:val="006467C2"/>
    <w:rsid w:val="00646998"/>
    <w:rsid w:val="00646DBE"/>
    <w:rsid w:val="00646DD9"/>
    <w:rsid w:val="00646EA4"/>
    <w:rsid w:val="00646EA8"/>
    <w:rsid w:val="00647386"/>
    <w:rsid w:val="00647A98"/>
    <w:rsid w:val="00647C7A"/>
    <w:rsid w:val="00650698"/>
    <w:rsid w:val="00650702"/>
    <w:rsid w:val="00651F65"/>
    <w:rsid w:val="0065221E"/>
    <w:rsid w:val="00652C96"/>
    <w:rsid w:val="00653AE7"/>
    <w:rsid w:val="00653D4F"/>
    <w:rsid w:val="00654989"/>
    <w:rsid w:val="0065513F"/>
    <w:rsid w:val="00655534"/>
    <w:rsid w:val="0065554D"/>
    <w:rsid w:val="00655D6E"/>
    <w:rsid w:val="00655EAD"/>
    <w:rsid w:val="006563BD"/>
    <w:rsid w:val="0065643E"/>
    <w:rsid w:val="0066000E"/>
    <w:rsid w:val="0066096B"/>
    <w:rsid w:val="00661361"/>
    <w:rsid w:val="00662600"/>
    <w:rsid w:val="006628B9"/>
    <w:rsid w:val="00662F82"/>
    <w:rsid w:val="00663A21"/>
    <w:rsid w:val="0066599E"/>
    <w:rsid w:val="00666566"/>
    <w:rsid w:val="006665A1"/>
    <w:rsid w:val="00670176"/>
    <w:rsid w:val="0067065C"/>
    <w:rsid w:val="00670754"/>
    <w:rsid w:val="006709FB"/>
    <w:rsid w:val="006712B4"/>
    <w:rsid w:val="006739CB"/>
    <w:rsid w:val="006746F1"/>
    <w:rsid w:val="00674AAC"/>
    <w:rsid w:val="006755CC"/>
    <w:rsid w:val="00676138"/>
    <w:rsid w:val="0067692C"/>
    <w:rsid w:val="00676EAC"/>
    <w:rsid w:val="006777D0"/>
    <w:rsid w:val="00677FDF"/>
    <w:rsid w:val="006804FA"/>
    <w:rsid w:val="006805D9"/>
    <w:rsid w:val="00681817"/>
    <w:rsid w:val="006820D9"/>
    <w:rsid w:val="006821C9"/>
    <w:rsid w:val="0068349C"/>
    <w:rsid w:val="0068445A"/>
    <w:rsid w:val="00685842"/>
    <w:rsid w:val="006859C1"/>
    <w:rsid w:val="006860E0"/>
    <w:rsid w:val="00686262"/>
    <w:rsid w:val="00686DAB"/>
    <w:rsid w:val="00687C18"/>
    <w:rsid w:val="00690D29"/>
    <w:rsid w:val="00690E00"/>
    <w:rsid w:val="00690EAE"/>
    <w:rsid w:val="006923CB"/>
    <w:rsid w:val="00692DF8"/>
    <w:rsid w:val="00693477"/>
    <w:rsid w:val="006935C0"/>
    <w:rsid w:val="00693E6D"/>
    <w:rsid w:val="00694BFA"/>
    <w:rsid w:val="0069637B"/>
    <w:rsid w:val="006970D9"/>
    <w:rsid w:val="0069725D"/>
    <w:rsid w:val="00697729"/>
    <w:rsid w:val="00697C90"/>
    <w:rsid w:val="006A09CA"/>
    <w:rsid w:val="006A10CD"/>
    <w:rsid w:val="006A1315"/>
    <w:rsid w:val="006A24E5"/>
    <w:rsid w:val="006A2941"/>
    <w:rsid w:val="006A2B00"/>
    <w:rsid w:val="006A39FF"/>
    <w:rsid w:val="006A513A"/>
    <w:rsid w:val="006A5290"/>
    <w:rsid w:val="006A6FD9"/>
    <w:rsid w:val="006A757A"/>
    <w:rsid w:val="006A783E"/>
    <w:rsid w:val="006B0AEA"/>
    <w:rsid w:val="006B0D43"/>
    <w:rsid w:val="006B1296"/>
    <w:rsid w:val="006B1747"/>
    <w:rsid w:val="006B17C3"/>
    <w:rsid w:val="006B2E82"/>
    <w:rsid w:val="006B3098"/>
    <w:rsid w:val="006B359C"/>
    <w:rsid w:val="006B363B"/>
    <w:rsid w:val="006B40F9"/>
    <w:rsid w:val="006B417B"/>
    <w:rsid w:val="006B53E0"/>
    <w:rsid w:val="006B5680"/>
    <w:rsid w:val="006B6703"/>
    <w:rsid w:val="006B72C7"/>
    <w:rsid w:val="006C01A3"/>
    <w:rsid w:val="006C05D7"/>
    <w:rsid w:val="006C1B07"/>
    <w:rsid w:val="006C1E08"/>
    <w:rsid w:val="006C2104"/>
    <w:rsid w:val="006C280A"/>
    <w:rsid w:val="006C2B2B"/>
    <w:rsid w:val="006C2E15"/>
    <w:rsid w:val="006C2FA2"/>
    <w:rsid w:val="006C368B"/>
    <w:rsid w:val="006C38AA"/>
    <w:rsid w:val="006C3AAC"/>
    <w:rsid w:val="006C4194"/>
    <w:rsid w:val="006C4291"/>
    <w:rsid w:val="006C439B"/>
    <w:rsid w:val="006C4721"/>
    <w:rsid w:val="006C4BD4"/>
    <w:rsid w:val="006C580F"/>
    <w:rsid w:val="006C6E5D"/>
    <w:rsid w:val="006C7B81"/>
    <w:rsid w:val="006D0A07"/>
    <w:rsid w:val="006D17E2"/>
    <w:rsid w:val="006D18AB"/>
    <w:rsid w:val="006D1E9F"/>
    <w:rsid w:val="006D337C"/>
    <w:rsid w:val="006D3A99"/>
    <w:rsid w:val="006D4878"/>
    <w:rsid w:val="006D4958"/>
    <w:rsid w:val="006D4BD6"/>
    <w:rsid w:val="006D515E"/>
    <w:rsid w:val="006D5378"/>
    <w:rsid w:val="006D53C7"/>
    <w:rsid w:val="006D5C73"/>
    <w:rsid w:val="006D6A49"/>
    <w:rsid w:val="006D74B6"/>
    <w:rsid w:val="006D74D7"/>
    <w:rsid w:val="006E0A8D"/>
    <w:rsid w:val="006E1900"/>
    <w:rsid w:val="006E291C"/>
    <w:rsid w:val="006E3585"/>
    <w:rsid w:val="006E3B20"/>
    <w:rsid w:val="006E3D72"/>
    <w:rsid w:val="006E47B5"/>
    <w:rsid w:val="006E59A5"/>
    <w:rsid w:val="006E59A9"/>
    <w:rsid w:val="006E5CD8"/>
    <w:rsid w:val="006E6D49"/>
    <w:rsid w:val="006E6ED9"/>
    <w:rsid w:val="006E7968"/>
    <w:rsid w:val="006F06AD"/>
    <w:rsid w:val="006F0BF8"/>
    <w:rsid w:val="006F12C8"/>
    <w:rsid w:val="006F1965"/>
    <w:rsid w:val="006F1E32"/>
    <w:rsid w:val="006F2403"/>
    <w:rsid w:val="006F26DF"/>
    <w:rsid w:val="006F2BD1"/>
    <w:rsid w:val="006F31A9"/>
    <w:rsid w:val="006F322A"/>
    <w:rsid w:val="006F37D4"/>
    <w:rsid w:val="006F37D7"/>
    <w:rsid w:val="006F448F"/>
    <w:rsid w:val="006F5B38"/>
    <w:rsid w:val="006F75ED"/>
    <w:rsid w:val="006F7BE8"/>
    <w:rsid w:val="00700082"/>
    <w:rsid w:val="007000C3"/>
    <w:rsid w:val="00700355"/>
    <w:rsid w:val="007005BE"/>
    <w:rsid w:val="00700731"/>
    <w:rsid w:val="00700B4C"/>
    <w:rsid w:val="00700D18"/>
    <w:rsid w:val="007013EE"/>
    <w:rsid w:val="00702C29"/>
    <w:rsid w:val="00702C91"/>
    <w:rsid w:val="00704286"/>
    <w:rsid w:val="00704774"/>
    <w:rsid w:val="00705392"/>
    <w:rsid w:val="00706AE4"/>
    <w:rsid w:val="0071139D"/>
    <w:rsid w:val="00711F01"/>
    <w:rsid w:val="00712786"/>
    <w:rsid w:val="00712B8C"/>
    <w:rsid w:val="00713730"/>
    <w:rsid w:val="00714164"/>
    <w:rsid w:val="00714751"/>
    <w:rsid w:val="007149EB"/>
    <w:rsid w:val="007149F6"/>
    <w:rsid w:val="0071529C"/>
    <w:rsid w:val="00715AD8"/>
    <w:rsid w:val="00715C58"/>
    <w:rsid w:val="007168CF"/>
    <w:rsid w:val="0071698F"/>
    <w:rsid w:val="00717978"/>
    <w:rsid w:val="00717E3C"/>
    <w:rsid w:val="007202CB"/>
    <w:rsid w:val="00721E97"/>
    <w:rsid w:val="00722204"/>
    <w:rsid w:val="0072281B"/>
    <w:rsid w:val="007229AF"/>
    <w:rsid w:val="00723189"/>
    <w:rsid w:val="007235C1"/>
    <w:rsid w:val="00723626"/>
    <w:rsid w:val="00723E15"/>
    <w:rsid w:val="007242DD"/>
    <w:rsid w:val="007242ED"/>
    <w:rsid w:val="007257C9"/>
    <w:rsid w:val="00726A94"/>
    <w:rsid w:val="00726E0F"/>
    <w:rsid w:val="00727F54"/>
    <w:rsid w:val="00730571"/>
    <w:rsid w:val="00730C10"/>
    <w:rsid w:val="007312EE"/>
    <w:rsid w:val="007330CF"/>
    <w:rsid w:val="007330FC"/>
    <w:rsid w:val="007333F2"/>
    <w:rsid w:val="007336FD"/>
    <w:rsid w:val="007341D9"/>
    <w:rsid w:val="00734E29"/>
    <w:rsid w:val="007352F6"/>
    <w:rsid w:val="007353C4"/>
    <w:rsid w:val="00735726"/>
    <w:rsid w:val="007358BF"/>
    <w:rsid w:val="007358C5"/>
    <w:rsid w:val="00736084"/>
    <w:rsid w:val="00736CC1"/>
    <w:rsid w:val="00737022"/>
    <w:rsid w:val="00737169"/>
    <w:rsid w:val="0073739B"/>
    <w:rsid w:val="00740CD5"/>
    <w:rsid w:val="007410EA"/>
    <w:rsid w:val="007413CB"/>
    <w:rsid w:val="007417CF"/>
    <w:rsid w:val="0074244C"/>
    <w:rsid w:val="00743AAF"/>
    <w:rsid w:val="00745445"/>
    <w:rsid w:val="00747508"/>
    <w:rsid w:val="00750252"/>
    <w:rsid w:val="007507CF"/>
    <w:rsid w:val="00750D89"/>
    <w:rsid w:val="007532F5"/>
    <w:rsid w:val="007536FE"/>
    <w:rsid w:val="007544A2"/>
    <w:rsid w:val="0075480D"/>
    <w:rsid w:val="00756776"/>
    <w:rsid w:val="00756AF2"/>
    <w:rsid w:val="00756C92"/>
    <w:rsid w:val="00756DFB"/>
    <w:rsid w:val="007576E8"/>
    <w:rsid w:val="00760CE5"/>
    <w:rsid w:val="00760E0F"/>
    <w:rsid w:val="0076222C"/>
    <w:rsid w:val="0076254B"/>
    <w:rsid w:val="00763D41"/>
    <w:rsid w:val="00763EDB"/>
    <w:rsid w:val="0076408F"/>
    <w:rsid w:val="007647CC"/>
    <w:rsid w:val="00764826"/>
    <w:rsid w:val="00764CC9"/>
    <w:rsid w:val="007653AC"/>
    <w:rsid w:val="0076567A"/>
    <w:rsid w:val="0076620E"/>
    <w:rsid w:val="00766D33"/>
    <w:rsid w:val="007672E1"/>
    <w:rsid w:val="00767892"/>
    <w:rsid w:val="00770B43"/>
    <w:rsid w:val="00771626"/>
    <w:rsid w:val="00773160"/>
    <w:rsid w:val="0077446F"/>
    <w:rsid w:val="0077496D"/>
    <w:rsid w:val="00774F63"/>
    <w:rsid w:val="007753BE"/>
    <w:rsid w:val="00775E39"/>
    <w:rsid w:val="00776263"/>
    <w:rsid w:val="00776379"/>
    <w:rsid w:val="007769FB"/>
    <w:rsid w:val="00777453"/>
    <w:rsid w:val="00781CEA"/>
    <w:rsid w:val="00782D1E"/>
    <w:rsid w:val="0078357F"/>
    <w:rsid w:val="00783F25"/>
    <w:rsid w:val="0078561C"/>
    <w:rsid w:val="007867B2"/>
    <w:rsid w:val="00786919"/>
    <w:rsid w:val="00786C71"/>
    <w:rsid w:val="00786DCD"/>
    <w:rsid w:val="00786F80"/>
    <w:rsid w:val="00787378"/>
    <w:rsid w:val="00787621"/>
    <w:rsid w:val="00787801"/>
    <w:rsid w:val="00790A74"/>
    <w:rsid w:val="00792EC3"/>
    <w:rsid w:val="0079312E"/>
    <w:rsid w:val="00794155"/>
    <w:rsid w:val="00794458"/>
    <w:rsid w:val="00795061"/>
    <w:rsid w:val="007950E3"/>
    <w:rsid w:val="0079546E"/>
    <w:rsid w:val="00795542"/>
    <w:rsid w:val="00795891"/>
    <w:rsid w:val="007971E0"/>
    <w:rsid w:val="007A12B8"/>
    <w:rsid w:val="007A1433"/>
    <w:rsid w:val="007A1436"/>
    <w:rsid w:val="007A1734"/>
    <w:rsid w:val="007A2573"/>
    <w:rsid w:val="007A2607"/>
    <w:rsid w:val="007A3488"/>
    <w:rsid w:val="007A375F"/>
    <w:rsid w:val="007A39EB"/>
    <w:rsid w:val="007A3B8C"/>
    <w:rsid w:val="007A4816"/>
    <w:rsid w:val="007A4F96"/>
    <w:rsid w:val="007A5F44"/>
    <w:rsid w:val="007A5F85"/>
    <w:rsid w:val="007A6A94"/>
    <w:rsid w:val="007A6B91"/>
    <w:rsid w:val="007A7637"/>
    <w:rsid w:val="007A7702"/>
    <w:rsid w:val="007B0D5A"/>
    <w:rsid w:val="007B0EBC"/>
    <w:rsid w:val="007B1768"/>
    <w:rsid w:val="007B3384"/>
    <w:rsid w:val="007B4D5A"/>
    <w:rsid w:val="007B568B"/>
    <w:rsid w:val="007B57B8"/>
    <w:rsid w:val="007B599F"/>
    <w:rsid w:val="007C10DC"/>
    <w:rsid w:val="007C13A3"/>
    <w:rsid w:val="007C1905"/>
    <w:rsid w:val="007C1DA1"/>
    <w:rsid w:val="007C2AD1"/>
    <w:rsid w:val="007C3164"/>
    <w:rsid w:val="007C3570"/>
    <w:rsid w:val="007C47F0"/>
    <w:rsid w:val="007C5F0A"/>
    <w:rsid w:val="007C6158"/>
    <w:rsid w:val="007C7284"/>
    <w:rsid w:val="007C780B"/>
    <w:rsid w:val="007C7A96"/>
    <w:rsid w:val="007D0449"/>
    <w:rsid w:val="007D0AFC"/>
    <w:rsid w:val="007D174D"/>
    <w:rsid w:val="007D1DB5"/>
    <w:rsid w:val="007D235F"/>
    <w:rsid w:val="007D3368"/>
    <w:rsid w:val="007D4FD6"/>
    <w:rsid w:val="007D55BD"/>
    <w:rsid w:val="007D5D94"/>
    <w:rsid w:val="007D5EC1"/>
    <w:rsid w:val="007D684C"/>
    <w:rsid w:val="007D684E"/>
    <w:rsid w:val="007D7CAF"/>
    <w:rsid w:val="007D7F0D"/>
    <w:rsid w:val="007E0255"/>
    <w:rsid w:val="007E0B37"/>
    <w:rsid w:val="007E1303"/>
    <w:rsid w:val="007E17D5"/>
    <w:rsid w:val="007E1941"/>
    <w:rsid w:val="007E2ADF"/>
    <w:rsid w:val="007E3250"/>
    <w:rsid w:val="007E4076"/>
    <w:rsid w:val="007E522A"/>
    <w:rsid w:val="007E568F"/>
    <w:rsid w:val="007E6ED4"/>
    <w:rsid w:val="007E7185"/>
    <w:rsid w:val="007E76C0"/>
    <w:rsid w:val="007F01B3"/>
    <w:rsid w:val="007F0BEA"/>
    <w:rsid w:val="007F17C0"/>
    <w:rsid w:val="007F191D"/>
    <w:rsid w:val="007F1EF3"/>
    <w:rsid w:val="007F24B4"/>
    <w:rsid w:val="007F39D1"/>
    <w:rsid w:val="007F4D75"/>
    <w:rsid w:val="007F533E"/>
    <w:rsid w:val="007F5396"/>
    <w:rsid w:val="007F5E38"/>
    <w:rsid w:val="007F6818"/>
    <w:rsid w:val="007F6A96"/>
    <w:rsid w:val="007F6BFE"/>
    <w:rsid w:val="007F74CB"/>
    <w:rsid w:val="00800C19"/>
    <w:rsid w:val="00800E57"/>
    <w:rsid w:val="008013B0"/>
    <w:rsid w:val="0080156E"/>
    <w:rsid w:val="00801E2A"/>
    <w:rsid w:val="00802FB1"/>
    <w:rsid w:val="008032D7"/>
    <w:rsid w:val="0080381F"/>
    <w:rsid w:val="00803899"/>
    <w:rsid w:val="00803F7D"/>
    <w:rsid w:val="00805C7C"/>
    <w:rsid w:val="00805D2D"/>
    <w:rsid w:val="00805FBF"/>
    <w:rsid w:val="00806B1A"/>
    <w:rsid w:val="00806BE3"/>
    <w:rsid w:val="00806BF6"/>
    <w:rsid w:val="00806FE2"/>
    <w:rsid w:val="00807024"/>
    <w:rsid w:val="00807AFD"/>
    <w:rsid w:val="00807BA2"/>
    <w:rsid w:val="00810657"/>
    <w:rsid w:val="00810E6A"/>
    <w:rsid w:val="0081233F"/>
    <w:rsid w:val="00812B50"/>
    <w:rsid w:val="008131EB"/>
    <w:rsid w:val="00814C93"/>
    <w:rsid w:val="00815022"/>
    <w:rsid w:val="00815654"/>
    <w:rsid w:val="00815E46"/>
    <w:rsid w:val="008166B9"/>
    <w:rsid w:val="00816A7F"/>
    <w:rsid w:val="00816ADB"/>
    <w:rsid w:val="008170A9"/>
    <w:rsid w:val="008177E0"/>
    <w:rsid w:val="00817DED"/>
    <w:rsid w:val="00820F84"/>
    <w:rsid w:val="008212E3"/>
    <w:rsid w:val="0082135B"/>
    <w:rsid w:val="00821A3B"/>
    <w:rsid w:val="00821DED"/>
    <w:rsid w:val="0082221E"/>
    <w:rsid w:val="008234F0"/>
    <w:rsid w:val="00823654"/>
    <w:rsid w:val="00823E36"/>
    <w:rsid w:val="00824062"/>
    <w:rsid w:val="008247E1"/>
    <w:rsid w:val="008254B7"/>
    <w:rsid w:val="008259DD"/>
    <w:rsid w:val="00826073"/>
    <w:rsid w:val="008263DA"/>
    <w:rsid w:val="0082724A"/>
    <w:rsid w:val="00830BD7"/>
    <w:rsid w:val="00831D80"/>
    <w:rsid w:val="00832AEC"/>
    <w:rsid w:val="00833204"/>
    <w:rsid w:val="008336DB"/>
    <w:rsid w:val="00833D23"/>
    <w:rsid w:val="00833EF8"/>
    <w:rsid w:val="008350A7"/>
    <w:rsid w:val="008350A8"/>
    <w:rsid w:val="00835BAF"/>
    <w:rsid w:val="00835D84"/>
    <w:rsid w:val="00836535"/>
    <w:rsid w:val="008367CE"/>
    <w:rsid w:val="00836912"/>
    <w:rsid w:val="00837F0A"/>
    <w:rsid w:val="00837F87"/>
    <w:rsid w:val="008401EF"/>
    <w:rsid w:val="00840295"/>
    <w:rsid w:val="008410B3"/>
    <w:rsid w:val="00841182"/>
    <w:rsid w:val="0084138D"/>
    <w:rsid w:val="00841BE1"/>
    <w:rsid w:val="008423C5"/>
    <w:rsid w:val="008428F0"/>
    <w:rsid w:val="00842DF4"/>
    <w:rsid w:val="0084431E"/>
    <w:rsid w:val="008443D8"/>
    <w:rsid w:val="008443EE"/>
    <w:rsid w:val="00845394"/>
    <w:rsid w:val="0084551E"/>
    <w:rsid w:val="00845758"/>
    <w:rsid w:val="0084621F"/>
    <w:rsid w:val="00846926"/>
    <w:rsid w:val="00847DA7"/>
    <w:rsid w:val="00847F26"/>
    <w:rsid w:val="00847FFC"/>
    <w:rsid w:val="00850499"/>
    <w:rsid w:val="00850AFE"/>
    <w:rsid w:val="00850C2C"/>
    <w:rsid w:val="0085158E"/>
    <w:rsid w:val="00851E98"/>
    <w:rsid w:val="0085326A"/>
    <w:rsid w:val="00853434"/>
    <w:rsid w:val="00853FBD"/>
    <w:rsid w:val="0085563F"/>
    <w:rsid w:val="00855C49"/>
    <w:rsid w:val="0085691D"/>
    <w:rsid w:val="00856B90"/>
    <w:rsid w:val="0086026E"/>
    <w:rsid w:val="0086047B"/>
    <w:rsid w:val="00861FB6"/>
    <w:rsid w:val="00862055"/>
    <w:rsid w:val="00862329"/>
    <w:rsid w:val="008625E7"/>
    <w:rsid w:val="00862E16"/>
    <w:rsid w:val="008630B3"/>
    <w:rsid w:val="00863337"/>
    <w:rsid w:val="00863997"/>
    <w:rsid w:val="00863D1F"/>
    <w:rsid w:val="008655D1"/>
    <w:rsid w:val="00865E86"/>
    <w:rsid w:val="008661FC"/>
    <w:rsid w:val="00866787"/>
    <w:rsid w:val="00866D26"/>
    <w:rsid w:val="00870192"/>
    <w:rsid w:val="00870C09"/>
    <w:rsid w:val="008719CE"/>
    <w:rsid w:val="00872435"/>
    <w:rsid w:val="00874358"/>
    <w:rsid w:val="00874449"/>
    <w:rsid w:val="00874E1B"/>
    <w:rsid w:val="00875351"/>
    <w:rsid w:val="00876757"/>
    <w:rsid w:val="00877A20"/>
    <w:rsid w:val="00877DAF"/>
    <w:rsid w:val="00880649"/>
    <w:rsid w:val="00880826"/>
    <w:rsid w:val="00880C85"/>
    <w:rsid w:val="00880CD5"/>
    <w:rsid w:val="00881316"/>
    <w:rsid w:val="00882BF2"/>
    <w:rsid w:val="00883A16"/>
    <w:rsid w:val="008844EE"/>
    <w:rsid w:val="008862F0"/>
    <w:rsid w:val="0088728E"/>
    <w:rsid w:val="0088730B"/>
    <w:rsid w:val="00887415"/>
    <w:rsid w:val="008876B4"/>
    <w:rsid w:val="008879F6"/>
    <w:rsid w:val="00890079"/>
    <w:rsid w:val="008902BD"/>
    <w:rsid w:val="00892558"/>
    <w:rsid w:val="0089283A"/>
    <w:rsid w:val="00892B3F"/>
    <w:rsid w:val="00892FFF"/>
    <w:rsid w:val="00894911"/>
    <w:rsid w:val="00894A5A"/>
    <w:rsid w:val="0089586B"/>
    <w:rsid w:val="008960BC"/>
    <w:rsid w:val="00896301"/>
    <w:rsid w:val="00896734"/>
    <w:rsid w:val="008979BC"/>
    <w:rsid w:val="008A0BE0"/>
    <w:rsid w:val="008A1D65"/>
    <w:rsid w:val="008A324B"/>
    <w:rsid w:val="008A39CF"/>
    <w:rsid w:val="008A4036"/>
    <w:rsid w:val="008A4243"/>
    <w:rsid w:val="008A5A8D"/>
    <w:rsid w:val="008A5F8C"/>
    <w:rsid w:val="008A69E0"/>
    <w:rsid w:val="008A7089"/>
    <w:rsid w:val="008A730D"/>
    <w:rsid w:val="008A77B4"/>
    <w:rsid w:val="008A7CEE"/>
    <w:rsid w:val="008B016E"/>
    <w:rsid w:val="008B242D"/>
    <w:rsid w:val="008B4FE6"/>
    <w:rsid w:val="008B50BC"/>
    <w:rsid w:val="008B52AA"/>
    <w:rsid w:val="008B5DDA"/>
    <w:rsid w:val="008B69D5"/>
    <w:rsid w:val="008B6A1F"/>
    <w:rsid w:val="008B6A48"/>
    <w:rsid w:val="008B6FD2"/>
    <w:rsid w:val="008B73D3"/>
    <w:rsid w:val="008B754A"/>
    <w:rsid w:val="008B77AA"/>
    <w:rsid w:val="008C07E0"/>
    <w:rsid w:val="008C11E0"/>
    <w:rsid w:val="008C11F2"/>
    <w:rsid w:val="008C214A"/>
    <w:rsid w:val="008C2608"/>
    <w:rsid w:val="008C39AB"/>
    <w:rsid w:val="008C42E2"/>
    <w:rsid w:val="008C4B74"/>
    <w:rsid w:val="008C5116"/>
    <w:rsid w:val="008C5211"/>
    <w:rsid w:val="008C5892"/>
    <w:rsid w:val="008C5E31"/>
    <w:rsid w:val="008C5EF3"/>
    <w:rsid w:val="008C5FAE"/>
    <w:rsid w:val="008C6000"/>
    <w:rsid w:val="008C6063"/>
    <w:rsid w:val="008C6C47"/>
    <w:rsid w:val="008C7557"/>
    <w:rsid w:val="008C76E6"/>
    <w:rsid w:val="008C7CFE"/>
    <w:rsid w:val="008C7E4F"/>
    <w:rsid w:val="008C7F24"/>
    <w:rsid w:val="008D016A"/>
    <w:rsid w:val="008D148A"/>
    <w:rsid w:val="008D1989"/>
    <w:rsid w:val="008D23CE"/>
    <w:rsid w:val="008D2C5C"/>
    <w:rsid w:val="008D2CA3"/>
    <w:rsid w:val="008D378F"/>
    <w:rsid w:val="008D3819"/>
    <w:rsid w:val="008D3905"/>
    <w:rsid w:val="008D3EE4"/>
    <w:rsid w:val="008D4E0F"/>
    <w:rsid w:val="008D5175"/>
    <w:rsid w:val="008D5E11"/>
    <w:rsid w:val="008D67A4"/>
    <w:rsid w:val="008D6909"/>
    <w:rsid w:val="008D71D2"/>
    <w:rsid w:val="008D71EF"/>
    <w:rsid w:val="008D7382"/>
    <w:rsid w:val="008D7EC6"/>
    <w:rsid w:val="008E0E6D"/>
    <w:rsid w:val="008E159E"/>
    <w:rsid w:val="008E2302"/>
    <w:rsid w:val="008E25DC"/>
    <w:rsid w:val="008E3035"/>
    <w:rsid w:val="008E4111"/>
    <w:rsid w:val="008E4361"/>
    <w:rsid w:val="008E43B1"/>
    <w:rsid w:val="008E4960"/>
    <w:rsid w:val="008E56BA"/>
    <w:rsid w:val="008E6458"/>
    <w:rsid w:val="008E6A86"/>
    <w:rsid w:val="008E70E9"/>
    <w:rsid w:val="008E7F10"/>
    <w:rsid w:val="008F1530"/>
    <w:rsid w:val="008F172C"/>
    <w:rsid w:val="008F2288"/>
    <w:rsid w:val="008F37C1"/>
    <w:rsid w:val="008F3A0F"/>
    <w:rsid w:val="008F3C83"/>
    <w:rsid w:val="008F4EE7"/>
    <w:rsid w:val="008F56D5"/>
    <w:rsid w:val="008F5BB5"/>
    <w:rsid w:val="008F5DFF"/>
    <w:rsid w:val="008F62C4"/>
    <w:rsid w:val="008F6645"/>
    <w:rsid w:val="008F6A34"/>
    <w:rsid w:val="008F6A3E"/>
    <w:rsid w:val="008F7918"/>
    <w:rsid w:val="0090112E"/>
    <w:rsid w:val="009015E1"/>
    <w:rsid w:val="00901ABA"/>
    <w:rsid w:val="00901F5A"/>
    <w:rsid w:val="0090308A"/>
    <w:rsid w:val="0090440A"/>
    <w:rsid w:val="00905AF1"/>
    <w:rsid w:val="009103ED"/>
    <w:rsid w:val="0091040F"/>
    <w:rsid w:val="00910ABD"/>
    <w:rsid w:val="00911E3A"/>
    <w:rsid w:val="0091231E"/>
    <w:rsid w:val="00912745"/>
    <w:rsid w:val="00912DDB"/>
    <w:rsid w:val="0091334D"/>
    <w:rsid w:val="00913988"/>
    <w:rsid w:val="0091467A"/>
    <w:rsid w:val="0091494E"/>
    <w:rsid w:val="00916749"/>
    <w:rsid w:val="00916ED4"/>
    <w:rsid w:val="009172D2"/>
    <w:rsid w:val="00917719"/>
    <w:rsid w:val="009179B5"/>
    <w:rsid w:val="00917ED9"/>
    <w:rsid w:val="00920906"/>
    <w:rsid w:val="00921D5B"/>
    <w:rsid w:val="009225C6"/>
    <w:rsid w:val="00922BED"/>
    <w:rsid w:val="00922BF1"/>
    <w:rsid w:val="00923C82"/>
    <w:rsid w:val="00924C1C"/>
    <w:rsid w:val="009259FC"/>
    <w:rsid w:val="009263DE"/>
    <w:rsid w:val="0092683C"/>
    <w:rsid w:val="00927140"/>
    <w:rsid w:val="009273B2"/>
    <w:rsid w:val="00931B0B"/>
    <w:rsid w:val="00931C59"/>
    <w:rsid w:val="00931DFC"/>
    <w:rsid w:val="00931F6D"/>
    <w:rsid w:val="00932C87"/>
    <w:rsid w:val="00933076"/>
    <w:rsid w:val="009334FA"/>
    <w:rsid w:val="009337A9"/>
    <w:rsid w:val="00933A99"/>
    <w:rsid w:val="00934D6F"/>
    <w:rsid w:val="00935A34"/>
    <w:rsid w:val="00936157"/>
    <w:rsid w:val="009365A0"/>
    <w:rsid w:val="009366D0"/>
    <w:rsid w:val="0093671A"/>
    <w:rsid w:val="00937086"/>
    <w:rsid w:val="00937563"/>
    <w:rsid w:val="00937695"/>
    <w:rsid w:val="009401FB"/>
    <w:rsid w:val="0094020C"/>
    <w:rsid w:val="00940312"/>
    <w:rsid w:val="00941425"/>
    <w:rsid w:val="00942079"/>
    <w:rsid w:val="00942086"/>
    <w:rsid w:val="009423F5"/>
    <w:rsid w:val="009426E7"/>
    <w:rsid w:val="00942DC5"/>
    <w:rsid w:val="00942FC1"/>
    <w:rsid w:val="00944C00"/>
    <w:rsid w:val="009456AE"/>
    <w:rsid w:val="0094642F"/>
    <w:rsid w:val="00947183"/>
    <w:rsid w:val="009478B1"/>
    <w:rsid w:val="00947AE8"/>
    <w:rsid w:val="00947C8E"/>
    <w:rsid w:val="0095003B"/>
    <w:rsid w:val="00950121"/>
    <w:rsid w:val="00950616"/>
    <w:rsid w:val="00951C99"/>
    <w:rsid w:val="0095279F"/>
    <w:rsid w:val="0095350A"/>
    <w:rsid w:val="00954EB5"/>
    <w:rsid w:val="0095600C"/>
    <w:rsid w:val="009562CD"/>
    <w:rsid w:val="009563F6"/>
    <w:rsid w:val="00956927"/>
    <w:rsid w:val="009572E3"/>
    <w:rsid w:val="00957567"/>
    <w:rsid w:val="00957596"/>
    <w:rsid w:val="009579B5"/>
    <w:rsid w:val="00957FDA"/>
    <w:rsid w:val="00960EDB"/>
    <w:rsid w:val="0096105E"/>
    <w:rsid w:val="00961F29"/>
    <w:rsid w:val="00961F31"/>
    <w:rsid w:val="00961FD9"/>
    <w:rsid w:val="009623B1"/>
    <w:rsid w:val="0096244F"/>
    <w:rsid w:val="0096366D"/>
    <w:rsid w:val="00963D61"/>
    <w:rsid w:val="00964804"/>
    <w:rsid w:val="00964A12"/>
    <w:rsid w:val="00964C5D"/>
    <w:rsid w:val="00966004"/>
    <w:rsid w:val="009668E7"/>
    <w:rsid w:val="0096696C"/>
    <w:rsid w:val="009704F7"/>
    <w:rsid w:val="0097087D"/>
    <w:rsid w:val="00970A33"/>
    <w:rsid w:val="00970B51"/>
    <w:rsid w:val="00970C24"/>
    <w:rsid w:val="00971ECF"/>
    <w:rsid w:val="009721EA"/>
    <w:rsid w:val="009724E5"/>
    <w:rsid w:val="00973A20"/>
    <w:rsid w:val="00974131"/>
    <w:rsid w:val="009748A3"/>
    <w:rsid w:val="009753B7"/>
    <w:rsid w:val="009764E5"/>
    <w:rsid w:val="00976927"/>
    <w:rsid w:val="0097697F"/>
    <w:rsid w:val="0097762A"/>
    <w:rsid w:val="00977763"/>
    <w:rsid w:val="00977E2F"/>
    <w:rsid w:val="00980FC8"/>
    <w:rsid w:val="00981B51"/>
    <w:rsid w:val="009820C6"/>
    <w:rsid w:val="009828FC"/>
    <w:rsid w:val="00982E70"/>
    <w:rsid w:val="0098459C"/>
    <w:rsid w:val="00984ADD"/>
    <w:rsid w:val="0098509D"/>
    <w:rsid w:val="009856B1"/>
    <w:rsid w:val="00985A86"/>
    <w:rsid w:val="00986476"/>
    <w:rsid w:val="00987304"/>
    <w:rsid w:val="009873FF"/>
    <w:rsid w:val="00991A02"/>
    <w:rsid w:val="009923F7"/>
    <w:rsid w:val="00992AB2"/>
    <w:rsid w:val="00992E77"/>
    <w:rsid w:val="009930C9"/>
    <w:rsid w:val="00993564"/>
    <w:rsid w:val="00993A77"/>
    <w:rsid w:val="00993C6E"/>
    <w:rsid w:val="00995444"/>
    <w:rsid w:val="0099551A"/>
    <w:rsid w:val="0099585D"/>
    <w:rsid w:val="00995F82"/>
    <w:rsid w:val="009978E5"/>
    <w:rsid w:val="00997CE9"/>
    <w:rsid w:val="00997D9F"/>
    <w:rsid w:val="009A1CB1"/>
    <w:rsid w:val="009A22DA"/>
    <w:rsid w:val="009A28F1"/>
    <w:rsid w:val="009A3A74"/>
    <w:rsid w:val="009A4646"/>
    <w:rsid w:val="009A59DC"/>
    <w:rsid w:val="009A6268"/>
    <w:rsid w:val="009A74F0"/>
    <w:rsid w:val="009A7ADB"/>
    <w:rsid w:val="009B0348"/>
    <w:rsid w:val="009B07C7"/>
    <w:rsid w:val="009B0812"/>
    <w:rsid w:val="009B0D16"/>
    <w:rsid w:val="009B13D8"/>
    <w:rsid w:val="009B13E8"/>
    <w:rsid w:val="009B2286"/>
    <w:rsid w:val="009B2482"/>
    <w:rsid w:val="009B28D9"/>
    <w:rsid w:val="009B3130"/>
    <w:rsid w:val="009B351D"/>
    <w:rsid w:val="009B37CE"/>
    <w:rsid w:val="009B39D1"/>
    <w:rsid w:val="009B425B"/>
    <w:rsid w:val="009B42C4"/>
    <w:rsid w:val="009B50B9"/>
    <w:rsid w:val="009B590C"/>
    <w:rsid w:val="009B5D25"/>
    <w:rsid w:val="009B5D43"/>
    <w:rsid w:val="009B70E7"/>
    <w:rsid w:val="009B7B85"/>
    <w:rsid w:val="009B7DD4"/>
    <w:rsid w:val="009C0EAC"/>
    <w:rsid w:val="009C2B5C"/>
    <w:rsid w:val="009C2C39"/>
    <w:rsid w:val="009C34BD"/>
    <w:rsid w:val="009C390C"/>
    <w:rsid w:val="009C4031"/>
    <w:rsid w:val="009C4845"/>
    <w:rsid w:val="009C57F5"/>
    <w:rsid w:val="009C5F36"/>
    <w:rsid w:val="009C662A"/>
    <w:rsid w:val="009C6709"/>
    <w:rsid w:val="009C7450"/>
    <w:rsid w:val="009D0852"/>
    <w:rsid w:val="009D170A"/>
    <w:rsid w:val="009D1886"/>
    <w:rsid w:val="009D2B43"/>
    <w:rsid w:val="009D2C39"/>
    <w:rsid w:val="009D3311"/>
    <w:rsid w:val="009D39B5"/>
    <w:rsid w:val="009D480D"/>
    <w:rsid w:val="009D57C4"/>
    <w:rsid w:val="009D64FE"/>
    <w:rsid w:val="009D6F03"/>
    <w:rsid w:val="009D71AA"/>
    <w:rsid w:val="009E008C"/>
    <w:rsid w:val="009E0ADE"/>
    <w:rsid w:val="009E0BC5"/>
    <w:rsid w:val="009E2E23"/>
    <w:rsid w:val="009E3657"/>
    <w:rsid w:val="009E3C84"/>
    <w:rsid w:val="009E486A"/>
    <w:rsid w:val="009E4875"/>
    <w:rsid w:val="009E4B76"/>
    <w:rsid w:val="009E580B"/>
    <w:rsid w:val="009E5BE6"/>
    <w:rsid w:val="009E6BFD"/>
    <w:rsid w:val="009E730C"/>
    <w:rsid w:val="009F0D67"/>
    <w:rsid w:val="009F11EE"/>
    <w:rsid w:val="009F1527"/>
    <w:rsid w:val="009F1BBE"/>
    <w:rsid w:val="009F1BE6"/>
    <w:rsid w:val="009F20CF"/>
    <w:rsid w:val="009F426E"/>
    <w:rsid w:val="009F479B"/>
    <w:rsid w:val="009F4D59"/>
    <w:rsid w:val="009F5660"/>
    <w:rsid w:val="009F5CED"/>
    <w:rsid w:val="009F725E"/>
    <w:rsid w:val="009F786A"/>
    <w:rsid w:val="00A002C2"/>
    <w:rsid w:val="00A0087D"/>
    <w:rsid w:val="00A01DAE"/>
    <w:rsid w:val="00A0244B"/>
    <w:rsid w:val="00A02CD6"/>
    <w:rsid w:val="00A031ED"/>
    <w:rsid w:val="00A037EC"/>
    <w:rsid w:val="00A03870"/>
    <w:rsid w:val="00A039D0"/>
    <w:rsid w:val="00A046A1"/>
    <w:rsid w:val="00A05064"/>
    <w:rsid w:val="00A05E70"/>
    <w:rsid w:val="00A05F01"/>
    <w:rsid w:val="00A06149"/>
    <w:rsid w:val="00A061B9"/>
    <w:rsid w:val="00A066AE"/>
    <w:rsid w:val="00A06F51"/>
    <w:rsid w:val="00A07746"/>
    <w:rsid w:val="00A07CC8"/>
    <w:rsid w:val="00A1031E"/>
    <w:rsid w:val="00A11A40"/>
    <w:rsid w:val="00A1212D"/>
    <w:rsid w:val="00A12272"/>
    <w:rsid w:val="00A1244B"/>
    <w:rsid w:val="00A124E8"/>
    <w:rsid w:val="00A12F81"/>
    <w:rsid w:val="00A14003"/>
    <w:rsid w:val="00A14A86"/>
    <w:rsid w:val="00A1519D"/>
    <w:rsid w:val="00A158F6"/>
    <w:rsid w:val="00A16D7F"/>
    <w:rsid w:val="00A16DF9"/>
    <w:rsid w:val="00A20D19"/>
    <w:rsid w:val="00A2194F"/>
    <w:rsid w:val="00A2255A"/>
    <w:rsid w:val="00A22618"/>
    <w:rsid w:val="00A22EAA"/>
    <w:rsid w:val="00A233DA"/>
    <w:rsid w:val="00A237A5"/>
    <w:rsid w:val="00A23D8F"/>
    <w:rsid w:val="00A246E1"/>
    <w:rsid w:val="00A24F7C"/>
    <w:rsid w:val="00A25951"/>
    <w:rsid w:val="00A26310"/>
    <w:rsid w:val="00A26626"/>
    <w:rsid w:val="00A27892"/>
    <w:rsid w:val="00A3035E"/>
    <w:rsid w:val="00A30874"/>
    <w:rsid w:val="00A30C96"/>
    <w:rsid w:val="00A312A4"/>
    <w:rsid w:val="00A316A5"/>
    <w:rsid w:val="00A31E1F"/>
    <w:rsid w:val="00A33753"/>
    <w:rsid w:val="00A33AE9"/>
    <w:rsid w:val="00A348C1"/>
    <w:rsid w:val="00A3533D"/>
    <w:rsid w:val="00A35D14"/>
    <w:rsid w:val="00A35D93"/>
    <w:rsid w:val="00A361A9"/>
    <w:rsid w:val="00A36F17"/>
    <w:rsid w:val="00A4002D"/>
    <w:rsid w:val="00A40417"/>
    <w:rsid w:val="00A4131B"/>
    <w:rsid w:val="00A415DD"/>
    <w:rsid w:val="00A415ED"/>
    <w:rsid w:val="00A4251B"/>
    <w:rsid w:val="00A4373D"/>
    <w:rsid w:val="00A43BE3"/>
    <w:rsid w:val="00A44150"/>
    <w:rsid w:val="00A445D8"/>
    <w:rsid w:val="00A46166"/>
    <w:rsid w:val="00A46226"/>
    <w:rsid w:val="00A47040"/>
    <w:rsid w:val="00A4712A"/>
    <w:rsid w:val="00A47837"/>
    <w:rsid w:val="00A47E55"/>
    <w:rsid w:val="00A5068F"/>
    <w:rsid w:val="00A51E36"/>
    <w:rsid w:val="00A528A3"/>
    <w:rsid w:val="00A52BA8"/>
    <w:rsid w:val="00A52C2D"/>
    <w:rsid w:val="00A5399C"/>
    <w:rsid w:val="00A5434E"/>
    <w:rsid w:val="00A5488E"/>
    <w:rsid w:val="00A5656E"/>
    <w:rsid w:val="00A56D69"/>
    <w:rsid w:val="00A57DF8"/>
    <w:rsid w:val="00A601BB"/>
    <w:rsid w:val="00A604D2"/>
    <w:rsid w:val="00A6068D"/>
    <w:rsid w:val="00A60B0C"/>
    <w:rsid w:val="00A60FA0"/>
    <w:rsid w:val="00A61AEC"/>
    <w:rsid w:val="00A6256C"/>
    <w:rsid w:val="00A62800"/>
    <w:rsid w:val="00A63516"/>
    <w:rsid w:val="00A63A06"/>
    <w:rsid w:val="00A63C5D"/>
    <w:rsid w:val="00A6425C"/>
    <w:rsid w:val="00A64B78"/>
    <w:rsid w:val="00A64DDB"/>
    <w:rsid w:val="00A6531C"/>
    <w:rsid w:val="00A653C6"/>
    <w:rsid w:val="00A655D3"/>
    <w:rsid w:val="00A663D6"/>
    <w:rsid w:val="00A67CB9"/>
    <w:rsid w:val="00A70101"/>
    <w:rsid w:val="00A72A18"/>
    <w:rsid w:val="00A72AB2"/>
    <w:rsid w:val="00A7310B"/>
    <w:rsid w:val="00A73AB7"/>
    <w:rsid w:val="00A73F1E"/>
    <w:rsid w:val="00A746C7"/>
    <w:rsid w:val="00A74750"/>
    <w:rsid w:val="00A74FF5"/>
    <w:rsid w:val="00A75211"/>
    <w:rsid w:val="00A76348"/>
    <w:rsid w:val="00A76A46"/>
    <w:rsid w:val="00A80C0B"/>
    <w:rsid w:val="00A80C64"/>
    <w:rsid w:val="00A81575"/>
    <w:rsid w:val="00A81A42"/>
    <w:rsid w:val="00A81F3C"/>
    <w:rsid w:val="00A8209F"/>
    <w:rsid w:val="00A84099"/>
    <w:rsid w:val="00A84CD3"/>
    <w:rsid w:val="00A85D90"/>
    <w:rsid w:val="00A86209"/>
    <w:rsid w:val="00A86B65"/>
    <w:rsid w:val="00A874E1"/>
    <w:rsid w:val="00A87FCB"/>
    <w:rsid w:val="00A90AFE"/>
    <w:rsid w:val="00A91A16"/>
    <w:rsid w:val="00A92E35"/>
    <w:rsid w:val="00A92F65"/>
    <w:rsid w:val="00A934DA"/>
    <w:rsid w:val="00A93A03"/>
    <w:rsid w:val="00A960A1"/>
    <w:rsid w:val="00A9658D"/>
    <w:rsid w:val="00A9681C"/>
    <w:rsid w:val="00A971D8"/>
    <w:rsid w:val="00A97E2E"/>
    <w:rsid w:val="00AA0297"/>
    <w:rsid w:val="00AA04FC"/>
    <w:rsid w:val="00AA0863"/>
    <w:rsid w:val="00AA16B3"/>
    <w:rsid w:val="00AA16E8"/>
    <w:rsid w:val="00AA18E3"/>
    <w:rsid w:val="00AA1D12"/>
    <w:rsid w:val="00AA202A"/>
    <w:rsid w:val="00AA21B9"/>
    <w:rsid w:val="00AA3464"/>
    <w:rsid w:val="00AA3855"/>
    <w:rsid w:val="00AA3EC9"/>
    <w:rsid w:val="00AA4006"/>
    <w:rsid w:val="00AA4842"/>
    <w:rsid w:val="00AA4AB4"/>
    <w:rsid w:val="00AA4FEC"/>
    <w:rsid w:val="00AA5105"/>
    <w:rsid w:val="00AA6432"/>
    <w:rsid w:val="00AA6A2D"/>
    <w:rsid w:val="00AA6C8C"/>
    <w:rsid w:val="00AA7EB3"/>
    <w:rsid w:val="00AB0042"/>
    <w:rsid w:val="00AB1085"/>
    <w:rsid w:val="00AB2D6C"/>
    <w:rsid w:val="00AB2FD8"/>
    <w:rsid w:val="00AB36D9"/>
    <w:rsid w:val="00AB3F91"/>
    <w:rsid w:val="00AB4799"/>
    <w:rsid w:val="00AB7FB4"/>
    <w:rsid w:val="00AC094A"/>
    <w:rsid w:val="00AC0C3B"/>
    <w:rsid w:val="00AC100E"/>
    <w:rsid w:val="00AC1EDA"/>
    <w:rsid w:val="00AC2451"/>
    <w:rsid w:val="00AC2478"/>
    <w:rsid w:val="00AC3BBE"/>
    <w:rsid w:val="00AC4234"/>
    <w:rsid w:val="00AC4292"/>
    <w:rsid w:val="00AC528C"/>
    <w:rsid w:val="00AC5A78"/>
    <w:rsid w:val="00AC5F2E"/>
    <w:rsid w:val="00AC600D"/>
    <w:rsid w:val="00AC79C5"/>
    <w:rsid w:val="00AC7A74"/>
    <w:rsid w:val="00AD0451"/>
    <w:rsid w:val="00AD0A3A"/>
    <w:rsid w:val="00AD0A6D"/>
    <w:rsid w:val="00AD0C9B"/>
    <w:rsid w:val="00AD1057"/>
    <w:rsid w:val="00AD1CB4"/>
    <w:rsid w:val="00AD206C"/>
    <w:rsid w:val="00AD222E"/>
    <w:rsid w:val="00AD2AC8"/>
    <w:rsid w:val="00AD3827"/>
    <w:rsid w:val="00AD430D"/>
    <w:rsid w:val="00AD5A21"/>
    <w:rsid w:val="00AD5CA1"/>
    <w:rsid w:val="00AD5E5E"/>
    <w:rsid w:val="00AD67BC"/>
    <w:rsid w:val="00AE1832"/>
    <w:rsid w:val="00AE1EA4"/>
    <w:rsid w:val="00AE2630"/>
    <w:rsid w:val="00AE3485"/>
    <w:rsid w:val="00AE372E"/>
    <w:rsid w:val="00AE42DB"/>
    <w:rsid w:val="00AE4E9A"/>
    <w:rsid w:val="00AE5173"/>
    <w:rsid w:val="00AE5AE9"/>
    <w:rsid w:val="00AE5CA6"/>
    <w:rsid w:val="00AE7E65"/>
    <w:rsid w:val="00AF21C3"/>
    <w:rsid w:val="00AF2226"/>
    <w:rsid w:val="00AF23BA"/>
    <w:rsid w:val="00AF2608"/>
    <w:rsid w:val="00AF2761"/>
    <w:rsid w:val="00AF329E"/>
    <w:rsid w:val="00AF37B7"/>
    <w:rsid w:val="00AF57C2"/>
    <w:rsid w:val="00AF70D0"/>
    <w:rsid w:val="00AF7729"/>
    <w:rsid w:val="00AF7EC5"/>
    <w:rsid w:val="00B0182E"/>
    <w:rsid w:val="00B02AFC"/>
    <w:rsid w:val="00B030D7"/>
    <w:rsid w:val="00B0412B"/>
    <w:rsid w:val="00B045BF"/>
    <w:rsid w:val="00B04693"/>
    <w:rsid w:val="00B04A3B"/>
    <w:rsid w:val="00B04ED9"/>
    <w:rsid w:val="00B053C4"/>
    <w:rsid w:val="00B0559A"/>
    <w:rsid w:val="00B056B9"/>
    <w:rsid w:val="00B0613A"/>
    <w:rsid w:val="00B068AC"/>
    <w:rsid w:val="00B0711B"/>
    <w:rsid w:val="00B07C34"/>
    <w:rsid w:val="00B1004F"/>
    <w:rsid w:val="00B105A8"/>
    <w:rsid w:val="00B1064D"/>
    <w:rsid w:val="00B10795"/>
    <w:rsid w:val="00B114EB"/>
    <w:rsid w:val="00B116AE"/>
    <w:rsid w:val="00B129BF"/>
    <w:rsid w:val="00B1347F"/>
    <w:rsid w:val="00B1349C"/>
    <w:rsid w:val="00B1450B"/>
    <w:rsid w:val="00B15E8F"/>
    <w:rsid w:val="00B168A0"/>
    <w:rsid w:val="00B16C42"/>
    <w:rsid w:val="00B16D9D"/>
    <w:rsid w:val="00B16E07"/>
    <w:rsid w:val="00B179C7"/>
    <w:rsid w:val="00B17C26"/>
    <w:rsid w:val="00B20153"/>
    <w:rsid w:val="00B20899"/>
    <w:rsid w:val="00B23073"/>
    <w:rsid w:val="00B231F4"/>
    <w:rsid w:val="00B2375F"/>
    <w:rsid w:val="00B23F2E"/>
    <w:rsid w:val="00B23F45"/>
    <w:rsid w:val="00B24007"/>
    <w:rsid w:val="00B25E25"/>
    <w:rsid w:val="00B260DF"/>
    <w:rsid w:val="00B265F5"/>
    <w:rsid w:val="00B269E6"/>
    <w:rsid w:val="00B26BD5"/>
    <w:rsid w:val="00B27D74"/>
    <w:rsid w:val="00B301B0"/>
    <w:rsid w:val="00B302B3"/>
    <w:rsid w:val="00B30552"/>
    <w:rsid w:val="00B30764"/>
    <w:rsid w:val="00B31654"/>
    <w:rsid w:val="00B31756"/>
    <w:rsid w:val="00B31A22"/>
    <w:rsid w:val="00B31B31"/>
    <w:rsid w:val="00B3228C"/>
    <w:rsid w:val="00B33840"/>
    <w:rsid w:val="00B33859"/>
    <w:rsid w:val="00B33977"/>
    <w:rsid w:val="00B33DC0"/>
    <w:rsid w:val="00B340E8"/>
    <w:rsid w:val="00B34A5E"/>
    <w:rsid w:val="00B34DBC"/>
    <w:rsid w:val="00B3556B"/>
    <w:rsid w:val="00B35840"/>
    <w:rsid w:val="00B358CF"/>
    <w:rsid w:val="00B36738"/>
    <w:rsid w:val="00B37ED3"/>
    <w:rsid w:val="00B40059"/>
    <w:rsid w:val="00B40144"/>
    <w:rsid w:val="00B41B91"/>
    <w:rsid w:val="00B42250"/>
    <w:rsid w:val="00B42AF8"/>
    <w:rsid w:val="00B42B54"/>
    <w:rsid w:val="00B43D41"/>
    <w:rsid w:val="00B43F8A"/>
    <w:rsid w:val="00B44020"/>
    <w:rsid w:val="00B45113"/>
    <w:rsid w:val="00B45494"/>
    <w:rsid w:val="00B4594A"/>
    <w:rsid w:val="00B4652E"/>
    <w:rsid w:val="00B471D3"/>
    <w:rsid w:val="00B47EDD"/>
    <w:rsid w:val="00B5068F"/>
    <w:rsid w:val="00B50B67"/>
    <w:rsid w:val="00B50ECC"/>
    <w:rsid w:val="00B517FF"/>
    <w:rsid w:val="00B51DDC"/>
    <w:rsid w:val="00B521FE"/>
    <w:rsid w:val="00B52473"/>
    <w:rsid w:val="00B52744"/>
    <w:rsid w:val="00B528A8"/>
    <w:rsid w:val="00B52D13"/>
    <w:rsid w:val="00B5318D"/>
    <w:rsid w:val="00B534A8"/>
    <w:rsid w:val="00B534CF"/>
    <w:rsid w:val="00B543A2"/>
    <w:rsid w:val="00B54EC2"/>
    <w:rsid w:val="00B55840"/>
    <w:rsid w:val="00B55AFC"/>
    <w:rsid w:val="00B577D5"/>
    <w:rsid w:val="00B57B0E"/>
    <w:rsid w:val="00B600F3"/>
    <w:rsid w:val="00B600F9"/>
    <w:rsid w:val="00B60223"/>
    <w:rsid w:val="00B6082E"/>
    <w:rsid w:val="00B60933"/>
    <w:rsid w:val="00B61076"/>
    <w:rsid w:val="00B6150A"/>
    <w:rsid w:val="00B61F31"/>
    <w:rsid w:val="00B632E2"/>
    <w:rsid w:val="00B63E3C"/>
    <w:rsid w:val="00B6515F"/>
    <w:rsid w:val="00B6573F"/>
    <w:rsid w:val="00B660E4"/>
    <w:rsid w:val="00B67053"/>
    <w:rsid w:val="00B670D8"/>
    <w:rsid w:val="00B67224"/>
    <w:rsid w:val="00B67B4E"/>
    <w:rsid w:val="00B67E33"/>
    <w:rsid w:val="00B70828"/>
    <w:rsid w:val="00B72DC9"/>
    <w:rsid w:val="00B749DB"/>
    <w:rsid w:val="00B74C41"/>
    <w:rsid w:val="00B7531F"/>
    <w:rsid w:val="00B75C83"/>
    <w:rsid w:val="00B75F20"/>
    <w:rsid w:val="00B7657A"/>
    <w:rsid w:val="00B76AA3"/>
    <w:rsid w:val="00B76B23"/>
    <w:rsid w:val="00B779FD"/>
    <w:rsid w:val="00B802F5"/>
    <w:rsid w:val="00B803A5"/>
    <w:rsid w:val="00B8072F"/>
    <w:rsid w:val="00B8103A"/>
    <w:rsid w:val="00B81B49"/>
    <w:rsid w:val="00B82630"/>
    <w:rsid w:val="00B82903"/>
    <w:rsid w:val="00B82D16"/>
    <w:rsid w:val="00B82D26"/>
    <w:rsid w:val="00B83164"/>
    <w:rsid w:val="00B833F4"/>
    <w:rsid w:val="00B83C82"/>
    <w:rsid w:val="00B84732"/>
    <w:rsid w:val="00B85A07"/>
    <w:rsid w:val="00B85F04"/>
    <w:rsid w:val="00B86BBB"/>
    <w:rsid w:val="00B86C96"/>
    <w:rsid w:val="00B86FE7"/>
    <w:rsid w:val="00B8712E"/>
    <w:rsid w:val="00B87AFF"/>
    <w:rsid w:val="00B87C51"/>
    <w:rsid w:val="00B87F09"/>
    <w:rsid w:val="00B90CC7"/>
    <w:rsid w:val="00B90D59"/>
    <w:rsid w:val="00B913DC"/>
    <w:rsid w:val="00B91589"/>
    <w:rsid w:val="00B91687"/>
    <w:rsid w:val="00B92378"/>
    <w:rsid w:val="00B92A1E"/>
    <w:rsid w:val="00B93717"/>
    <w:rsid w:val="00B93B6E"/>
    <w:rsid w:val="00B93E2E"/>
    <w:rsid w:val="00B93FB2"/>
    <w:rsid w:val="00B9444E"/>
    <w:rsid w:val="00B950C9"/>
    <w:rsid w:val="00B967FA"/>
    <w:rsid w:val="00B9693B"/>
    <w:rsid w:val="00B96E1C"/>
    <w:rsid w:val="00B97921"/>
    <w:rsid w:val="00BA05C0"/>
    <w:rsid w:val="00BA070E"/>
    <w:rsid w:val="00BA1124"/>
    <w:rsid w:val="00BA3487"/>
    <w:rsid w:val="00BA486E"/>
    <w:rsid w:val="00BA48B2"/>
    <w:rsid w:val="00BA48E1"/>
    <w:rsid w:val="00BA4974"/>
    <w:rsid w:val="00BA4CDE"/>
    <w:rsid w:val="00BA514B"/>
    <w:rsid w:val="00BA529E"/>
    <w:rsid w:val="00BA5E6D"/>
    <w:rsid w:val="00BA6012"/>
    <w:rsid w:val="00BB23CE"/>
    <w:rsid w:val="00BB25C9"/>
    <w:rsid w:val="00BB2BB9"/>
    <w:rsid w:val="00BB2FD0"/>
    <w:rsid w:val="00BB3747"/>
    <w:rsid w:val="00BB3DF6"/>
    <w:rsid w:val="00BB46C9"/>
    <w:rsid w:val="00BB4C63"/>
    <w:rsid w:val="00BB5060"/>
    <w:rsid w:val="00BB6312"/>
    <w:rsid w:val="00BB63CF"/>
    <w:rsid w:val="00BB6943"/>
    <w:rsid w:val="00BB7D3B"/>
    <w:rsid w:val="00BC0177"/>
    <w:rsid w:val="00BC018F"/>
    <w:rsid w:val="00BC290A"/>
    <w:rsid w:val="00BC2CD8"/>
    <w:rsid w:val="00BC3513"/>
    <w:rsid w:val="00BC3543"/>
    <w:rsid w:val="00BC48CF"/>
    <w:rsid w:val="00BC63A2"/>
    <w:rsid w:val="00BC6B7E"/>
    <w:rsid w:val="00BC6E92"/>
    <w:rsid w:val="00BD06B8"/>
    <w:rsid w:val="00BD070C"/>
    <w:rsid w:val="00BD09BB"/>
    <w:rsid w:val="00BD0ABE"/>
    <w:rsid w:val="00BD1A57"/>
    <w:rsid w:val="00BD267D"/>
    <w:rsid w:val="00BD26BC"/>
    <w:rsid w:val="00BD27BC"/>
    <w:rsid w:val="00BD2AD5"/>
    <w:rsid w:val="00BD381A"/>
    <w:rsid w:val="00BD40DE"/>
    <w:rsid w:val="00BD4386"/>
    <w:rsid w:val="00BD4557"/>
    <w:rsid w:val="00BD466D"/>
    <w:rsid w:val="00BD472E"/>
    <w:rsid w:val="00BD553D"/>
    <w:rsid w:val="00BD5552"/>
    <w:rsid w:val="00BD590D"/>
    <w:rsid w:val="00BD5B53"/>
    <w:rsid w:val="00BD611D"/>
    <w:rsid w:val="00BD7426"/>
    <w:rsid w:val="00BD7442"/>
    <w:rsid w:val="00BD76CF"/>
    <w:rsid w:val="00BD7E48"/>
    <w:rsid w:val="00BE042A"/>
    <w:rsid w:val="00BE08BD"/>
    <w:rsid w:val="00BE1374"/>
    <w:rsid w:val="00BE1587"/>
    <w:rsid w:val="00BE238E"/>
    <w:rsid w:val="00BE2598"/>
    <w:rsid w:val="00BE26A8"/>
    <w:rsid w:val="00BE2E15"/>
    <w:rsid w:val="00BE620C"/>
    <w:rsid w:val="00BE6A1B"/>
    <w:rsid w:val="00BE6CB3"/>
    <w:rsid w:val="00BE73C0"/>
    <w:rsid w:val="00BE753F"/>
    <w:rsid w:val="00BE7937"/>
    <w:rsid w:val="00BF0892"/>
    <w:rsid w:val="00BF0B14"/>
    <w:rsid w:val="00BF0C38"/>
    <w:rsid w:val="00BF0C41"/>
    <w:rsid w:val="00BF1C33"/>
    <w:rsid w:val="00BF1D68"/>
    <w:rsid w:val="00BF2655"/>
    <w:rsid w:val="00BF3096"/>
    <w:rsid w:val="00BF3B70"/>
    <w:rsid w:val="00BF3D87"/>
    <w:rsid w:val="00BF4150"/>
    <w:rsid w:val="00BF42FA"/>
    <w:rsid w:val="00BF43C6"/>
    <w:rsid w:val="00BF46AF"/>
    <w:rsid w:val="00BF54F6"/>
    <w:rsid w:val="00BF56DA"/>
    <w:rsid w:val="00BF59FA"/>
    <w:rsid w:val="00BF62CC"/>
    <w:rsid w:val="00BF7253"/>
    <w:rsid w:val="00C0035F"/>
    <w:rsid w:val="00C00710"/>
    <w:rsid w:val="00C00A5F"/>
    <w:rsid w:val="00C00BF3"/>
    <w:rsid w:val="00C00CD6"/>
    <w:rsid w:val="00C00EC2"/>
    <w:rsid w:val="00C00FC2"/>
    <w:rsid w:val="00C01116"/>
    <w:rsid w:val="00C01821"/>
    <w:rsid w:val="00C02887"/>
    <w:rsid w:val="00C02F82"/>
    <w:rsid w:val="00C042B0"/>
    <w:rsid w:val="00C04836"/>
    <w:rsid w:val="00C04954"/>
    <w:rsid w:val="00C04D37"/>
    <w:rsid w:val="00C06D48"/>
    <w:rsid w:val="00C07297"/>
    <w:rsid w:val="00C10548"/>
    <w:rsid w:val="00C14C40"/>
    <w:rsid w:val="00C1505A"/>
    <w:rsid w:val="00C150BB"/>
    <w:rsid w:val="00C15181"/>
    <w:rsid w:val="00C155F8"/>
    <w:rsid w:val="00C1571E"/>
    <w:rsid w:val="00C15E24"/>
    <w:rsid w:val="00C16A3C"/>
    <w:rsid w:val="00C2027E"/>
    <w:rsid w:val="00C20516"/>
    <w:rsid w:val="00C20EF0"/>
    <w:rsid w:val="00C2120C"/>
    <w:rsid w:val="00C219B6"/>
    <w:rsid w:val="00C22B41"/>
    <w:rsid w:val="00C2388C"/>
    <w:rsid w:val="00C23C65"/>
    <w:rsid w:val="00C240BF"/>
    <w:rsid w:val="00C24194"/>
    <w:rsid w:val="00C247F7"/>
    <w:rsid w:val="00C24805"/>
    <w:rsid w:val="00C25044"/>
    <w:rsid w:val="00C257A8"/>
    <w:rsid w:val="00C258CB"/>
    <w:rsid w:val="00C27F69"/>
    <w:rsid w:val="00C304E7"/>
    <w:rsid w:val="00C307DB"/>
    <w:rsid w:val="00C31A27"/>
    <w:rsid w:val="00C324AB"/>
    <w:rsid w:val="00C34A27"/>
    <w:rsid w:val="00C34B13"/>
    <w:rsid w:val="00C365CD"/>
    <w:rsid w:val="00C37290"/>
    <w:rsid w:val="00C37C65"/>
    <w:rsid w:val="00C4096D"/>
    <w:rsid w:val="00C40EC4"/>
    <w:rsid w:val="00C40FB8"/>
    <w:rsid w:val="00C41481"/>
    <w:rsid w:val="00C418D0"/>
    <w:rsid w:val="00C41AFA"/>
    <w:rsid w:val="00C41D4A"/>
    <w:rsid w:val="00C42B4F"/>
    <w:rsid w:val="00C430BB"/>
    <w:rsid w:val="00C43452"/>
    <w:rsid w:val="00C43740"/>
    <w:rsid w:val="00C43769"/>
    <w:rsid w:val="00C43E78"/>
    <w:rsid w:val="00C44151"/>
    <w:rsid w:val="00C44633"/>
    <w:rsid w:val="00C44D0A"/>
    <w:rsid w:val="00C45ACB"/>
    <w:rsid w:val="00C46024"/>
    <w:rsid w:val="00C46D9E"/>
    <w:rsid w:val="00C4732A"/>
    <w:rsid w:val="00C47D71"/>
    <w:rsid w:val="00C500EC"/>
    <w:rsid w:val="00C5126C"/>
    <w:rsid w:val="00C51A39"/>
    <w:rsid w:val="00C51C5C"/>
    <w:rsid w:val="00C51EFF"/>
    <w:rsid w:val="00C52551"/>
    <w:rsid w:val="00C52C45"/>
    <w:rsid w:val="00C532FE"/>
    <w:rsid w:val="00C53339"/>
    <w:rsid w:val="00C539B5"/>
    <w:rsid w:val="00C547F9"/>
    <w:rsid w:val="00C5482A"/>
    <w:rsid w:val="00C55795"/>
    <w:rsid w:val="00C55819"/>
    <w:rsid w:val="00C55F5A"/>
    <w:rsid w:val="00C566FA"/>
    <w:rsid w:val="00C56C48"/>
    <w:rsid w:val="00C574EF"/>
    <w:rsid w:val="00C5783B"/>
    <w:rsid w:val="00C57FE8"/>
    <w:rsid w:val="00C6025C"/>
    <w:rsid w:val="00C603FE"/>
    <w:rsid w:val="00C60C93"/>
    <w:rsid w:val="00C60E4A"/>
    <w:rsid w:val="00C61036"/>
    <w:rsid w:val="00C6146C"/>
    <w:rsid w:val="00C618FB"/>
    <w:rsid w:val="00C61D81"/>
    <w:rsid w:val="00C6370B"/>
    <w:rsid w:val="00C63B92"/>
    <w:rsid w:val="00C645D9"/>
    <w:rsid w:val="00C64EBD"/>
    <w:rsid w:val="00C652AC"/>
    <w:rsid w:val="00C65436"/>
    <w:rsid w:val="00C65F61"/>
    <w:rsid w:val="00C660B1"/>
    <w:rsid w:val="00C67415"/>
    <w:rsid w:val="00C676E9"/>
    <w:rsid w:val="00C679DF"/>
    <w:rsid w:val="00C67E2A"/>
    <w:rsid w:val="00C7053B"/>
    <w:rsid w:val="00C7077D"/>
    <w:rsid w:val="00C70905"/>
    <w:rsid w:val="00C70F33"/>
    <w:rsid w:val="00C7284C"/>
    <w:rsid w:val="00C72C43"/>
    <w:rsid w:val="00C73018"/>
    <w:rsid w:val="00C73BD2"/>
    <w:rsid w:val="00C7435F"/>
    <w:rsid w:val="00C74437"/>
    <w:rsid w:val="00C74AC7"/>
    <w:rsid w:val="00C75976"/>
    <w:rsid w:val="00C7622A"/>
    <w:rsid w:val="00C76A4E"/>
    <w:rsid w:val="00C8025F"/>
    <w:rsid w:val="00C814E5"/>
    <w:rsid w:val="00C81771"/>
    <w:rsid w:val="00C82E71"/>
    <w:rsid w:val="00C83644"/>
    <w:rsid w:val="00C83E87"/>
    <w:rsid w:val="00C841A2"/>
    <w:rsid w:val="00C84503"/>
    <w:rsid w:val="00C84B52"/>
    <w:rsid w:val="00C851C6"/>
    <w:rsid w:val="00C870B7"/>
    <w:rsid w:val="00C872E0"/>
    <w:rsid w:val="00C87AA0"/>
    <w:rsid w:val="00C905F2"/>
    <w:rsid w:val="00C90738"/>
    <w:rsid w:val="00C90F18"/>
    <w:rsid w:val="00C91206"/>
    <w:rsid w:val="00C91317"/>
    <w:rsid w:val="00C9140E"/>
    <w:rsid w:val="00C919C8"/>
    <w:rsid w:val="00C9261D"/>
    <w:rsid w:val="00C93A6F"/>
    <w:rsid w:val="00C93CAE"/>
    <w:rsid w:val="00C93F58"/>
    <w:rsid w:val="00C9403B"/>
    <w:rsid w:val="00C941C4"/>
    <w:rsid w:val="00C95D96"/>
    <w:rsid w:val="00C96498"/>
    <w:rsid w:val="00C97755"/>
    <w:rsid w:val="00C97A2F"/>
    <w:rsid w:val="00CA116B"/>
    <w:rsid w:val="00CA19AC"/>
    <w:rsid w:val="00CA1CCD"/>
    <w:rsid w:val="00CA32F5"/>
    <w:rsid w:val="00CA3839"/>
    <w:rsid w:val="00CA38CC"/>
    <w:rsid w:val="00CA44CF"/>
    <w:rsid w:val="00CA4ABF"/>
    <w:rsid w:val="00CA4E55"/>
    <w:rsid w:val="00CA502B"/>
    <w:rsid w:val="00CA593E"/>
    <w:rsid w:val="00CA609C"/>
    <w:rsid w:val="00CA68BE"/>
    <w:rsid w:val="00CA698E"/>
    <w:rsid w:val="00CA7BB1"/>
    <w:rsid w:val="00CB1665"/>
    <w:rsid w:val="00CB17FD"/>
    <w:rsid w:val="00CB1A04"/>
    <w:rsid w:val="00CB2035"/>
    <w:rsid w:val="00CB20ED"/>
    <w:rsid w:val="00CB2835"/>
    <w:rsid w:val="00CB3A02"/>
    <w:rsid w:val="00CB4522"/>
    <w:rsid w:val="00CB49F3"/>
    <w:rsid w:val="00CB4A50"/>
    <w:rsid w:val="00CC0B90"/>
    <w:rsid w:val="00CC1145"/>
    <w:rsid w:val="00CC122D"/>
    <w:rsid w:val="00CC198A"/>
    <w:rsid w:val="00CC2464"/>
    <w:rsid w:val="00CC25DF"/>
    <w:rsid w:val="00CC4971"/>
    <w:rsid w:val="00CC5687"/>
    <w:rsid w:val="00CC5F04"/>
    <w:rsid w:val="00CC60E6"/>
    <w:rsid w:val="00CC7B7E"/>
    <w:rsid w:val="00CC7D14"/>
    <w:rsid w:val="00CD0F55"/>
    <w:rsid w:val="00CD159A"/>
    <w:rsid w:val="00CD2243"/>
    <w:rsid w:val="00CD35E2"/>
    <w:rsid w:val="00CD4A28"/>
    <w:rsid w:val="00CD4C26"/>
    <w:rsid w:val="00CD4F8E"/>
    <w:rsid w:val="00CD55EA"/>
    <w:rsid w:val="00CD5740"/>
    <w:rsid w:val="00CD5EAC"/>
    <w:rsid w:val="00CD61E8"/>
    <w:rsid w:val="00CD66F9"/>
    <w:rsid w:val="00CD7B8E"/>
    <w:rsid w:val="00CD7FD7"/>
    <w:rsid w:val="00CE0C9C"/>
    <w:rsid w:val="00CE1571"/>
    <w:rsid w:val="00CE1855"/>
    <w:rsid w:val="00CE18F7"/>
    <w:rsid w:val="00CE1C1F"/>
    <w:rsid w:val="00CE2E22"/>
    <w:rsid w:val="00CE3023"/>
    <w:rsid w:val="00CE3A70"/>
    <w:rsid w:val="00CE3FD6"/>
    <w:rsid w:val="00CE4471"/>
    <w:rsid w:val="00CE4E03"/>
    <w:rsid w:val="00CE5079"/>
    <w:rsid w:val="00CE5C8B"/>
    <w:rsid w:val="00CE622A"/>
    <w:rsid w:val="00CE6FBE"/>
    <w:rsid w:val="00CE706D"/>
    <w:rsid w:val="00CE71B7"/>
    <w:rsid w:val="00CE7FB8"/>
    <w:rsid w:val="00CE7FF0"/>
    <w:rsid w:val="00CF061D"/>
    <w:rsid w:val="00CF066D"/>
    <w:rsid w:val="00CF073D"/>
    <w:rsid w:val="00CF1036"/>
    <w:rsid w:val="00CF2234"/>
    <w:rsid w:val="00CF2D6A"/>
    <w:rsid w:val="00CF302A"/>
    <w:rsid w:val="00CF3A21"/>
    <w:rsid w:val="00CF5ADD"/>
    <w:rsid w:val="00CF660E"/>
    <w:rsid w:val="00CF7386"/>
    <w:rsid w:val="00CF73C4"/>
    <w:rsid w:val="00D0091C"/>
    <w:rsid w:val="00D00AA7"/>
    <w:rsid w:val="00D012DF"/>
    <w:rsid w:val="00D018D4"/>
    <w:rsid w:val="00D01CA0"/>
    <w:rsid w:val="00D01FC4"/>
    <w:rsid w:val="00D02447"/>
    <w:rsid w:val="00D0249E"/>
    <w:rsid w:val="00D0505C"/>
    <w:rsid w:val="00D055E8"/>
    <w:rsid w:val="00D05937"/>
    <w:rsid w:val="00D05C50"/>
    <w:rsid w:val="00D05C7F"/>
    <w:rsid w:val="00D05CB1"/>
    <w:rsid w:val="00D05E85"/>
    <w:rsid w:val="00D075AD"/>
    <w:rsid w:val="00D07651"/>
    <w:rsid w:val="00D07D34"/>
    <w:rsid w:val="00D10AAF"/>
    <w:rsid w:val="00D10B22"/>
    <w:rsid w:val="00D10EB9"/>
    <w:rsid w:val="00D11808"/>
    <w:rsid w:val="00D11E31"/>
    <w:rsid w:val="00D11FEB"/>
    <w:rsid w:val="00D12A8C"/>
    <w:rsid w:val="00D1302D"/>
    <w:rsid w:val="00D13478"/>
    <w:rsid w:val="00D13D3A"/>
    <w:rsid w:val="00D141FC"/>
    <w:rsid w:val="00D14BC7"/>
    <w:rsid w:val="00D15AC1"/>
    <w:rsid w:val="00D15BA8"/>
    <w:rsid w:val="00D166DD"/>
    <w:rsid w:val="00D17B69"/>
    <w:rsid w:val="00D204BE"/>
    <w:rsid w:val="00D20A34"/>
    <w:rsid w:val="00D20FD7"/>
    <w:rsid w:val="00D210F8"/>
    <w:rsid w:val="00D216D6"/>
    <w:rsid w:val="00D21BF0"/>
    <w:rsid w:val="00D22023"/>
    <w:rsid w:val="00D22431"/>
    <w:rsid w:val="00D22D8F"/>
    <w:rsid w:val="00D23149"/>
    <w:rsid w:val="00D23994"/>
    <w:rsid w:val="00D23BC7"/>
    <w:rsid w:val="00D23D5B"/>
    <w:rsid w:val="00D23F95"/>
    <w:rsid w:val="00D24980"/>
    <w:rsid w:val="00D24B39"/>
    <w:rsid w:val="00D24F71"/>
    <w:rsid w:val="00D2581D"/>
    <w:rsid w:val="00D25A20"/>
    <w:rsid w:val="00D25B44"/>
    <w:rsid w:val="00D25D44"/>
    <w:rsid w:val="00D25F18"/>
    <w:rsid w:val="00D26104"/>
    <w:rsid w:val="00D2648E"/>
    <w:rsid w:val="00D26987"/>
    <w:rsid w:val="00D26FD7"/>
    <w:rsid w:val="00D27247"/>
    <w:rsid w:val="00D3025A"/>
    <w:rsid w:val="00D3028F"/>
    <w:rsid w:val="00D30ECA"/>
    <w:rsid w:val="00D325D7"/>
    <w:rsid w:val="00D32727"/>
    <w:rsid w:val="00D35A6F"/>
    <w:rsid w:val="00D35F6D"/>
    <w:rsid w:val="00D36509"/>
    <w:rsid w:val="00D36980"/>
    <w:rsid w:val="00D378C0"/>
    <w:rsid w:val="00D408A7"/>
    <w:rsid w:val="00D41AF3"/>
    <w:rsid w:val="00D41B25"/>
    <w:rsid w:val="00D41B2A"/>
    <w:rsid w:val="00D41CA5"/>
    <w:rsid w:val="00D436DD"/>
    <w:rsid w:val="00D43E69"/>
    <w:rsid w:val="00D44342"/>
    <w:rsid w:val="00D4436D"/>
    <w:rsid w:val="00D44750"/>
    <w:rsid w:val="00D45462"/>
    <w:rsid w:val="00D4669D"/>
    <w:rsid w:val="00D46A2D"/>
    <w:rsid w:val="00D46A83"/>
    <w:rsid w:val="00D46FC6"/>
    <w:rsid w:val="00D47E08"/>
    <w:rsid w:val="00D507C1"/>
    <w:rsid w:val="00D52178"/>
    <w:rsid w:val="00D5228C"/>
    <w:rsid w:val="00D54B60"/>
    <w:rsid w:val="00D5591F"/>
    <w:rsid w:val="00D5610B"/>
    <w:rsid w:val="00D57071"/>
    <w:rsid w:val="00D57D2A"/>
    <w:rsid w:val="00D6088A"/>
    <w:rsid w:val="00D612C0"/>
    <w:rsid w:val="00D61442"/>
    <w:rsid w:val="00D61FBC"/>
    <w:rsid w:val="00D642BD"/>
    <w:rsid w:val="00D645E0"/>
    <w:rsid w:val="00D64C24"/>
    <w:rsid w:val="00D65E57"/>
    <w:rsid w:val="00D6666A"/>
    <w:rsid w:val="00D6694B"/>
    <w:rsid w:val="00D66AD1"/>
    <w:rsid w:val="00D66F12"/>
    <w:rsid w:val="00D67218"/>
    <w:rsid w:val="00D71BC7"/>
    <w:rsid w:val="00D71C66"/>
    <w:rsid w:val="00D7247B"/>
    <w:rsid w:val="00D72596"/>
    <w:rsid w:val="00D7306B"/>
    <w:rsid w:val="00D735F4"/>
    <w:rsid w:val="00D737E6"/>
    <w:rsid w:val="00D73F42"/>
    <w:rsid w:val="00D74049"/>
    <w:rsid w:val="00D749E1"/>
    <w:rsid w:val="00D74CD0"/>
    <w:rsid w:val="00D74D31"/>
    <w:rsid w:val="00D76016"/>
    <w:rsid w:val="00D76F66"/>
    <w:rsid w:val="00D7720B"/>
    <w:rsid w:val="00D77BA5"/>
    <w:rsid w:val="00D77D8F"/>
    <w:rsid w:val="00D80947"/>
    <w:rsid w:val="00D80C3C"/>
    <w:rsid w:val="00D81189"/>
    <w:rsid w:val="00D81E1A"/>
    <w:rsid w:val="00D81F30"/>
    <w:rsid w:val="00D822DD"/>
    <w:rsid w:val="00D82D6B"/>
    <w:rsid w:val="00D82E2E"/>
    <w:rsid w:val="00D83C7B"/>
    <w:rsid w:val="00D843A2"/>
    <w:rsid w:val="00D848CA"/>
    <w:rsid w:val="00D85D45"/>
    <w:rsid w:val="00D85EA9"/>
    <w:rsid w:val="00D85F92"/>
    <w:rsid w:val="00D86398"/>
    <w:rsid w:val="00D867A7"/>
    <w:rsid w:val="00D9157A"/>
    <w:rsid w:val="00D9231D"/>
    <w:rsid w:val="00D924D2"/>
    <w:rsid w:val="00D9479F"/>
    <w:rsid w:val="00D94B0E"/>
    <w:rsid w:val="00D95E08"/>
    <w:rsid w:val="00D960B9"/>
    <w:rsid w:val="00D965D1"/>
    <w:rsid w:val="00D96E7A"/>
    <w:rsid w:val="00D9708F"/>
    <w:rsid w:val="00D97449"/>
    <w:rsid w:val="00D9746E"/>
    <w:rsid w:val="00DA0B84"/>
    <w:rsid w:val="00DA0C07"/>
    <w:rsid w:val="00DA1057"/>
    <w:rsid w:val="00DA1406"/>
    <w:rsid w:val="00DA199B"/>
    <w:rsid w:val="00DA1CF2"/>
    <w:rsid w:val="00DA1D75"/>
    <w:rsid w:val="00DA364C"/>
    <w:rsid w:val="00DA38D5"/>
    <w:rsid w:val="00DA4BBC"/>
    <w:rsid w:val="00DA502F"/>
    <w:rsid w:val="00DA52AB"/>
    <w:rsid w:val="00DA5394"/>
    <w:rsid w:val="00DA5585"/>
    <w:rsid w:val="00DA583D"/>
    <w:rsid w:val="00DA5D31"/>
    <w:rsid w:val="00DA653C"/>
    <w:rsid w:val="00DA6BCE"/>
    <w:rsid w:val="00DA7335"/>
    <w:rsid w:val="00DA7850"/>
    <w:rsid w:val="00DA7AA1"/>
    <w:rsid w:val="00DB0172"/>
    <w:rsid w:val="00DB0210"/>
    <w:rsid w:val="00DB07FC"/>
    <w:rsid w:val="00DB1061"/>
    <w:rsid w:val="00DB1B76"/>
    <w:rsid w:val="00DB1D2A"/>
    <w:rsid w:val="00DB2C94"/>
    <w:rsid w:val="00DB37D8"/>
    <w:rsid w:val="00DB37F7"/>
    <w:rsid w:val="00DB403B"/>
    <w:rsid w:val="00DB47A4"/>
    <w:rsid w:val="00DB4C18"/>
    <w:rsid w:val="00DB4D35"/>
    <w:rsid w:val="00DB53DA"/>
    <w:rsid w:val="00DB63D0"/>
    <w:rsid w:val="00DC1014"/>
    <w:rsid w:val="00DC170B"/>
    <w:rsid w:val="00DC1BA8"/>
    <w:rsid w:val="00DC2459"/>
    <w:rsid w:val="00DC2FB5"/>
    <w:rsid w:val="00DC3549"/>
    <w:rsid w:val="00DC4CED"/>
    <w:rsid w:val="00DC5666"/>
    <w:rsid w:val="00DC64CC"/>
    <w:rsid w:val="00DC6B11"/>
    <w:rsid w:val="00DC6BF1"/>
    <w:rsid w:val="00DC6C4E"/>
    <w:rsid w:val="00DD0ADE"/>
    <w:rsid w:val="00DD0E06"/>
    <w:rsid w:val="00DD1B78"/>
    <w:rsid w:val="00DD204E"/>
    <w:rsid w:val="00DD24BD"/>
    <w:rsid w:val="00DD2719"/>
    <w:rsid w:val="00DD2A09"/>
    <w:rsid w:val="00DD2B11"/>
    <w:rsid w:val="00DD2E67"/>
    <w:rsid w:val="00DD3A4E"/>
    <w:rsid w:val="00DD427C"/>
    <w:rsid w:val="00DD4A5E"/>
    <w:rsid w:val="00DD4C3F"/>
    <w:rsid w:val="00DD5938"/>
    <w:rsid w:val="00DD608E"/>
    <w:rsid w:val="00DD6098"/>
    <w:rsid w:val="00DD62A8"/>
    <w:rsid w:val="00DE0CBA"/>
    <w:rsid w:val="00DE0D12"/>
    <w:rsid w:val="00DE1B04"/>
    <w:rsid w:val="00DE418B"/>
    <w:rsid w:val="00DE42E4"/>
    <w:rsid w:val="00DE48C5"/>
    <w:rsid w:val="00DE4A24"/>
    <w:rsid w:val="00DE4F85"/>
    <w:rsid w:val="00DE55CC"/>
    <w:rsid w:val="00DE6884"/>
    <w:rsid w:val="00DF05AE"/>
    <w:rsid w:val="00DF165C"/>
    <w:rsid w:val="00DF1B14"/>
    <w:rsid w:val="00DF1E7E"/>
    <w:rsid w:val="00DF4DB5"/>
    <w:rsid w:val="00DF52E6"/>
    <w:rsid w:val="00DF5823"/>
    <w:rsid w:val="00E006F4"/>
    <w:rsid w:val="00E00D91"/>
    <w:rsid w:val="00E01320"/>
    <w:rsid w:val="00E0191A"/>
    <w:rsid w:val="00E01F11"/>
    <w:rsid w:val="00E01FAB"/>
    <w:rsid w:val="00E02125"/>
    <w:rsid w:val="00E03245"/>
    <w:rsid w:val="00E03520"/>
    <w:rsid w:val="00E0481F"/>
    <w:rsid w:val="00E04D1F"/>
    <w:rsid w:val="00E07F27"/>
    <w:rsid w:val="00E10854"/>
    <w:rsid w:val="00E108BC"/>
    <w:rsid w:val="00E11529"/>
    <w:rsid w:val="00E11933"/>
    <w:rsid w:val="00E119AC"/>
    <w:rsid w:val="00E1227D"/>
    <w:rsid w:val="00E12924"/>
    <w:rsid w:val="00E13388"/>
    <w:rsid w:val="00E14DFF"/>
    <w:rsid w:val="00E1523A"/>
    <w:rsid w:val="00E153B6"/>
    <w:rsid w:val="00E15A0A"/>
    <w:rsid w:val="00E1601B"/>
    <w:rsid w:val="00E16865"/>
    <w:rsid w:val="00E16BE1"/>
    <w:rsid w:val="00E17427"/>
    <w:rsid w:val="00E215C7"/>
    <w:rsid w:val="00E21A9A"/>
    <w:rsid w:val="00E225EB"/>
    <w:rsid w:val="00E22C30"/>
    <w:rsid w:val="00E24594"/>
    <w:rsid w:val="00E26170"/>
    <w:rsid w:val="00E264E5"/>
    <w:rsid w:val="00E26EA5"/>
    <w:rsid w:val="00E27256"/>
    <w:rsid w:val="00E27328"/>
    <w:rsid w:val="00E30833"/>
    <w:rsid w:val="00E30B54"/>
    <w:rsid w:val="00E31A02"/>
    <w:rsid w:val="00E32755"/>
    <w:rsid w:val="00E32AF0"/>
    <w:rsid w:val="00E33039"/>
    <w:rsid w:val="00E330BF"/>
    <w:rsid w:val="00E335F4"/>
    <w:rsid w:val="00E34022"/>
    <w:rsid w:val="00E342A8"/>
    <w:rsid w:val="00E3445F"/>
    <w:rsid w:val="00E34BBD"/>
    <w:rsid w:val="00E34C9B"/>
    <w:rsid w:val="00E34F47"/>
    <w:rsid w:val="00E3541E"/>
    <w:rsid w:val="00E36A85"/>
    <w:rsid w:val="00E3704B"/>
    <w:rsid w:val="00E37069"/>
    <w:rsid w:val="00E40C23"/>
    <w:rsid w:val="00E40CEE"/>
    <w:rsid w:val="00E41E12"/>
    <w:rsid w:val="00E43F3E"/>
    <w:rsid w:val="00E44000"/>
    <w:rsid w:val="00E44257"/>
    <w:rsid w:val="00E44847"/>
    <w:rsid w:val="00E4511C"/>
    <w:rsid w:val="00E455A1"/>
    <w:rsid w:val="00E456C8"/>
    <w:rsid w:val="00E45C64"/>
    <w:rsid w:val="00E45D10"/>
    <w:rsid w:val="00E45D5D"/>
    <w:rsid w:val="00E50212"/>
    <w:rsid w:val="00E52826"/>
    <w:rsid w:val="00E52CE3"/>
    <w:rsid w:val="00E54950"/>
    <w:rsid w:val="00E55520"/>
    <w:rsid w:val="00E55A4C"/>
    <w:rsid w:val="00E55B4B"/>
    <w:rsid w:val="00E56A59"/>
    <w:rsid w:val="00E57926"/>
    <w:rsid w:val="00E57CC2"/>
    <w:rsid w:val="00E57CCF"/>
    <w:rsid w:val="00E60FD7"/>
    <w:rsid w:val="00E6194E"/>
    <w:rsid w:val="00E62FE4"/>
    <w:rsid w:val="00E62FF6"/>
    <w:rsid w:val="00E637F5"/>
    <w:rsid w:val="00E656D0"/>
    <w:rsid w:val="00E65975"/>
    <w:rsid w:val="00E659EE"/>
    <w:rsid w:val="00E6611B"/>
    <w:rsid w:val="00E66212"/>
    <w:rsid w:val="00E70204"/>
    <w:rsid w:val="00E70C42"/>
    <w:rsid w:val="00E728DB"/>
    <w:rsid w:val="00E72BB2"/>
    <w:rsid w:val="00E7356D"/>
    <w:rsid w:val="00E73780"/>
    <w:rsid w:val="00E73C8B"/>
    <w:rsid w:val="00E73E0F"/>
    <w:rsid w:val="00E7529F"/>
    <w:rsid w:val="00E75FDC"/>
    <w:rsid w:val="00E76353"/>
    <w:rsid w:val="00E76A20"/>
    <w:rsid w:val="00E77F90"/>
    <w:rsid w:val="00E8034E"/>
    <w:rsid w:val="00E806E7"/>
    <w:rsid w:val="00E81872"/>
    <w:rsid w:val="00E82204"/>
    <w:rsid w:val="00E83565"/>
    <w:rsid w:val="00E83D41"/>
    <w:rsid w:val="00E83D9A"/>
    <w:rsid w:val="00E84B50"/>
    <w:rsid w:val="00E84BEF"/>
    <w:rsid w:val="00E85528"/>
    <w:rsid w:val="00E90110"/>
    <w:rsid w:val="00E90389"/>
    <w:rsid w:val="00E90BF4"/>
    <w:rsid w:val="00E90C8B"/>
    <w:rsid w:val="00E91A1F"/>
    <w:rsid w:val="00E91AE0"/>
    <w:rsid w:val="00E91D5D"/>
    <w:rsid w:val="00E9239A"/>
    <w:rsid w:val="00E93873"/>
    <w:rsid w:val="00E93F02"/>
    <w:rsid w:val="00E95349"/>
    <w:rsid w:val="00E95692"/>
    <w:rsid w:val="00E96A88"/>
    <w:rsid w:val="00E96E79"/>
    <w:rsid w:val="00E97109"/>
    <w:rsid w:val="00E97695"/>
    <w:rsid w:val="00E977B3"/>
    <w:rsid w:val="00EA07AD"/>
    <w:rsid w:val="00EA160F"/>
    <w:rsid w:val="00EA1ACB"/>
    <w:rsid w:val="00EA2EBD"/>
    <w:rsid w:val="00EA32EA"/>
    <w:rsid w:val="00EA3BC3"/>
    <w:rsid w:val="00EA4320"/>
    <w:rsid w:val="00EA70AA"/>
    <w:rsid w:val="00EA72DF"/>
    <w:rsid w:val="00EA73B1"/>
    <w:rsid w:val="00EA79DD"/>
    <w:rsid w:val="00EA7C82"/>
    <w:rsid w:val="00EA7DC7"/>
    <w:rsid w:val="00EB0EB7"/>
    <w:rsid w:val="00EB1138"/>
    <w:rsid w:val="00EB2207"/>
    <w:rsid w:val="00EB2683"/>
    <w:rsid w:val="00EB3704"/>
    <w:rsid w:val="00EB3A63"/>
    <w:rsid w:val="00EB3B73"/>
    <w:rsid w:val="00EB4CE0"/>
    <w:rsid w:val="00EB5897"/>
    <w:rsid w:val="00EB6099"/>
    <w:rsid w:val="00EB6B48"/>
    <w:rsid w:val="00EB7645"/>
    <w:rsid w:val="00EB76DC"/>
    <w:rsid w:val="00EC0155"/>
    <w:rsid w:val="00EC055D"/>
    <w:rsid w:val="00EC1DEA"/>
    <w:rsid w:val="00EC2755"/>
    <w:rsid w:val="00EC2A29"/>
    <w:rsid w:val="00EC2C42"/>
    <w:rsid w:val="00EC2E56"/>
    <w:rsid w:val="00EC45B6"/>
    <w:rsid w:val="00EC5094"/>
    <w:rsid w:val="00EC541A"/>
    <w:rsid w:val="00EC5A1F"/>
    <w:rsid w:val="00EC5EC0"/>
    <w:rsid w:val="00EC62A3"/>
    <w:rsid w:val="00EC638F"/>
    <w:rsid w:val="00EC771C"/>
    <w:rsid w:val="00EC7CF6"/>
    <w:rsid w:val="00ED0CBE"/>
    <w:rsid w:val="00ED15EA"/>
    <w:rsid w:val="00ED1A63"/>
    <w:rsid w:val="00ED1B67"/>
    <w:rsid w:val="00ED20E3"/>
    <w:rsid w:val="00ED23A1"/>
    <w:rsid w:val="00ED3A85"/>
    <w:rsid w:val="00ED4525"/>
    <w:rsid w:val="00ED49FA"/>
    <w:rsid w:val="00ED607E"/>
    <w:rsid w:val="00ED652E"/>
    <w:rsid w:val="00ED68F1"/>
    <w:rsid w:val="00ED7962"/>
    <w:rsid w:val="00ED7BA4"/>
    <w:rsid w:val="00ED7D17"/>
    <w:rsid w:val="00EE000E"/>
    <w:rsid w:val="00EE0032"/>
    <w:rsid w:val="00EE0091"/>
    <w:rsid w:val="00EE04EC"/>
    <w:rsid w:val="00EE1244"/>
    <w:rsid w:val="00EE185B"/>
    <w:rsid w:val="00EE18AD"/>
    <w:rsid w:val="00EE1A3F"/>
    <w:rsid w:val="00EE22DF"/>
    <w:rsid w:val="00EE28FF"/>
    <w:rsid w:val="00EE3541"/>
    <w:rsid w:val="00EE3E47"/>
    <w:rsid w:val="00EE42C3"/>
    <w:rsid w:val="00EE49CA"/>
    <w:rsid w:val="00EE50C2"/>
    <w:rsid w:val="00EE5659"/>
    <w:rsid w:val="00EE57ED"/>
    <w:rsid w:val="00EE6DA5"/>
    <w:rsid w:val="00EE6E12"/>
    <w:rsid w:val="00EE6FA9"/>
    <w:rsid w:val="00EE70C5"/>
    <w:rsid w:val="00EF0454"/>
    <w:rsid w:val="00EF11B5"/>
    <w:rsid w:val="00EF3253"/>
    <w:rsid w:val="00EF32FC"/>
    <w:rsid w:val="00EF3CB4"/>
    <w:rsid w:val="00EF3EF9"/>
    <w:rsid w:val="00EF42C1"/>
    <w:rsid w:val="00EF4DF4"/>
    <w:rsid w:val="00EF5C4F"/>
    <w:rsid w:val="00EF6072"/>
    <w:rsid w:val="00EF631A"/>
    <w:rsid w:val="00EF726F"/>
    <w:rsid w:val="00EF7C0A"/>
    <w:rsid w:val="00F003BF"/>
    <w:rsid w:val="00F008FA"/>
    <w:rsid w:val="00F00B67"/>
    <w:rsid w:val="00F01196"/>
    <w:rsid w:val="00F011ED"/>
    <w:rsid w:val="00F0156A"/>
    <w:rsid w:val="00F01CDD"/>
    <w:rsid w:val="00F02240"/>
    <w:rsid w:val="00F0268C"/>
    <w:rsid w:val="00F0372C"/>
    <w:rsid w:val="00F041CE"/>
    <w:rsid w:val="00F052AF"/>
    <w:rsid w:val="00F054D3"/>
    <w:rsid w:val="00F05AA9"/>
    <w:rsid w:val="00F06D23"/>
    <w:rsid w:val="00F10462"/>
    <w:rsid w:val="00F10561"/>
    <w:rsid w:val="00F11284"/>
    <w:rsid w:val="00F113EF"/>
    <w:rsid w:val="00F115D0"/>
    <w:rsid w:val="00F12181"/>
    <w:rsid w:val="00F124CD"/>
    <w:rsid w:val="00F12766"/>
    <w:rsid w:val="00F13F72"/>
    <w:rsid w:val="00F1516C"/>
    <w:rsid w:val="00F15440"/>
    <w:rsid w:val="00F15FE4"/>
    <w:rsid w:val="00F1642A"/>
    <w:rsid w:val="00F16FE6"/>
    <w:rsid w:val="00F20148"/>
    <w:rsid w:val="00F208AA"/>
    <w:rsid w:val="00F21293"/>
    <w:rsid w:val="00F2162C"/>
    <w:rsid w:val="00F2169D"/>
    <w:rsid w:val="00F21CD0"/>
    <w:rsid w:val="00F234CC"/>
    <w:rsid w:val="00F237E3"/>
    <w:rsid w:val="00F239F9"/>
    <w:rsid w:val="00F23FA7"/>
    <w:rsid w:val="00F265BB"/>
    <w:rsid w:val="00F27099"/>
    <w:rsid w:val="00F27F4C"/>
    <w:rsid w:val="00F30630"/>
    <w:rsid w:val="00F31050"/>
    <w:rsid w:val="00F321AB"/>
    <w:rsid w:val="00F331CA"/>
    <w:rsid w:val="00F33244"/>
    <w:rsid w:val="00F336E1"/>
    <w:rsid w:val="00F337FD"/>
    <w:rsid w:val="00F33B2F"/>
    <w:rsid w:val="00F33E14"/>
    <w:rsid w:val="00F3411C"/>
    <w:rsid w:val="00F347EC"/>
    <w:rsid w:val="00F357CB"/>
    <w:rsid w:val="00F365F9"/>
    <w:rsid w:val="00F3676F"/>
    <w:rsid w:val="00F36961"/>
    <w:rsid w:val="00F36B79"/>
    <w:rsid w:val="00F36F24"/>
    <w:rsid w:val="00F37364"/>
    <w:rsid w:val="00F37446"/>
    <w:rsid w:val="00F4111C"/>
    <w:rsid w:val="00F419E4"/>
    <w:rsid w:val="00F42A83"/>
    <w:rsid w:val="00F434CE"/>
    <w:rsid w:val="00F4372B"/>
    <w:rsid w:val="00F43F7F"/>
    <w:rsid w:val="00F44595"/>
    <w:rsid w:val="00F44D46"/>
    <w:rsid w:val="00F45601"/>
    <w:rsid w:val="00F45FAB"/>
    <w:rsid w:val="00F464EE"/>
    <w:rsid w:val="00F469AA"/>
    <w:rsid w:val="00F470DC"/>
    <w:rsid w:val="00F4781C"/>
    <w:rsid w:val="00F479D3"/>
    <w:rsid w:val="00F47C02"/>
    <w:rsid w:val="00F500CA"/>
    <w:rsid w:val="00F50EC0"/>
    <w:rsid w:val="00F51358"/>
    <w:rsid w:val="00F516B1"/>
    <w:rsid w:val="00F51D0D"/>
    <w:rsid w:val="00F52268"/>
    <w:rsid w:val="00F52434"/>
    <w:rsid w:val="00F53E9B"/>
    <w:rsid w:val="00F54242"/>
    <w:rsid w:val="00F54399"/>
    <w:rsid w:val="00F55C87"/>
    <w:rsid w:val="00F55EB7"/>
    <w:rsid w:val="00F569BE"/>
    <w:rsid w:val="00F5733F"/>
    <w:rsid w:val="00F5775A"/>
    <w:rsid w:val="00F60178"/>
    <w:rsid w:val="00F60524"/>
    <w:rsid w:val="00F60570"/>
    <w:rsid w:val="00F61849"/>
    <w:rsid w:val="00F61F5C"/>
    <w:rsid w:val="00F6255B"/>
    <w:rsid w:val="00F62877"/>
    <w:rsid w:val="00F62AD3"/>
    <w:rsid w:val="00F6332A"/>
    <w:rsid w:val="00F637DF"/>
    <w:rsid w:val="00F63FBB"/>
    <w:rsid w:val="00F640E6"/>
    <w:rsid w:val="00F642AB"/>
    <w:rsid w:val="00F646CE"/>
    <w:rsid w:val="00F6470E"/>
    <w:rsid w:val="00F65E3A"/>
    <w:rsid w:val="00F664E1"/>
    <w:rsid w:val="00F67740"/>
    <w:rsid w:val="00F67E03"/>
    <w:rsid w:val="00F704E4"/>
    <w:rsid w:val="00F7050F"/>
    <w:rsid w:val="00F7128A"/>
    <w:rsid w:val="00F71F36"/>
    <w:rsid w:val="00F72653"/>
    <w:rsid w:val="00F728A3"/>
    <w:rsid w:val="00F73339"/>
    <w:rsid w:val="00F73A98"/>
    <w:rsid w:val="00F74172"/>
    <w:rsid w:val="00F7462F"/>
    <w:rsid w:val="00F75F1D"/>
    <w:rsid w:val="00F764EF"/>
    <w:rsid w:val="00F766D3"/>
    <w:rsid w:val="00F772EF"/>
    <w:rsid w:val="00F775F3"/>
    <w:rsid w:val="00F77CB0"/>
    <w:rsid w:val="00F8040C"/>
    <w:rsid w:val="00F808B9"/>
    <w:rsid w:val="00F81635"/>
    <w:rsid w:val="00F818F0"/>
    <w:rsid w:val="00F81C3C"/>
    <w:rsid w:val="00F81D38"/>
    <w:rsid w:val="00F81E0E"/>
    <w:rsid w:val="00F81E2F"/>
    <w:rsid w:val="00F81ECE"/>
    <w:rsid w:val="00F82781"/>
    <w:rsid w:val="00F828A9"/>
    <w:rsid w:val="00F834A5"/>
    <w:rsid w:val="00F83935"/>
    <w:rsid w:val="00F83C1C"/>
    <w:rsid w:val="00F83FE9"/>
    <w:rsid w:val="00F85EDA"/>
    <w:rsid w:val="00F8601E"/>
    <w:rsid w:val="00F86AD3"/>
    <w:rsid w:val="00F8720D"/>
    <w:rsid w:val="00F877AB"/>
    <w:rsid w:val="00F87D21"/>
    <w:rsid w:val="00F87F7C"/>
    <w:rsid w:val="00F90DE9"/>
    <w:rsid w:val="00F918E4"/>
    <w:rsid w:val="00F91B82"/>
    <w:rsid w:val="00F91E55"/>
    <w:rsid w:val="00F91F1D"/>
    <w:rsid w:val="00F922CC"/>
    <w:rsid w:val="00F92F4E"/>
    <w:rsid w:val="00F93A15"/>
    <w:rsid w:val="00F93D0C"/>
    <w:rsid w:val="00F9442A"/>
    <w:rsid w:val="00F94529"/>
    <w:rsid w:val="00F94DE3"/>
    <w:rsid w:val="00F94F08"/>
    <w:rsid w:val="00F94F92"/>
    <w:rsid w:val="00F951DF"/>
    <w:rsid w:val="00F9557A"/>
    <w:rsid w:val="00F9569D"/>
    <w:rsid w:val="00F95D69"/>
    <w:rsid w:val="00F95F30"/>
    <w:rsid w:val="00F965B6"/>
    <w:rsid w:val="00F970DD"/>
    <w:rsid w:val="00F97106"/>
    <w:rsid w:val="00F97CAD"/>
    <w:rsid w:val="00F97E9B"/>
    <w:rsid w:val="00FA0F03"/>
    <w:rsid w:val="00FA107E"/>
    <w:rsid w:val="00FA152D"/>
    <w:rsid w:val="00FA16B7"/>
    <w:rsid w:val="00FA1851"/>
    <w:rsid w:val="00FA1E11"/>
    <w:rsid w:val="00FA232A"/>
    <w:rsid w:val="00FA3708"/>
    <w:rsid w:val="00FA48D5"/>
    <w:rsid w:val="00FA4C30"/>
    <w:rsid w:val="00FA4C86"/>
    <w:rsid w:val="00FA5DAE"/>
    <w:rsid w:val="00FA6160"/>
    <w:rsid w:val="00FA6A43"/>
    <w:rsid w:val="00FA6B8A"/>
    <w:rsid w:val="00FA6B99"/>
    <w:rsid w:val="00FA75B4"/>
    <w:rsid w:val="00FB1402"/>
    <w:rsid w:val="00FB201B"/>
    <w:rsid w:val="00FB30DE"/>
    <w:rsid w:val="00FB35F5"/>
    <w:rsid w:val="00FB44CC"/>
    <w:rsid w:val="00FB542B"/>
    <w:rsid w:val="00FB57F5"/>
    <w:rsid w:val="00FB599B"/>
    <w:rsid w:val="00FB659D"/>
    <w:rsid w:val="00FB665F"/>
    <w:rsid w:val="00FB6831"/>
    <w:rsid w:val="00FB6F16"/>
    <w:rsid w:val="00FC0526"/>
    <w:rsid w:val="00FC0B40"/>
    <w:rsid w:val="00FC0B44"/>
    <w:rsid w:val="00FC10FF"/>
    <w:rsid w:val="00FC1287"/>
    <w:rsid w:val="00FC2153"/>
    <w:rsid w:val="00FC2583"/>
    <w:rsid w:val="00FC296F"/>
    <w:rsid w:val="00FC370C"/>
    <w:rsid w:val="00FC399D"/>
    <w:rsid w:val="00FC3DBB"/>
    <w:rsid w:val="00FC409D"/>
    <w:rsid w:val="00FC544F"/>
    <w:rsid w:val="00FC586C"/>
    <w:rsid w:val="00FC6BD8"/>
    <w:rsid w:val="00FC76DB"/>
    <w:rsid w:val="00FC7EAA"/>
    <w:rsid w:val="00FC7F32"/>
    <w:rsid w:val="00FD051C"/>
    <w:rsid w:val="00FD1D21"/>
    <w:rsid w:val="00FD2ED8"/>
    <w:rsid w:val="00FD307D"/>
    <w:rsid w:val="00FD3E90"/>
    <w:rsid w:val="00FD6F39"/>
    <w:rsid w:val="00FD70F3"/>
    <w:rsid w:val="00FD710C"/>
    <w:rsid w:val="00FD7469"/>
    <w:rsid w:val="00FD7533"/>
    <w:rsid w:val="00FD7781"/>
    <w:rsid w:val="00FD7C3B"/>
    <w:rsid w:val="00FE0013"/>
    <w:rsid w:val="00FE090D"/>
    <w:rsid w:val="00FE1781"/>
    <w:rsid w:val="00FE1C78"/>
    <w:rsid w:val="00FE268E"/>
    <w:rsid w:val="00FE2D41"/>
    <w:rsid w:val="00FE36BB"/>
    <w:rsid w:val="00FE47F3"/>
    <w:rsid w:val="00FE4C56"/>
    <w:rsid w:val="00FE508C"/>
    <w:rsid w:val="00FE5D5E"/>
    <w:rsid w:val="00FE6157"/>
    <w:rsid w:val="00FE647E"/>
    <w:rsid w:val="00FE773A"/>
    <w:rsid w:val="00FE7761"/>
    <w:rsid w:val="00FF0F68"/>
    <w:rsid w:val="00FF1614"/>
    <w:rsid w:val="00FF1F92"/>
    <w:rsid w:val="00FF2FD4"/>
    <w:rsid w:val="00FF4535"/>
    <w:rsid w:val="00FF4B73"/>
    <w:rsid w:val="00FF54C7"/>
    <w:rsid w:val="00FF5AFC"/>
    <w:rsid w:val="00FF680C"/>
    <w:rsid w:val="00FF6D42"/>
    <w:rsid w:val="00FF71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BE1C5A"/>
  <w15:docId w15:val="{EA8AB613-A29D-4059-8917-48EFE226FF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1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36B79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BB63CF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BB63CF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65221E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unhideWhenUsed/>
    <w:rsid w:val="009401FB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4">
    <w:name w:val="Emphasis"/>
    <w:basedOn w:val="a0"/>
    <w:uiPriority w:val="20"/>
    <w:qFormat/>
    <w:rsid w:val="009401FB"/>
    <w:rPr>
      <w:i/>
      <w:iCs/>
    </w:rPr>
  </w:style>
  <w:style w:type="paragraph" w:styleId="a5">
    <w:name w:val="List Paragraph"/>
    <w:basedOn w:val="a"/>
    <w:uiPriority w:val="34"/>
    <w:qFormat/>
    <w:rsid w:val="004A620F"/>
    <w:pPr>
      <w:ind w:firstLine="420"/>
    </w:pPr>
  </w:style>
  <w:style w:type="paragraph" w:styleId="a6">
    <w:name w:val="header"/>
    <w:basedOn w:val="a"/>
    <w:link w:val="a7"/>
    <w:uiPriority w:val="99"/>
    <w:unhideWhenUsed/>
    <w:rsid w:val="00FE090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FE090D"/>
    <w:rPr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FE090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FE090D"/>
    <w:rPr>
      <w:sz w:val="18"/>
      <w:szCs w:val="18"/>
    </w:rPr>
  </w:style>
  <w:style w:type="paragraph" w:styleId="aa">
    <w:name w:val="Title"/>
    <w:basedOn w:val="a"/>
    <w:link w:val="ab"/>
    <w:qFormat/>
    <w:rsid w:val="00DA653C"/>
    <w:pPr>
      <w:spacing w:before="240" w:after="60"/>
      <w:jc w:val="center"/>
      <w:outlineLvl w:val="0"/>
    </w:pPr>
    <w:rPr>
      <w:rFonts w:ascii="等线 Light" w:eastAsia="等线 Light" w:hAnsi="等线 Light" w:cs="Times New Roman"/>
      <w:b/>
      <w:bCs/>
      <w:sz w:val="32"/>
      <w:szCs w:val="32"/>
    </w:rPr>
  </w:style>
  <w:style w:type="character" w:customStyle="1" w:styleId="ab">
    <w:name w:val="标题 字符"/>
    <w:basedOn w:val="a0"/>
    <w:link w:val="aa"/>
    <w:rsid w:val="00DA653C"/>
    <w:rPr>
      <w:rFonts w:ascii="等线 Light" w:eastAsia="等线 Light" w:hAnsi="等线 Light" w:cs="Times New Roman"/>
      <w:b/>
      <w:bCs/>
      <w:sz w:val="32"/>
      <w:szCs w:val="32"/>
    </w:rPr>
  </w:style>
  <w:style w:type="paragraph" w:customStyle="1" w:styleId="EndNoteBibliographyTitle">
    <w:name w:val="EndNote Bibliography Title"/>
    <w:basedOn w:val="a"/>
    <w:link w:val="EndNoteBibliographyTitle0"/>
    <w:rsid w:val="00F818F0"/>
    <w:pPr>
      <w:jc w:val="center"/>
    </w:pPr>
    <w:rPr>
      <w:rFonts w:ascii="等线" w:eastAsia="等线" w:hAnsi="等线"/>
      <w:noProof/>
      <w:sz w:val="20"/>
    </w:rPr>
  </w:style>
  <w:style w:type="character" w:customStyle="1" w:styleId="EndNoteBibliographyTitle0">
    <w:name w:val="EndNote Bibliography Title 字符"/>
    <w:basedOn w:val="a0"/>
    <w:link w:val="EndNoteBibliographyTitle"/>
    <w:rsid w:val="00F818F0"/>
    <w:rPr>
      <w:rFonts w:ascii="等线" w:eastAsia="等线" w:hAnsi="等线"/>
      <w:noProof/>
      <w:sz w:val="20"/>
    </w:rPr>
  </w:style>
  <w:style w:type="paragraph" w:customStyle="1" w:styleId="EndNoteBibliography">
    <w:name w:val="EndNote Bibliography"/>
    <w:basedOn w:val="a"/>
    <w:link w:val="EndNoteBibliography0"/>
    <w:rsid w:val="00F818F0"/>
    <w:rPr>
      <w:rFonts w:ascii="等线" w:eastAsia="等线" w:hAnsi="等线"/>
      <w:noProof/>
      <w:sz w:val="20"/>
    </w:rPr>
  </w:style>
  <w:style w:type="character" w:customStyle="1" w:styleId="EndNoteBibliography0">
    <w:name w:val="EndNote Bibliography 字符"/>
    <w:basedOn w:val="a0"/>
    <w:link w:val="EndNoteBibliography"/>
    <w:rsid w:val="00F818F0"/>
    <w:rPr>
      <w:rFonts w:ascii="等线" w:eastAsia="等线" w:hAnsi="等线"/>
      <w:noProof/>
      <w:sz w:val="20"/>
    </w:rPr>
  </w:style>
  <w:style w:type="paragraph" w:styleId="ac">
    <w:name w:val="Revision"/>
    <w:hidden/>
    <w:uiPriority w:val="99"/>
    <w:semiHidden/>
    <w:rsid w:val="00E07F27"/>
  </w:style>
  <w:style w:type="paragraph" w:customStyle="1" w:styleId="AuthorList">
    <w:name w:val="Author List"/>
    <w:aliases w:val="Abstract,Keywords"/>
    <w:basedOn w:val="ad"/>
    <w:next w:val="a"/>
    <w:uiPriority w:val="1"/>
    <w:qFormat/>
    <w:rsid w:val="00A85D90"/>
    <w:pPr>
      <w:widowControl/>
      <w:spacing w:after="240" w:line="240" w:lineRule="auto"/>
      <w:jc w:val="left"/>
      <w:outlineLvl w:val="9"/>
    </w:pPr>
    <w:rPr>
      <w:rFonts w:ascii="Times New Roman" w:hAnsi="Times New Roman" w:cs="Times New Roman"/>
      <w:bCs w:val="0"/>
      <w:kern w:val="0"/>
      <w:sz w:val="24"/>
      <w:szCs w:val="24"/>
      <w:lang w:eastAsia="en-US"/>
    </w:rPr>
  </w:style>
  <w:style w:type="paragraph" w:styleId="ad">
    <w:name w:val="Subtitle"/>
    <w:basedOn w:val="a"/>
    <w:next w:val="a"/>
    <w:link w:val="ae"/>
    <w:uiPriority w:val="11"/>
    <w:qFormat/>
    <w:rsid w:val="00A85D90"/>
    <w:pPr>
      <w:spacing w:before="240" w:after="60" w:line="312" w:lineRule="auto"/>
      <w:jc w:val="center"/>
      <w:outlineLvl w:val="1"/>
    </w:pPr>
    <w:rPr>
      <w:b/>
      <w:bCs/>
      <w:kern w:val="28"/>
      <w:sz w:val="32"/>
      <w:szCs w:val="32"/>
    </w:rPr>
  </w:style>
  <w:style w:type="character" w:customStyle="1" w:styleId="ae">
    <w:name w:val="副标题 字符"/>
    <w:basedOn w:val="a0"/>
    <w:link w:val="ad"/>
    <w:uiPriority w:val="11"/>
    <w:rsid w:val="00A85D90"/>
    <w:rPr>
      <w:b/>
      <w:bCs/>
      <w:kern w:val="28"/>
      <w:sz w:val="32"/>
      <w:szCs w:val="32"/>
    </w:rPr>
  </w:style>
  <w:style w:type="paragraph" w:styleId="af">
    <w:name w:val="Body Text"/>
    <w:basedOn w:val="a"/>
    <w:link w:val="af0"/>
    <w:rsid w:val="00B43D41"/>
    <w:pPr>
      <w:jc w:val="center"/>
    </w:pPr>
    <w:rPr>
      <w:rFonts w:ascii="Times New Roman" w:eastAsia="宋体" w:hAnsi="Times New Roman" w:cs="Times New Roman"/>
      <w:szCs w:val="24"/>
    </w:rPr>
  </w:style>
  <w:style w:type="character" w:customStyle="1" w:styleId="af0">
    <w:name w:val="正文文本 字符"/>
    <w:basedOn w:val="a0"/>
    <w:link w:val="af"/>
    <w:rsid w:val="00B43D41"/>
    <w:rPr>
      <w:rFonts w:ascii="Times New Roman" w:eastAsia="宋体" w:hAnsi="Times New Roman" w:cs="Times New Roman"/>
      <w:szCs w:val="24"/>
    </w:rPr>
  </w:style>
  <w:style w:type="character" w:styleId="af1">
    <w:name w:val="Hyperlink"/>
    <w:basedOn w:val="a0"/>
    <w:uiPriority w:val="99"/>
    <w:unhideWhenUsed/>
    <w:rsid w:val="00B60933"/>
    <w:rPr>
      <w:color w:val="0000FF"/>
      <w:u w:val="single"/>
    </w:rPr>
  </w:style>
  <w:style w:type="character" w:customStyle="1" w:styleId="10">
    <w:name w:val="标题 1 字符"/>
    <w:basedOn w:val="a0"/>
    <w:link w:val="1"/>
    <w:uiPriority w:val="9"/>
    <w:rsid w:val="00BB63CF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BB63CF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11">
    <w:name w:val="未处理的提及1"/>
    <w:basedOn w:val="a0"/>
    <w:uiPriority w:val="99"/>
    <w:semiHidden/>
    <w:unhideWhenUsed/>
    <w:rsid w:val="00A67CB9"/>
    <w:rPr>
      <w:color w:val="605E5C"/>
      <w:shd w:val="clear" w:color="auto" w:fill="E1DFDD"/>
    </w:rPr>
  </w:style>
  <w:style w:type="paragraph" w:styleId="af2">
    <w:name w:val="Balloon Text"/>
    <w:basedOn w:val="a"/>
    <w:link w:val="af3"/>
    <w:uiPriority w:val="99"/>
    <w:semiHidden/>
    <w:unhideWhenUsed/>
    <w:rsid w:val="0014369C"/>
    <w:rPr>
      <w:sz w:val="18"/>
      <w:szCs w:val="18"/>
    </w:rPr>
  </w:style>
  <w:style w:type="character" w:customStyle="1" w:styleId="af3">
    <w:name w:val="批注框文本 字符"/>
    <w:basedOn w:val="a0"/>
    <w:link w:val="af2"/>
    <w:uiPriority w:val="99"/>
    <w:semiHidden/>
    <w:rsid w:val="0014369C"/>
    <w:rPr>
      <w:sz w:val="18"/>
      <w:szCs w:val="18"/>
    </w:rPr>
  </w:style>
  <w:style w:type="character" w:styleId="af4">
    <w:name w:val="annotation reference"/>
    <w:basedOn w:val="a0"/>
    <w:uiPriority w:val="99"/>
    <w:rsid w:val="000F3DF7"/>
    <w:rPr>
      <w:sz w:val="16"/>
      <w:szCs w:val="16"/>
    </w:rPr>
  </w:style>
  <w:style w:type="paragraph" w:styleId="af5">
    <w:name w:val="annotation text"/>
    <w:basedOn w:val="a"/>
    <w:link w:val="af6"/>
    <w:uiPriority w:val="99"/>
    <w:unhideWhenUsed/>
    <w:rsid w:val="00362405"/>
    <w:rPr>
      <w:rFonts w:ascii="Palatino Linotype" w:hAnsi="Palatino Linotype"/>
      <w:sz w:val="20"/>
      <w:szCs w:val="20"/>
    </w:rPr>
  </w:style>
  <w:style w:type="character" w:customStyle="1" w:styleId="af6">
    <w:name w:val="批注文字 字符"/>
    <w:basedOn w:val="a0"/>
    <w:link w:val="af5"/>
    <w:uiPriority w:val="99"/>
    <w:rsid w:val="00362405"/>
    <w:rPr>
      <w:rFonts w:ascii="Palatino Linotype" w:hAnsi="Palatino Linotype"/>
      <w:sz w:val="20"/>
      <w:szCs w:val="20"/>
    </w:rPr>
  </w:style>
  <w:style w:type="paragraph" w:styleId="af7">
    <w:name w:val="annotation subject"/>
    <w:basedOn w:val="af5"/>
    <w:next w:val="af5"/>
    <w:link w:val="af8"/>
    <w:uiPriority w:val="99"/>
    <w:semiHidden/>
    <w:unhideWhenUsed/>
    <w:rsid w:val="004F5F4B"/>
    <w:rPr>
      <w:b/>
      <w:bCs/>
    </w:rPr>
  </w:style>
  <w:style w:type="character" w:customStyle="1" w:styleId="af8">
    <w:name w:val="批注主题 字符"/>
    <w:basedOn w:val="af6"/>
    <w:link w:val="af7"/>
    <w:uiPriority w:val="99"/>
    <w:semiHidden/>
    <w:rsid w:val="004F5F4B"/>
    <w:rPr>
      <w:rFonts w:ascii="Palatino Linotype" w:hAnsi="Palatino Linotype"/>
      <w:b/>
      <w:bCs/>
      <w:sz w:val="20"/>
      <w:szCs w:val="20"/>
    </w:rPr>
  </w:style>
  <w:style w:type="character" w:styleId="af9">
    <w:name w:val="line number"/>
    <w:basedOn w:val="a0"/>
    <w:uiPriority w:val="99"/>
    <w:semiHidden/>
    <w:unhideWhenUsed/>
    <w:rsid w:val="00F36B79"/>
    <w:rPr>
      <w:rFonts w:ascii="Times New Roman" w:hAnsi="Times New Roman"/>
      <w:sz w:val="24"/>
    </w:rPr>
  </w:style>
  <w:style w:type="character" w:styleId="afa">
    <w:name w:val="Unresolved Mention"/>
    <w:basedOn w:val="a0"/>
    <w:uiPriority w:val="99"/>
    <w:semiHidden/>
    <w:unhideWhenUsed/>
    <w:rsid w:val="00495E6B"/>
    <w:rPr>
      <w:color w:val="605E5C"/>
      <w:shd w:val="clear" w:color="auto" w:fill="E1DFDD"/>
    </w:rPr>
  </w:style>
  <w:style w:type="character" w:styleId="afb">
    <w:name w:val="FollowedHyperlink"/>
    <w:basedOn w:val="a0"/>
    <w:uiPriority w:val="99"/>
    <w:semiHidden/>
    <w:unhideWhenUsed/>
    <w:rsid w:val="00D9708F"/>
    <w:rPr>
      <w:color w:val="954F72" w:themeColor="followedHyperlink"/>
      <w:u w:val="single"/>
    </w:rPr>
  </w:style>
  <w:style w:type="table" w:styleId="afc">
    <w:name w:val="Table Grid"/>
    <w:basedOn w:val="a1"/>
    <w:uiPriority w:val="39"/>
    <w:rsid w:val="00853F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60">
    <w:name w:val="标题 6 字符"/>
    <w:basedOn w:val="a0"/>
    <w:link w:val="6"/>
    <w:uiPriority w:val="9"/>
    <w:semiHidden/>
    <w:rsid w:val="0065221E"/>
    <w:rPr>
      <w:rFonts w:asciiTheme="majorHAnsi" w:eastAsiaTheme="majorEastAsia" w:hAnsiTheme="majorHAnsi" w:cstheme="majorBidi"/>
      <w:color w:val="1F3763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925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45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98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58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12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56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43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97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724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76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65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63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59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534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44F4F4-B9D7-43FD-BDA4-EFD8C4A5E5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79</TotalTime>
  <Pages>1</Pages>
  <Words>49</Words>
  <Characters>28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>roxy</cp:lastModifiedBy>
  <cp:revision>912</cp:revision>
  <dcterms:created xsi:type="dcterms:W3CDTF">2024-05-21T01:45:00Z</dcterms:created>
  <dcterms:modified xsi:type="dcterms:W3CDTF">2024-06-05T08:26:00Z</dcterms:modified>
</cp:coreProperties>
</file>